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11AFE1" w14:textId="7098CF59" w:rsidR="002212E4" w:rsidRPr="006B5956" w:rsidRDefault="00AA3FD0" w:rsidP="001D5E30">
      <w:pPr>
        <w:pStyle w:val="Heading3"/>
        <w:spacing w:before="0" w:beforeAutospacing="0" w:after="0" w:afterAutospacing="0" w:line="360" w:lineRule="auto"/>
        <w:jc w:val="center"/>
        <w:rPr>
          <w:rFonts w:ascii="Times New Roman" w:hAnsi="Times New Roman" w:cs="Times New Roman"/>
          <w:color w:val="548DD4" w:themeColor="text2" w:themeTint="99"/>
          <w:sz w:val="28"/>
          <w:szCs w:val="28"/>
        </w:rPr>
      </w:pPr>
      <w:r w:rsidRPr="006B5956">
        <w:rPr>
          <w:rFonts w:ascii="Times New Roman" w:hAnsi="Times New Roman" w:cs="Times New Roman"/>
          <w:color w:val="548DD4" w:themeColor="text2" w:themeTint="99"/>
          <w:sz w:val="28"/>
          <w:szCs w:val="28"/>
        </w:rPr>
        <w:t xml:space="preserve">REGISTRATION FORM OF </w:t>
      </w:r>
      <w:r w:rsidR="00A97756" w:rsidRPr="006B5956">
        <w:rPr>
          <w:rFonts w:ascii="Times New Roman" w:hAnsi="Times New Roman" w:cs="Times New Roman"/>
          <w:color w:val="548DD4" w:themeColor="text2" w:themeTint="99"/>
          <w:sz w:val="28"/>
          <w:szCs w:val="28"/>
        </w:rPr>
        <w:t>1</w:t>
      </w:r>
      <w:r w:rsidR="0068752F">
        <w:rPr>
          <w:rFonts w:ascii="Times New Roman" w:hAnsi="Times New Roman" w:cs="Times New Roman"/>
          <w:color w:val="548DD4" w:themeColor="text2" w:themeTint="99"/>
          <w:sz w:val="28"/>
          <w:szCs w:val="28"/>
        </w:rPr>
        <w:t>7</w:t>
      </w:r>
      <w:r w:rsidR="00625CE6" w:rsidRPr="006B5956">
        <w:rPr>
          <w:rFonts w:ascii="Times New Roman" w:hAnsi="Times New Roman" w:cs="Times New Roman"/>
          <w:color w:val="548DD4" w:themeColor="text2" w:themeTint="99"/>
          <w:sz w:val="28"/>
          <w:szCs w:val="28"/>
        </w:rPr>
        <w:t>th</w:t>
      </w:r>
      <w:r w:rsidR="007377F6" w:rsidRPr="006B5956">
        <w:rPr>
          <w:rFonts w:ascii="Times New Roman" w:hAnsi="Times New Roman" w:cs="Times New Roman"/>
          <w:color w:val="548DD4" w:themeColor="text2" w:themeTint="99"/>
          <w:sz w:val="28"/>
          <w:szCs w:val="28"/>
        </w:rPr>
        <w:t xml:space="preserve"> GCBSS CONFERENCE</w:t>
      </w:r>
      <w:r w:rsidRPr="006B5956">
        <w:rPr>
          <w:rFonts w:ascii="Times New Roman" w:hAnsi="Times New Roman" w:cs="Times New Roman"/>
          <w:color w:val="548DD4" w:themeColor="text2" w:themeTint="99"/>
          <w:sz w:val="28"/>
          <w:szCs w:val="28"/>
        </w:rPr>
        <w:t xml:space="preserve"> 20</w:t>
      </w:r>
      <w:r w:rsidR="00F75401" w:rsidRPr="006B5956">
        <w:rPr>
          <w:rFonts w:ascii="Times New Roman" w:hAnsi="Times New Roman" w:cs="Times New Roman"/>
          <w:color w:val="548DD4" w:themeColor="text2" w:themeTint="99"/>
          <w:sz w:val="28"/>
          <w:szCs w:val="28"/>
        </w:rPr>
        <w:t>2</w:t>
      </w:r>
      <w:r w:rsidR="0068752F">
        <w:rPr>
          <w:rFonts w:ascii="Times New Roman" w:hAnsi="Times New Roman" w:cs="Times New Roman"/>
          <w:color w:val="548DD4" w:themeColor="text2" w:themeTint="99"/>
          <w:sz w:val="28"/>
          <w:szCs w:val="28"/>
        </w:rPr>
        <w:t>5</w:t>
      </w:r>
    </w:p>
    <w:p w14:paraId="119508B5" w14:textId="77777777" w:rsidR="00CC68CF" w:rsidRPr="00CC68CF" w:rsidRDefault="00CC68CF" w:rsidP="001D5E30">
      <w:pPr>
        <w:spacing w:line="360" w:lineRule="auto"/>
        <w:jc w:val="center"/>
        <w:rPr>
          <w:b/>
          <w:bCs/>
          <w:kern w:val="0"/>
          <w:sz w:val="12"/>
          <w:szCs w:val="12"/>
        </w:rPr>
      </w:pPr>
    </w:p>
    <w:p w14:paraId="1D7BC38D" w14:textId="695CC455" w:rsidR="00C44D79" w:rsidRPr="00F6540E" w:rsidRDefault="00F6540E" w:rsidP="001D5E30">
      <w:pPr>
        <w:spacing w:line="360" w:lineRule="auto"/>
        <w:jc w:val="center"/>
        <w:rPr>
          <w:b/>
          <w:bCs/>
          <w:kern w:val="0"/>
          <w:sz w:val="28"/>
          <w:szCs w:val="28"/>
          <w:highlight w:val="cyan"/>
        </w:rPr>
      </w:pPr>
      <w:r w:rsidRPr="00F6540E">
        <w:rPr>
          <w:b/>
          <w:bCs/>
          <w:kern w:val="0"/>
          <w:sz w:val="28"/>
          <w:szCs w:val="28"/>
        </w:rPr>
        <w:t>20-21 August 2025</w:t>
      </w:r>
    </w:p>
    <w:p w14:paraId="25C2C1B5" w14:textId="14F69ED9" w:rsidR="00E20C1F" w:rsidRDefault="00E20C1F" w:rsidP="001D5E30">
      <w:pPr>
        <w:spacing w:line="360" w:lineRule="auto"/>
        <w:jc w:val="center"/>
        <w:rPr>
          <w:b/>
          <w:bCs/>
          <w:kern w:val="0"/>
          <w:sz w:val="24"/>
          <w:highlight w:val="yellow"/>
        </w:rPr>
      </w:pPr>
      <w:r w:rsidRPr="00E20C1F">
        <w:rPr>
          <w:b/>
          <w:bCs/>
          <w:kern w:val="0"/>
          <w:sz w:val="24"/>
        </w:rPr>
        <w:t>ASTON DENPASAR HOTEL &amp; CONVENTION CENTER</w:t>
      </w:r>
      <w:r w:rsidR="00477B80" w:rsidRPr="00477B80">
        <w:rPr>
          <w:b/>
          <w:bCs/>
          <w:kern w:val="0"/>
          <w:sz w:val="24"/>
        </w:rPr>
        <w:t>, BALI</w:t>
      </w:r>
    </w:p>
    <w:p w14:paraId="7DC2070F" w14:textId="4CA66021" w:rsidR="009C214E" w:rsidRPr="00EF664E" w:rsidRDefault="00BF74A9" w:rsidP="001D5E30">
      <w:pPr>
        <w:spacing w:line="360" w:lineRule="auto"/>
        <w:jc w:val="center"/>
        <w:rPr>
          <w:b/>
          <w:bCs/>
          <w:kern w:val="0"/>
          <w:sz w:val="26"/>
          <w:szCs w:val="26"/>
        </w:rPr>
      </w:pPr>
      <w:r w:rsidRPr="00EF664E">
        <w:rPr>
          <w:b/>
          <w:bCs/>
          <w:kern w:val="0"/>
          <w:sz w:val="26"/>
          <w:szCs w:val="26"/>
          <w:highlight w:val="yellow"/>
        </w:rPr>
        <w:t>(IN-</w:t>
      </w:r>
      <w:r w:rsidR="008D6C13" w:rsidRPr="00EF664E">
        <w:rPr>
          <w:b/>
          <w:bCs/>
          <w:kern w:val="0"/>
          <w:sz w:val="26"/>
          <w:szCs w:val="26"/>
          <w:highlight w:val="yellow"/>
        </w:rPr>
        <w:t>PERSON &amp; ONLINE)</w:t>
      </w:r>
    </w:p>
    <w:p w14:paraId="1795C243" w14:textId="77777777" w:rsidR="001D5E30" w:rsidRDefault="00221255" w:rsidP="00DA5A7F">
      <w:pPr>
        <w:spacing w:line="276" w:lineRule="auto"/>
        <w:jc w:val="center"/>
        <w:rPr>
          <w:sz w:val="26"/>
          <w:lang w:val="en-GB"/>
        </w:rPr>
      </w:pPr>
      <w:hyperlink w:history="1">
        <w:r w:rsidR="007F7E09" w:rsidRPr="00D663CA">
          <w:rPr>
            <w:rStyle w:val="Hyperlink"/>
            <w:sz w:val="26"/>
            <w:lang w:val="en-GB"/>
          </w:rPr>
          <w:t>http://gcbss.org /Registration-Payment.html</w:t>
        </w:r>
      </w:hyperlink>
    </w:p>
    <w:p w14:paraId="674A48E6" w14:textId="77777777" w:rsidR="00E35C1D" w:rsidRPr="006B5956" w:rsidRDefault="00E35C1D" w:rsidP="00DA5A7F">
      <w:pPr>
        <w:spacing w:line="276" w:lineRule="auto"/>
        <w:jc w:val="center"/>
        <w:rPr>
          <w:sz w:val="24"/>
        </w:rPr>
      </w:pPr>
    </w:p>
    <w:p w14:paraId="75C0651B" w14:textId="1F2A0324" w:rsidR="001D552E" w:rsidRDefault="001D552E" w:rsidP="00F07B0A">
      <w:pPr>
        <w:spacing w:line="276" w:lineRule="auto"/>
        <w:ind w:left="-284"/>
        <w:rPr>
          <w:sz w:val="24"/>
          <w:lang w:val="en-GB"/>
        </w:rPr>
      </w:pPr>
      <w:r w:rsidRPr="001D552E">
        <w:rPr>
          <w:sz w:val="24"/>
          <w:lang w:val="en-GB"/>
        </w:rPr>
        <w:t>The 17</w:t>
      </w:r>
      <w:r w:rsidRPr="001D552E">
        <w:rPr>
          <w:sz w:val="24"/>
          <w:vertAlign w:val="superscript"/>
          <w:lang w:val="en-GB"/>
        </w:rPr>
        <w:t>th</w:t>
      </w:r>
      <w:r w:rsidRPr="001D552E">
        <w:rPr>
          <w:sz w:val="24"/>
          <w:lang w:val="en-GB"/>
        </w:rPr>
        <w:t xml:space="preserve"> GCBSS will take place on</w:t>
      </w:r>
      <w:r w:rsidRPr="001D552E">
        <w:rPr>
          <w:b/>
          <w:bCs/>
          <w:sz w:val="24"/>
          <w:lang w:val="en-GB"/>
        </w:rPr>
        <w:t xml:space="preserve"> August 20-21, 2025, at the Aston Denpasar Hotel &amp; Convention Center in Bali, Indonesia.</w:t>
      </w:r>
      <w:r w:rsidRPr="001D552E">
        <w:rPr>
          <w:sz w:val="24"/>
          <w:lang w:val="en-GB"/>
        </w:rPr>
        <w:t xml:space="preserve"> The event will be available both in-person and online. Please ensure that all participants email the completed </w:t>
      </w:r>
      <w:r w:rsidRPr="001D552E">
        <w:rPr>
          <w:color w:val="FF0000"/>
          <w:sz w:val="24"/>
          <w:lang w:val="en-GB"/>
        </w:rPr>
        <w:t>Registration Form (in .doc, .docx, or .pdf format) along with the proof of payment receipt</w:t>
      </w:r>
      <w:r w:rsidRPr="001D552E">
        <w:rPr>
          <w:sz w:val="24"/>
          <w:lang w:val="en-GB"/>
        </w:rPr>
        <w:t xml:space="preserve"> to </w:t>
      </w:r>
      <w:r w:rsidRPr="001D552E">
        <w:rPr>
          <w:rStyle w:val="Hyperlink"/>
          <w:sz w:val="24"/>
          <w:lang w:val="en-GB"/>
        </w:rPr>
        <w:t>admin@gcbss.org</w:t>
      </w:r>
      <w:r w:rsidRPr="001D552E">
        <w:rPr>
          <w:sz w:val="24"/>
          <w:lang w:val="en-GB"/>
        </w:rPr>
        <w:t xml:space="preserve"> and kindly CC </w:t>
      </w:r>
      <w:hyperlink r:id="rId9" w:history="1">
        <w:r w:rsidRPr="000C0734">
          <w:rPr>
            <w:rStyle w:val="Hyperlink"/>
            <w:sz w:val="24"/>
            <w:lang w:val="en-GB"/>
          </w:rPr>
          <w:t>register@gatrenterprise.com</w:t>
        </w:r>
      </w:hyperlink>
      <w:r w:rsidRPr="001D552E">
        <w:rPr>
          <w:sz w:val="24"/>
          <w:lang w:val="en-GB"/>
        </w:rPr>
        <w:t>.</w:t>
      </w:r>
    </w:p>
    <w:p w14:paraId="62C5C6BC" w14:textId="77777777" w:rsidR="00010FAC" w:rsidRPr="00010FAC" w:rsidRDefault="00010FAC" w:rsidP="00F07B0A">
      <w:pPr>
        <w:spacing w:line="276" w:lineRule="auto"/>
        <w:ind w:left="-284"/>
        <w:rPr>
          <w:sz w:val="6"/>
          <w:szCs w:val="6"/>
          <w:lang w:val="en-GB"/>
        </w:rPr>
      </w:pPr>
    </w:p>
    <w:p w14:paraId="2AF4FC0B" w14:textId="77777777" w:rsidR="00116AC4" w:rsidRPr="006B5956" w:rsidRDefault="00116AC4" w:rsidP="006341B6">
      <w:pPr>
        <w:spacing w:line="276" w:lineRule="auto"/>
        <w:ind w:left="-142"/>
        <w:rPr>
          <w:sz w:val="12"/>
          <w:lang w:val="en-GB"/>
        </w:rPr>
      </w:pPr>
    </w:p>
    <w:p w14:paraId="137608EA" w14:textId="77777777" w:rsidR="0068555C" w:rsidRPr="006B5956" w:rsidRDefault="0068555C" w:rsidP="006341B6">
      <w:pPr>
        <w:ind w:left="-284"/>
        <w:rPr>
          <w:b/>
          <w:sz w:val="24"/>
        </w:rPr>
      </w:pPr>
      <w:r w:rsidRPr="006B5956">
        <w:rPr>
          <w:b/>
          <w:sz w:val="24"/>
        </w:rPr>
        <w:t>SECTION 1: CONTACT INFORMATION</w:t>
      </w:r>
    </w:p>
    <w:tbl>
      <w:tblPr>
        <w:tblW w:w="99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8"/>
        <w:gridCol w:w="623"/>
        <w:gridCol w:w="2519"/>
        <w:gridCol w:w="3538"/>
      </w:tblGrid>
      <w:tr w:rsidR="002212E4" w:rsidRPr="006B5956" w14:paraId="7A30B428" w14:textId="77777777" w:rsidTr="00CA25DE">
        <w:trPr>
          <w:trHeight w:val="412"/>
          <w:jc w:val="center"/>
        </w:trPr>
        <w:tc>
          <w:tcPr>
            <w:tcW w:w="9928" w:type="dxa"/>
            <w:gridSpan w:val="4"/>
          </w:tcPr>
          <w:p w14:paraId="3240C775" w14:textId="69E5F145" w:rsidR="002212E4" w:rsidRPr="006B5956" w:rsidRDefault="00116AC4" w:rsidP="00DC1518">
            <w:pPr>
              <w:spacing w:line="360" w:lineRule="auto"/>
              <w:rPr>
                <w:rFonts w:eastAsia="Times New Roman"/>
                <w:color w:val="000000"/>
                <w:kern w:val="0"/>
                <w:sz w:val="24"/>
                <w:lang w:eastAsia="en-US"/>
              </w:rPr>
            </w:pPr>
            <w:r w:rsidRPr="006B5956">
              <w:rPr>
                <w:rFonts w:eastAsia="Times New Roman"/>
                <w:color w:val="000000"/>
                <w:kern w:val="0"/>
                <w:sz w:val="24"/>
                <w:lang w:eastAsia="en-US"/>
              </w:rPr>
              <w:t>Paper ID Code:</w:t>
            </w:r>
            <w:r w:rsidR="00775EFF">
              <w:rPr>
                <w:rFonts w:eastAsia="Times New Roman"/>
                <w:color w:val="000000"/>
                <w:kern w:val="0"/>
                <w:sz w:val="24"/>
                <w:lang w:eastAsia="en-US"/>
              </w:rPr>
              <w:t xml:space="preserve"> </w:t>
            </w:r>
            <w:r w:rsidR="002C2821" w:rsidRPr="006B5956">
              <w:rPr>
                <w:rFonts w:eastAsia="Times New Roman"/>
                <w:b/>
                <w:color w:val="000000"/>
                <w:kern w:val="0"/>
                <w:sz w:val="24"/>
                <w:lang w:eastAsia="en-US"/>
              </w:rPr>
              <w:t xml:space="preserve">For </w:t>
            </w:r>
            <w:r w:rsidR="00B63E92" w:rsidRPr="006B5956">
              <w:rPr>
                <w:rFonts w:eastAsia="Times New Roman"/>
                <w:b/>
                <w:color w:val="000000"/>
                <w:kern w:val="0"/>
                <w:sz w:val="24"/>
                <w:lang w:eastAsia="en-US"/>
              </w:rPr>
              <w:t>example,</w:t>
            </w:r>
            <w:r w:rsidR="00A538E3">
              <w:rPr>
                <w:rFonts w:eastAsia="Times New Roman"/>
                <w:b/>
                <w:color w:val="000000"/>
                <w:kern w:val="0"/>
                <w:sz w:val="24"/>
                <w:lang w:eastAsia="en-US"/>
              </w:rPr>
              <w:t xml:space="preserve"> </w:t>
            </w:r>
            <w:r w:rsidR="00473103" w:rsidRPr="006B5956">
              <w:rPr>
                <w:color w:val="000000"/>
              </w:rPr>
              <w:t>CI</w:t>
            </w:r>
            <w:r w:rsidR="00DC1518">
              <w:rPr>
                <w:color w:val="000000"/>
              </w:rPr>
              <w:t>M</w:t>
            </w:r>
            <w:r w:rsidR="00473103" w:rsidRPr="006B5956">
              <w:rPr>
                <w:color w:val="000000"/>
              </w:rPr>
              <w:t>SSR</w:t>
            </w:r>
            <w:r w:rsidR="00E8299B" w:rsidRPr="006B5956">
              <w:rPr>
                <w:color w:val="000000"/>
              </w:rPr>
              <w:t>-00</w:t>
            </w:r>
            <w:r w:rsidR="003041C7">
              <w:rPr>
                <w:color w:val="000000"/>
              </w:rPr>
              <w:t>2</w:t>
            </w:r>
            <w:r w:rsidR="00AA3FD0" w:rsidRPr="006B5956">
              <w:rPr>
                <w:color w:val="000000"/>
              </w:rPr>
              <w:t>01</w:t>
            </w:r>
          </w:p>
        </w:tc>
      </w:tr>
      <w:tr w:rsidR="002212E4" w:rsidRPr="006B5956" w14:paraId="6C38C0A4" w14:textId="77777777" w:rsidTr="00CA25DE">
        <w:trPr>
          <w:trHeight w:val="839"/>
          <w:jc w:val="center"/>
        </w:trPr>
        <w:tc>
          <w:tcPr>
            <w:tcW w:w="9928" w:type="dxa"/>
            <w:gridSpan w:val="4"/>
          </w:tcPr>
          <w:p w14:paraId="397C6EDF" w14:textId="77777777" w:rsidR="002212E4" w:rsidRPr="006B5956" w:rsidRDefault="002212E4" w:rsidP="00421B7A">
            <w:pPr>
              <w:spacing w:line="360" w:lineRule="auto"/>
              <w:rPr>
                <w:rFonts w:eastAsia="Times New Roman"/>
                <w:color w:val="000000"/>
                <w:kern w:val="0"/>
                <w:sz w:val="24"/>
                <w:lang w:eastAsia="en-US"/>
              </w:rPr>
            </w:pPr>
            <w:r w:rsidRPr="006B5956">
              <w:rPr>
                <w:rFonts w:eastAsia="Times New Roman"/>
                <w:color w:val="000000"/>
                <w:kern w:val="0"/>
                <w:sz w:val="24"/>
                <w:lang w:eastAsia="en-US"/>
              </w:rPr>
              <w:t xml:space="preserve">Name that you </w:t>
            </w:r>
            <w:r w:rsidR="002C2821" w:rsidRPr="006B5956">
              <w:rPr>
                <w:rFonts w:eastAsia="Times New Roman"/>
                <w:color w:val="000000"/>
                <w:kern w:val="0"/>
                <w:sz w:val="24"/>
                <w:lang w:eastAsia="en-US"/>
              </w:rPr>
              <w:t xml:space="preserve">would </w:t>
            </w:r>
            <w:r w:rsidRPr="006B5956">
              <w:rPr>
                <w:rFonts w:eastAsia="Times New Roman"/>
                <w:color w:val="000000"/>
                <w:kern w:val="0"/>
                <w:sz w:val="24"/>
                <w:lang w:eastAsia="en-US"/>
              </w:rPr>
              <w:t xml:space="preserve">like </w:t>
            </w:r>
            <w:r w:rsidR="00B63E92" w:rsidRPr="006B5956">
              <w:rPr>
                <w:rFonts w:eastAsia="Times New Roman"/>
                <w:color w:val="000000"/>
                <w:kern w:val="0"/>
                <w:sz w:val="24"/>
                <w:lang w:eastAsia="en-US"/>
              </w:rPr>
              <w:t>to get</w:t>
            </w:r>
            <w:r w:rsidRPr="006B5956">
              <w:rPr>
                <w:rFonts w:eastAsia="Times New Roman"/>
                <w:color w:val="000000"/>
                <w:kern w:val="0"/>
                <w:sz w:val="24"/>
                <w:lang w:eastAsia="en-US"/>
              </w:rPr>
              <w:t xml:space="preserve"> printed on the certificate:</w:t>
            </w:r>
          </w:p>
          <w:p w14:paraId="75B64317" w14:textId="77777777" w:rsidR="002212E4" w:rsidRPr="006B5956" w:rsidRDefault="002212E4" w:rsidP="00421B7A">
            <w:pPr>
              <w:spacing w:line="360" w:lineRule="auto"/>
              <w:rPr>
                <w:rFonts w:eastAsia="Times New Roman"/>
                <w:color w:val="000000"/>
                <w:kern w:val="0"/>
                <w:sz w:val="24"/>
                <w:lang w:eastAsia="en-US"/>
              </w:rPr>
            </w:pPr>
          </w:p>
        </w:tc>
      </w:tr>
      <w:tr w:rsidR="002212E4" w:rsidRPr="006B5956" w14:paraId="252F283D" w14:textId="77777777" w:rsidTr="00CA25DE">
        <w:trPr>
          <w:trHeight w:val="412"/>
          <w:jc w:val="center"/>
        </w:trPr>
        <w:tc>
          <w:tcPr>
            <w:tcW w:w="9928" w:type="dxa"/>
            <w:gridSpan w:val="4"/>
          </w:tcPr>
          <w:p w14:paraId="58433402" w14:textId="52D5B751" w:rsidR="002212E4" w:rsidRPr="006B5956" w:rsidRDefault="002212E4" w:rsidP="00A4761E">
            <w:pPr>
              <w:spacing w:line="360" w:lineRule="auto"/>
              <w:rPr>
                <w:rFonts w:eastAsia="Times New Roman"/>
                <w:color w:val="000000"/>
                <w:kern w:val="0"/>
                <w:sz w:val="24"/>
                <w:lang w:eastAsia="en-US"/>
              </w:rPr>
            </w:pPr>
            <w:r w:rsidRPr="006B5956">
              <w:rPr>
                <w:rFonts w:eastAsia="Times New Roman"/>
                <w:color w:val="000000"/>
                <w:kern w:val="0"/>
                <w:sz w:val="24"/>
                <w:lang w:eastAsia="en-US"/>
              </w:rPr>
              <w:t>Conference Title:</w:t>
            </w:r>
            <w:r w:rsidR="00A538E3">
              <w:rPr>
                <w:rFonts w:eastAsia="Times New Roman"/>
                <w:color w:val="000000"/>
                <w:kern w:val="0"/>
                <w:sz w:val="24"/>
                <w:lang w:eastAsia="en-US"/>
              </w:rPr>
              <w:t xml:space="preserve"> </w:t>
            </w:r>
            <w:r w:rsidR="00152A29" w:rsidRPr="006B5956">
              <w:rPr>
                <w:rFonts w:eastAsia="Times New Roman"/>
                <w:color w:val="000000"/>
                <w:kern w:val="0"/>
                <w:sz w:val="24"/>
                <w:lang w:eastAsia="en-US"/>
              </w:rPr>
              <w:t>1</w:t>
            </w:r>
            <w:r w:rsidR="00A4761E">
              <w:rPr>
                <w:rFonts w:eastAsia="Times New Roman"/>
                <w:color w:val="000000"/>
                <w:kern w:val="0"/>
                <w:sz w:val="24"/>
                <w:lang w:eastAsia="en-US"/>
              </w:rPr>
              <w:t>7</w:t>
            </w:r>
            <w:r w:rsidR="003953D5" w:rsidRPr="006B5956">
              <w:rPr>
                <w:rFonts w:eastAsia="Times New Roman"/>
                <w:color w:val="000000"/>
                <w:kern w:val="0"/>
                <w:sz w:val="24"/>
                <w:vertAlign w:val="superscript"/>
                <w:lang w:eastAsia="en-US"/>
              </w:rPr>
              <w:t>th</w:t>
            </w:r>
            <w:r w:rsidR="002C2821" w:rsidRPr="006B5956">
              <w:rPr>
                <w:rFonts w:eastAsia="Times New Roman"/>
                <w:color w:val="000000"/>
                <w:kern w:val="0"/>
                <w:sz w:val="24"/>
                <w:lang w:eastAsia="en-US"/>
              </w:rPr>
              <w:t xml:space="preserve"> Global Conference on Business and Social Science, </w:t>
            </w:r>
            <w:r w:rsidR="00DD2C90" w:rsidRPr="00DD2C90">
              <w:rPr>
                <w:rFonts w:eastAsia="Times New Roman"/>
                <w:color w:val="000000"/>
                <w:kern w:val="0"/>
                <w:sz w:val="24"/>
                <w:lang w:eastAsia="en-US"/>
              </w:rPr>
              <w:t>Bali, Indonesia</w:t>
            </w:r>
            <w:r w:rsidR="00371BE1" w:rsidRPr="00371BE1">
              <w:rPr>
                <w:rFonts w:eastAsia="Times New Roman"/>
                <w:color w:val="000000"/>
                <w:kern w:val="0"/>
                <w:sz w:val="24"/>
                <w:lang w:eastAsia="en-US"/>
              </w:rPr>
              <w:t>.</w:t>
            </w:r>
          </w:p>
        </w:tc>
      </w:tr>
      <w:tr w:rsidR="002212E4" w:rsidRPr="006B5956" w14:paraId="0EABB26D" w14:textId="77777777" w:rsidTr="00CA25DE">
        <w:trPr>
          <w:trHeight w:val="442"/>
          <w:jc w:val="center"/>
        </w:trPr>
        <w:tc>
          <w:tcPr>
            <w:tcW w:w="9928" w:type="dxa"/>
            <w:gridSpan w:val="4"/>
          </w:tcPr>
          <w:p w14:paraId="1D277B23" w14:textId="265845CB" w:rsidR="002212E4" w:rsidRPr="006B5956" w:rsidRDefault="002212E4" w:rsidP="00421B7A">
            <w:pPr>
              <w:spacing w:line="360" w:lineRule="auto"/>
              <w:rPr>
                <w:rFonts w:eastAsia="Times New Roman"/>
                <w:color w:val="000000"/>
                <w:kern w:val="0"/>
                <w:sz w:val="24"/>
                <w:lang w:eastAsia="en-US"/>
              </w:rPr>
            </w:pPr>
            <w:r w:rsidRPr="006B5956">
              <w:rPr>
                <w:rFonts w:eastAsia="Times New Roman"/>
                <w:color w:val="000000"/>
                <w:kern w:val="0"/>
                <w:sz w:val="24"/>
                <w:lang w:eastAsia="en-US"/>
              </w:rPr>
              <w:t xml:space="preserve">Whether </w:t>
            </w:r>
            <w:r w:rsidR="00B81F0D">
              <w:rPr>
                <w:rFonts w:eastAsia="Times New Roman"/>
                <w:color w:val="000000"/>
                <w:kern w:val="0"/>
                <w:sz w:val="24"/>
                <w:lang w:eastAsia="en-US"/>
              </w:rPr>
              <w:t xml:space="preserve">to </w:t>
            </w:r>
            <w:r w:rsidRPr="006B5956">
              <w:rPr>
                <w:rFonts w:eastAsia="Times New Roman"/>
                <w:color w:val="000000"/>
                <w:kern w:val="0"/>
                <w:sz w:val="24"/>
                <w:lang w:eastAsia="en-US"/>
              </w:rPr>
              <w:t xml:space="preserve">attend the Conference: </w:t>
            </w:r>
            <w:r w:rsidR="002F57BC" w:rsidRPr="006B5956">
              <w:rPr>
                <w:rFonts w:eastAsia="Times New Roman"/>
                <w:color w:val="000000"/>
                <w:kern w:val="0"/>
                <w:sz w:val="24"/>
                <w:lang w:eastAsia="en-US"/>
              </w:rPr>
              <w:sym w:font="Symbol" w:char="F0A0"/>
            </w:r>
            <w:r w:rsidRPr="006B5956">
              <w:rPr>
                <w:rFonts w:eastAsia="Times New Roman"/>
                <w:color w:val="000000"/>
                <w:kern w:val="0"/>
                <w:sz w:val="24"/>
                <w:lang w:eastAsia="en-US"/>
              </w:rPr>
              <w:t xml:space="preserve"> Yes</w:t>
            </w:r>
            <w:r w:rsidR="00426A4B">
              <w:rPr>
                <w:rFonts w:eastAsia="Times New Roman"/>
                <w:color w:val="000000"/>
                <w:kern w:val="0"/>
                <w:sz w:val="24"/>
                <w:lang w:eastAsia="en-US"/>
              </w:rPr>
              <w:t xml:space="preserve">  </w:t>
            </w:r>
            <w:r w:rsidR="002F57BC" w:rsidRPr="006B5956">
              <w:rPr>
                <w:rFonts w:eastAsia="Times New Roman"/>
                <w:color w:val="000000"/>
                <w:kern w:val="0"/>
                <w:sz w:val="24"/>
                <w:lang w:eastAsia="en-US"/>
              </w:rPr>
              <w:sym w:font="Symbol" w:char="F0A0"/>
            </w:r>
            <w:r w:rsidR="00426A4B">
              <w:rPr>
                <w:rFonts w:eastAsia="Times New Roman"/>
                <w:color w:val="000000"/>
                <w:kern w:val="0"/>
                <w:sz w:val="24"/>
                <w:lang w:eastAsia="en-US"/>
              </w:rPr>
              <w:t xml:space="preserve"> </w:t>
            </w:r>
            <w:r w:rsidRPr="006B5956">
              <w:rPr>
                <w:rFonts w:eastAsia="Times New Roman"/>
                <w:color w:val="000000"/>
                <w:kern w:val="0"/>
                <w:sz w:val="24"/>
                <w:lang w:eastAsia="en-US"/>
              </w:rPr>
              <w:t>No</w:t>
            </w:r>
          </w:p>
        </w:tc>
      </w:tr>
      <w:tr w:rsidR="002212E4" w:rsidRPr="006B5956" w14:paraId="5368B844" w14:textId="77777777" w:rsidTr="00CA25DE">
        <w:trPr>
          <w:trHeight w:val="771"/>
          <w:jc w:val="center"/>
        </w:trPr>
        <w:tc>
          <w:tcPr>
            <w:tcW w:w="9928" w:type="dxa"/>
            <w:gridSpan w:val="4"/>
          </w:tcPr>
          <w:p w14:paraId="6BE8C8BA" w14:textId="77777777" w:rsidR="002212E4" w:rsidRPr="006B5956" w:rsidRDefault="002212E4" w:rsidP="00421B7A">
            <w:pPr>
              <w:spacing w:line="360" w:lineRule="auto"/>
              <w:rPr>
                <w:rFonts w:eastAsia="Times New Roman"/>
                <w:color w:val="000000"/>
                <w:kern w:val="0"/>
                <w:sz w:val="24"/>
                <w:lang w:eastAsia="en-US"/>
              </w:rPr>
            </w:pPr>
            <w:r w:rsidRPr="006B5956">
              <w:rPr>
                <w:rFonts w:eastAsia="Times New Roman"/>
                <w:color w:val="000000"/>
                <w:kern w:val="0"/>
                <w:sz w:val="24"/>
                <w:lang w:eastAsia="en-US"/>
              </w:rPr>
              <w:t>Position (Professor/Associate Prof/Assistant Professor/Lecturer/PhD Student/Master Student</w:t>
            </w:r>
            <w:r w:rsidR="00B12448" w:rsidRPr="006B5956">
              <w:rPr>
                <w:rFonts w:eastAsia="Times New Roman"/>
                <w:color w:val="000000"/>
                <w:kern w:val="0"/>
                <w:sz w:val="24"/>
                <w:lang w:eastAsia="en-US"/>
              </w:rPr>
              <w:t>/other</w:t>
            </w:r>
            <w:r w:rsidRPr="006B5956">
              <w:rPr>
                <w:rFonts w:eastAsia="Times New Roman"/>
                <w:color w:val="000000"/>
                <w:kern w:val="0"/>
                <w:sz w:val="24"/>
                <w:lang w:eastAsia="en-US"/>
              </w:rPr>
              <w:t>):</w:t>
            </w:r>
          </w:p>
          <w:p w14:paraId="5C696C33" w14:textId="77777777" w:rsidR="002212E4" w:rsidRPr="006B5956" w:rsidRDefault="002212E4" w:rsidP="00421B7A">
            <w:pPr>
              <w:spacing w:line="360" w:lineRule="auto"/>
              <w:rPr>
                <w:rFonts w:eastAsia="Times New Roman"/>
                <w:color w:val="000000"/>
                <w:kern w:val="0"/>
                <w:sz w:val="24"/>
                <w:lang w:eastAsia="en-US"/>
              </w:rPr>
            </w:pPr>
          </w:p>
        </w:tc>
      </w:tr>
      <w:tr w:rsidR="002212E4" w:rsidRPr="006B5956" w14:paraId="6CFB990D" w14:textId="77777777" w:rsidTr="00CA25DE">
        <w:trPr>
          <w:trHeight w:val="1251"/>
          <w:jc w:val="center"/>
        </w:trPr>
        <w:tc>
          <w:tcPr>
            <w:tcW w:w="9928" w:type="dxa"/>
            <w:gridSpan w:val="4"/>
          </w:tcPr>
          <w:p w14:paraId="7371FD70" w14:textId="5A666E98" w:rsidR="002212E4" w:rsidRPr="006B5956" w:rsidRDefault="00131FAC" w:rsidP="00421B7A">
            <w:pPr>
              <w:spacing w:line="360" w:lineRule="auto"/>
              <w:rPr>
                <w:rFonts w:eastAsia="Times New Roman"/>
                <w:color w:val="000000"/>
                <w:kern w:val="0"/>
                <w:sz w:val="24"/>
                <w:lang w:eastAsia="en-US"/>
              </w:rPr>
            </w:pPr>
            <w:r>
              <w:rPr>
                <w:rFonts w:eastAsia="Times New Roman"/>
                <w:color w:val="000000"/>
                <w:kern w:val="0"/>
                <w:sz w:val="24"/>
                <w:lang w:eastAsia="en-US"/>
              </w:rPr>
              <w:t>Complete</w:t>
            </w:r>
            <w:r w:rsidR="002212E4" w:rsidRPr="006B5956">
              <w:rPr>
                <w:rFonts w:eastAsia="Times New Roman"/>
                <w:color w:val="000000"/>
                <w:kern w:val="0"/>
                <w:sz w:val="24"/>
                <w:lang w:eastAsia="en-US"/>
              </w:rPr>
              <w:t xml:space="preserve"> Affiliation/Organization/University and </w:t>
            </w:r>
            <w:r w:rsidR="00FA75E4">
              <w:rPr>
                <w:rFonts w:eastAsia="Times New Roman"/>
                <w:color w:val="000000"/>
                <w:kern w:val="0"/>
                <w:sz w:val="24"/>
                <w:lang w:eastAsia="en-US"/>
              </w:rPr>
              <w:t>Country</w:t>
            </w:r>
            <w:r w:rsidR="002212E4" w:rsidRPr="006B5956">
              <w:rPr>
                <w:rFonts w:eastAsia="Times New Roman"/>
                <w:color w:val="000000"/>
                <w:kern w:val="0"/>
                <w:sz w:val="24"/>
                <w:lang w:eastAsia="en-US"/>
              </w:rPr>
              <w:t xml:space="preserve"> Name</w:t>
            </w:r>
            <w:r w:rsidR="00073FA1" w:rsidRPr="006B5956">
              <w:rPr>
                <w:rFonts w:eastAsia="Times New Roman"/>
                <w:color w:val="000000"/>
                <w:kern w:val="0"/>
                <w:sz w:val="24"/>
                <w:lang w:eastAsia="en-US"/>
              </w:rPr>
              <w:t>:</w:t>
            </w:r>
          </w:p>
          <w:p w14:paraId="7714B1BD" w14:textId="40078990" w:rsidR="002212E4" w:rsidRPr="006B5956" w:rsidRDefault="002212E4" w:rsidP="00421B7A">
            <w:pPr>
              <w:spacing w:line="360" w:lineRule="auto"/>
              <w:rPr>
                <w:rFonts w:eastAsia="Times New Roman"/>
                <w:color w:val="000000"/>
                <w:kern w:val="0"/>
                <w:sz w:val="24"/>
                <w:lang w:eastAsia="en-US"/>
              </w:rPr>
            </w:pPr>
            <w:r w:rsidRPr="006B5956">
              <w:rPr>
                <w:rFonts w:eastAsia="Times New Roman"/>
                <w:color w:val="000000"/>
                <w:kern w:val="0"/>
                <w:sz w:val="24"/>
                <w:lang w:eastAsia="en-US"/>
              </w:rPr>
              <w:t>(</w:t>
            </w:r>
            <w:r w:rsidR="00FA75E4" w:rsidRPr="006B5956">
              <w:rPr>
                <w:rFonts w:eastAsia="Times New Roman"/>
                <w:color w:val="000000"/>
                <w:kern w:val="0"/>
                <w:sz w:val="24"/>
                <w:lang w:eastAsia="en-US"/>
              </w:rPr>
              <w:t>That</w:t>
            </w:r>
            <w:r w:rsidRPr="006B5956">
              <w:rPr>
                <w:rFonts w:eastAsia="Times New Roman"/>
                <w:color w:val="000000"/>
                <w:kern w:val="0"/>
                <w:sz w:val="24"/>
                <w:lang w:eastAsia="en-US"/>
              </w:rPr>
              <w:t xml:space="preserve"> you like </w:t>
            </w:r>
            <w:r w:rsidR="00FA75E4">
              <w:rPr>
                <w:rFonts w:eastAsia="Times New Roman"/>
                <w:color w:val="000000"/>
                <w:kern w:val="0"/>
                <w:sz w:val="24"/>
                <w:lang w:eastAsia="en-US"/>
              </w:rPr>
              <w:t xml:space="preserve">to </w:t>
            </w:r>
            <w:r w:rsidRPr="006B5956">
              <w:rPr>
                <w:rFonts w:eastAsia="Times New Roman"/>
                <w:color w:val="000000"/>
                <w:kern w:val="0"/>
                <w:sz w:val="24"/>
                <w:lang w:eastAsia="en-US"/>
              </w:rPr>
              <w:t>get printed on the certificate)</w:t>
            </w:r>
          </w:p>
          <w:p w14:paraId="6FF389D5" w14:textId="77777777" w:rsidR="002212E4" w:rsidRPr="006B5956" w:rsidRDefault="002212E4" w:rsidP="00421B7A">
            <w:pPr>
              <w:spacing w:line="360" w:lineRule="auto"/>
              <w:rPr>
                <w:rFonts w:eastAsia="Times New Roman"/>
                <w:color w:val="000000"/>
                <w:kern w:val="0"/>
                <w:sz w:val="24"/>
                <w:lang w:eastAsia="en-US"/>
              </w:rPr>
            </w:pPr>
          </w:p>
        </w:tc>
      </w:tr>
      <w:tr w:rsidR="00116AC4" w:rsidRPr="006B5956" w14:paraId="028A009B" w14:textId="77777777" w:rsidTr="00113B27">
        <w:trPr>
          <w:trHeight w:val="427"/>
          <w:jc w:val="center"/>
        </w:trPr>
        <w:tc>
          <w:tcPr>
            <w:tcW w:w="3871" w:type="dxa"/>
            <w:gridSpan w:val="2"/>
          </w:tcPr>
          <w:p w14:paraId="0B2B7E7D" w14:textId="20A49B1C" w:rsidR="00116AC4" w:rsidRPr="006B5956" w:rsidRDefault="003218E6" w:rsidP="003218E6">
            <w:pPr>
              <w:spacing w:line="360" w:lineRule="auto"/>
              <w:rPr>
                <w:rFonts w:eastAsia="Times New Roman"/>
                <w:color w:val="000000"/>
                <w:kern w:val="0"/>
                <w:sz w:val="24"/>
                <w:lang w:eastAsia="en-US"/>
              </w:rPr>
            </w:pPr>
            <w:r w:rsidRPr="006B5956">
              <w:rPr>
                <w:rFonts w:eastAsia="Times New Roman"/>
                <w:color w:val="000000"/>
                <w:kern w:val="0"/>
                <w:sz w:val="24"/>
                <w:lang w:eastAsia="en-US"/>
              </w:rPr>
              <w:t>Broad Field</w:t>
            </w:r>
            <w:r w:rsidR="00116AC4" w:rsidRPr="006B5956">
              <w:rPr>
                <w:rFonts w:eastAsia="Times New Roman"/>
                <w:color w:val="000000"/>
                <w:kern w:val="0"/>
                <w:sz w:val="24"/>
                <w:lang w:eastAsia="en-US"/>
              </w:rPr>
              <w:t>:</w:t>
            </w:r>
            <w:r w:rsidR="004427C2">
              <w:rPr>
                <w:rFonts w:eastAsia="Times New Roman"/>
                <w:color w:val="000000"/>
                <w:kern w:val="0"/>
                <w:sz w:val="24"/>
                <w:lang w:eastAsia="en-US"/>
              </w:rPr>
              <w:t xml:space="preserve"> </w:t>
            </w:r>
            <w:r w:rsidR="002C2821" w:rsidRPr="006B5956">
              <w:rPr>
                <w:rFonts w:eastAsia="Times New Roman"/>
                <w:b/>
                <w:color w:val="000000"/>
                <w:kern w:val="0"/>
                <w:sz w:val="24"/>
                <w:lang w:eastAsia="en-US"/>
              </w:rPr>
              <w:t>i.e.</w:t>
            </w:r>
            <w:r w:rsidR="00FA75E4">
              <w:rPr>
                <w:rFonts w:eastAsia="Times New Roman"/>
                <w:color w:val="000000"/>
                <w:kern w:val="0"/>
                <w:sz w:val="24"/>
                <w:lang w:eastAsia="en-US"/>
              </w:rPr>
              <w:t xml:space="preserve">, </w:t>
            </w:r>
            <w:r w:rsidR="002C2821" w:rsidRPr="006B5956">
              <w:rPr>
                <w:rFonts w:eastAsia="Times New Roman"/>
                <w:color w:val="000000"/>
                <w:kern w:val="0"/>
                <w:sz w:val="24"/>
                <w:lang w:eastAsia="en-US"/>
              </w:rPr>
              <w:t xml:space="preserve">Accounting </w:t>
            </w:r>
          </w:p>
        </w:tc>
        <w:tc>
          <w:tcPr>
            <w:tcW w:w="6057" w:type="dxa"/>
            <w:gridSpan w:val="2"/>
          </w:tcPr>
          <w:p w14:paraId="1EA03124" w14:textId="77777777" w:rsidR="00116AC4" w:rsidRPr="006B5956" w:rsidRDefault="00AF7E6C" w:rsidP="00421B7A">
            <w:pPr>
              <w:spacing w:line="360" w:lineRule="auto"/>
              <w:rPr>
                <w:rFonts w:eastAsia="Times New Roman"/>
                <w:color w:val="000000"/>
                <w:kern w:val="0"/>
                <w:sz w:val="24"/>
                <w:lang w:eastAsia="en-US"/>
              </w:rPr>
            </w:pPr>
            <w:r w:rsidRPr="006B5956">
              <w:rPr>
                <w:rFonts w:eastAsia="Times New Roman"/>
                <w:color w:val="000000"/>
                <w:kern w:val="0"/>
                <w:sz w:val="24"/>
                <w:lang w:eastAsia="en-US"/>
              </w:rPr>
              <w:t>Are you willing to serve as a session chair:</w:t>
            </w:r>
            <w:r w:rsidR="00113B27" w:rsidRPr="006B5956">
              <w:rPr>
                <w:rFonts w:eastAsia="Times New Roman"/>
                <w:color w:val="000000"/>
                <w:kern w:val="0"/>
                <w:sz w:val="24"/>
                <w:lang w:eastAsia="en-US"/>
              </w:rPr>
              <w:sym w:font="Symbol" w:char="F0A0"/>
            </w:r>
            <w:r w:rsidR="001907BC">
              <w:rPr>
                <w:rFonts w:eastAsia="Times New Roman"/>
                <w:color w:val="000000"/>
                <w:kern w:val="0"/>
                <w:sz w:val="24"/>
                <w:lang w:eastAsia="en-US"/>
              </w:rPr>
              <w:t xml:space="preserve"> </w:t>
            </w:r>
            <w:r w:rsidRPr="006B5956">
              <w:rPr>
                <w:rFonts w:eastAsia="Times New Roman"/>
                <w:color w:val="000000"/>
                <w:kern w:val="0"/>
                <w:sz w:val="24"/>
                <w:lang w:eastAsia="en-US"/>
              </w:rPr>
              <w:t xml:space="preserve">Yes </w:t>
            </w:r>
            <w:r w:rsidR="00113B27" w:rsidRPr="006B5956">
              <w:rPr>
                <w:rFonts w:eastAsia="Times New Roman"/>
                <w:color w:val="000000"/>
                <w:kern w:val="0"/>
                <w:sz w:val="24"/>
                <w:lang w:eastAsia="en-US"/>
              </w:rPr>
              <w:sym w:font="Symbol" w:char="F0A0"/>
            </w:r>
            <w:r w:rsidR="001907BC">
              <w:rPr>
                <w:rFonts w:eastAsia="Times New Roman"/>
                <w:color w:val="000000"/>
                <w:kern w:val="0"/>
                <w:sz w:val="24"/>
                <w:lang w:eastAsia="en-US"/>
              </w:rPr>
              <w:t xml:space="preserve"> </w:t>
            </w:r>
            <w:r w:rsidRPr="006B5956">
              <w:rPr>
                <w:rFonts w:eastAsia="Times New Roman"/>
                <w:color w:val="000000"/>
                <w:kern w:val="0"/>
                <w:sz w:val="24"/>
                <w:lang w:eastAsia="en-US"/>
              </w:rPr>
              <w:t>No</w:t>
            </w:r>
          </w:p>
        </w:tc>
      </w:tr>
      <w:tr w:rsidR="00AF7E6C" w:rsidRPr="006B5956" w14:paraId="2ED0F1E6" w14:textId="77777777" w:rsidTr="00CA25DE">
        <w:trPr>
          <w:trHeight w:val="442"/>
          <w:jc w:val="center"/>
        </w:trPr>
        <w:tc>
          <w:tcPr>
            <w:tcW w:w="9928" w:type="dxa"/>
            <w:gridSpan w:val="4"/>
          </w:tcPr>
          <w:p w14:paraId="0345FB93" w14:textId="77777777" w:rsidR="00AF7E6C" w:rsidRPr="006B5956" w:rsidRDefault="00AF7E6C" w:rsidP="003218E6">
            <w:pPr>
              <w:spacing w:line="360" w:lineRule="auto"/>
              <w:rPr>
                <w:rFonts w:eastAsia="Times New Roman"/>
                <w:color w:val="000000"/>
                <w:kern w:val="0"/>
                <w:sz w:val="24"/>
                <w:lang w:eastAsia="en-US"/>
              </w:rPr>
            </w:pPr>
            <w:r w:rsidRPr="006B5956">
              <w:rPr>
                <w:rFonts w:eastAsia="Times New Roman"/>
                <w:color w:val="000000"/>
                <w:kern w:val="0"/>
                <w:sz w:val="24"/>
                <w:lang w:eastAsia="en-US"/>
              </w:rPr>
              <w:t>Session Type:</w:t>
            </w:r>
            <w:r w:rsidRPr="006B5956">
              <w:rPr>
                <w:rFonts w:eastAsia="Times New Roman"/>
                <w:color w:val="000000"/>
                <w:kern w:val="0"/>
                <w:sz w:val="24"/>
                <w:lang w:eastAsia="en-US"/>
              </w:rPr>
              <w:sym w:font="Symbol" w:char="F0A0"/>
            </w:r>
            <w:r w:rsidRPr="006B5956">
              <w:rPr>
                <w:rFonts w:eastAsia="Times New Roman"/>
                <w:color w:val="000000"/>
                <w:kern w:val="0"/>
                <w:sz w:val="24"/>
                <w:lang w:eastAsia="en-US"/>
              </w:rPr>
              <w:t xml:space="preserve">  Oral </w:t>
            </w:r>
            <w:r w:rsidR="00B24DCA" w:rsidRPr="006B5956">
              <w:rPr>
                <w:rFonts w:eastAsia="Times New Roman"/>
                <w:color w:val="000000"/>
                <w:kern w:val="0"/>
                <w:sz w:val="24"/>
                <w:lang w:eastAsia="en-US"/>
              </w:rPr>
              <w:t xml:space="preserve">Presenter  </w:t>
            </w:r>
            <w:r w:rsidRPr="006B5956">
              <w:rPr>
                <w:rFonts w:eastAsia="Times New Roman"/>
                <w:color w:val="000000"/>
                <w:kern w:val="0"/>
                <w:sz w:val="24"/>
                <w:lang w:eastAsia="en-US"/>
              </w:rPr>
              <w:sym w:font="Symbol" w:char="F0A0"/>
            </w:r>
            <w:r w:rsidR="00B24DCA" w:rsidRPr="006B5956">
              <w:rPr>
                <w:rFonts w:eastAsia="Times New Roman"/>
                <w:color w:val="000000"/>
                <w:kern w:val="0"/>
                <w:sz w:val="24"/>
                <w:lang w:eastAsia="en-US"/>
              </w:rPr>
              <w:t xml:space="preserve"> Poster </w:t>
            </w:r>
            <w:r w:rsidR="00B24DCA" w:rsidRPr="006B5956">
              <w:rPr>
                <w:rFonts w:eastAsia="Times New Roman"/>
                <w:color w:val="000000"/>
                <w:kern w:val="0"/>
                <w:sz w:val="24"/>
                <w:lang w:eastAsia="en-US"/>
              </w:rPr>
              <w:sym w:font="Symbol" w:char="F0A0"/>
            </w:r>
            <w:r w:rsidR="00B24DCA" w:rsidRPr="006B5956">
              <w:rPr>
                <w:rFonts w:eastAsia="Times New Roman"/>
                <w:color w:val="000000"/>
                <w:kern w:val="0"/>
                <w:sz w:val="24"/>
                <w:lang w:eastAsia="en-US"/>
              </w:rPr>
              <w:t xml:space="preserve">  3 Minutes PhD proposal </w:t>
            </w:r>
            <w:r w:rsidRPr="006B5956">
              <w:rPr>
                <w:rFonts w:eastAsia="Times New Roman"/>
                <w:color w:val="000000"/>
                <w:kern w:val="0"/>
                <w:sz w:val="24"/>
                <w:lang w:eastAsia="en-US"/>
              </w:rPr>
              <w:sym w:font="Symbol" w:char="F0A0"/>
            </w:r>
            <w:r w:rsidRPr="006B5956">
              <w:rPr>
                <w:rFonts w:eastAsia="Times New Roman"/>
                <w:color w:val="000000"/>
                <w:kern w:val="0"/>
                <w:sz w:val="24"/>
                <w:lang w:eastAsia="en-US"/>
              </w:rPr>
              <w:t xml:space="preserve"> Visual Presenter</w:t>
            </w:r>
            <w:r w:rsidR="00113B27" w:rsidRPr="006B5956">
              <w:rPr>
                <w:rFonts w:eastAsia="Times New Roman"/>
                <w:color w:val="000000"/>
                <w:kern w:val="0"/>
                <w:sz w:val="24"/>
                <w:lang w:eastAsia="en-US"/>
              </w:rPr>
              <w:t xml:space="preserve"> (</w:t>
            </w:r>
            <w:r w:rsidR="00AC2BF5">
              <w:rPr>
                <w:rFonts w:eastAsia="Times New Roman"/>
                <w:b/>
                <w:color w:val="000000"/>
                <w:kern w:val="0"/>
                <w:sz w:val="24"/>
                <w:lang w:eastAsia="en-US"/>
              </w:rPr>
              <w:t>ZOOM</w:t>
            </w:r>
            <w:r w:rsidR="00113B27" w:rsidRPr="006B5956">
              <w:rPr>
                <w:rFonts w:eastAsia="Times New Roman"/>
                <w:color w:val="000000"/>
                <w:kern w:val="0"/>
                <w:sz w:val="24"/>
                <w:lang w:eastAsia="en-US"/>
              </w:rPr>
              <w:t>)</w:t>
            </w:r>
          </w:p>
        </w:tc>
      </w:tr>
      <w:tr w:rsidR="00B12448" w:rsidRPr="006B5956" w14:paraId="68790040" w14:textId="77777777" w:rsidTr="00113B27">
        <w:trPr>
          <w:trHeight w:val="412"/>
          <w:jc w:val="center"/>
        </w:trPr>
        <w:tc>
          <w:tcPr>
            <w:tcW w:w="3248" w:type="dxa"/>
          </w:tcPr>
          <w:p w14:paraId="20DCD793" w14:textId="77777777" w:rsidR="00B12448" w:rsidRPr="006B5956" w:rsidRDefault="00B12448" w:rsidP="00421B7A">
            <w:pPr>
              <w:spacing w:line="360" w:lineRule="auto"/>
              <w:rPr>
                <w:rFonts w:eastAsia="Times New Roman"/>
                <w:color w:val="000000"/>
                <w:kern w:val="0"/>
                <w:sz w:val="24"/>
                <w:lang w:eastAsia="en-US"/>
              </w:rPr>
            </w:pPr>
            <w:r w:rsidRPr="006B5956">
              <w:rPr>
                <w:rFonts w:eastAsia="Times New Roman"/>
                <w:color w:val="000000"/>
                <w:kern w:val="0"/>
                <w:sz w:val="24"/>
                <w:lang w:eastAsia="en-US"/>
              </w:rPr>
              <w:t>Telephone:</w:t>
            </w:r>
          </w:p>
        </w:tc>
        <w:tc>
          <w:tcPr>
            <w:tcW w:w="3142" w:type="dxa"/>
            <w:gridSpan w:val="2"/>
          </w:tcPr>
          <w:p w14:paraId="5346D820" w14:textId="77777777" w:rsidR="00B12448" w:rsidRPr="006B5956" w:rsidRDefault="00B12448" w:rsidP="00421B7A">
            <w:pPr>
              <w:spacing w:line="360" w:lineRule="auto"/>
              <w:rPr>
                <w:rFonts w:eastAsia="Times New Roman"/>
                <w:color w:val="000000"/>
                <w:kern w:val="0"/>
                <w:sz w:val="24"/>
                <w:lang w:eastAsia="en-US"/>
              </w:rPr>
            </w:pPr>
            <w:r w:rsidRPr="006B5956">
              <w:rPr>
                <w:rFonts w:eastAsia="Times New Roman"/>
                <w:color w:val="000000"/>
                <w:kern w:val="0"/>
                <w:sz w:val="24"/>
                <w:lang w:eastAsia="en-US"/>
              </w:rPr>
              <w:t>Mobile:</w:t>
            </w:r>
          </w:p>
        </w:tc>
        <w:tc>
          <w:tcPr>
            <w:tcW w:w="3538" w:type="dxa"/>
          </w:tcPr>
          <w:p w14:paraId="5FDE2687" w14:textId="77777777" w:rsidR="00B12448" w:rsidRPr="006B5956" w:rsidRDefault="00B12448" w:rsidP="00421B7A">
            <w:pPr>
              <w:spacing w:line="360" w:lineRule="auto"/>
              <w:rPr>
                <w:rFonts w:eastAsia="Times New Roman"/>
                <w:color w:val="000000"/>
                <w:kern w:val="0"/>
                <w:sz w:val="24"/>
                <w:lang w:eastAsia="en-US"/>
              </w:rPr>
            </w:pPr>
            <w:r w:rsidRPr="006B5956">
              <w:rPr>
                <w:rFonts w:eastAsia="Times New Roman"/>
                <w:color w:val="000000"/>
                <w:kern w:val="0"/>
                <w:sz w:val="24"/>
                <w:lang w:eastAsia="en-US"/>
              </w:rPr>
              <w:t>Email:</w:t>
            </w:r>
          </w:p>
        </w:tc>
      </w:tr>
      <w:tr w:rsidR="002212E4" w:rsidRPr="006B5956" w14:paraId="28AFAF76" w14:textId="77777777" w:rsidTr="00CA25DE">
        <w:trPr>
          <w:trHeight w:val="442"/>
          <w:jc w:val="center"/>
        </w:trPr>
        <w:tc>
          <w:tcPr>
            <w:tcW w:w="9928" w:type="dxa"/>
            <w:gridSpan w:val="4"/>
          </w:tcPr>
          <w:p w14:paraId="050B9715" w14:textId="77777777" w:rsidR="002212E4" w:rsidRPr="006B5956" w:rsidRDefault="002212E4" w:rsidP="00421B7A">
            <w:pPr>
              <w:spacing w:line="360" w:lineRule="auto"/>
              <w:rPr>
                <w:rFonts w:eastAsia="Times New Roman"/>
                <w:color w:val="000000"/>
                <w:kern w:val="0"/>
                <w:sz w:val="24"/>
                <w:lang w:eastAsia="en-US"/>
              </w:rPr>
            </w:pPr>
            <w:r w:rsidRPr="006B5956">
              <w:rPr>
                <w:rFonts w:eastAsia="Times New Roman"/>
                <w:color w:val="000000"/>
                <w:kern w:val="0"/>
                <w:sz w:val="24"/>
                <w:lang w:eastAsia="en-US"/>
              </w:rPr>
              <w:t xml:space="preserve">Special Needs or Dietary Requirements: </w:t>
            </w:r>
            <w:r w:rsidR="00B12448" w:rsidRPr="006B5956">
              <w:rPr>
                <w:rFonts w:eastAsia="Times New Roman"/>
                <w:color w:val="000000"/>
                <w:kern w:val="0"/>
                <w:sz w:val="24"/>
                <w:lang w:eastAsia="en-US"/>
              </w:rPr>
              <w:sym w:font="Symbol" w:char="F0A0"/>
            </w:r>
            <w:r w:rsidR="00B12448" w:rsidRPr="006B5956">
              <w:rPr>
                <w:rFonts w:eastAsia="Times New Roman"/>
                <w:color w:val="000000"/>
                <w:kern w:val="0"/>
                <w:sz w:val="24"/>
                <w:lang w:eastAsia="en-US"/>
              </w:rPr>
              <w:t xml:space="preserve"> Yes    </w:t>
            </w:r>
            <w:r w:rsidR="00B12448" w:rsidRPr="006B5956">
              <w:rPr>
                <w:rFonts w:eastAsia="Times New Roman"/>
                <w:color w:val="000000"/>
                <w:kern w:val="0"/>
                <w:sz w:val="24"/>
                <w:lang w:eastAsia="en-US"/>
              </w:rPr>
              <w:sym w:font="Symbol" w:char="F0A0"/>
            </w:r>
            <w:r w:rsidRPr="006B5956">
              <w:rPr>
                <w:rFonts w:eastAsia="Times New Roman"/>
                <w:color w:val="000000"/>
                <w:kern w:val="0"/>
                <w:sz w:val="24"/>
                <w:lang w:eastAsia="en-US"/>
              </w:rPr>
              <w:t>No</w:t>
            </w:r>
          </w:p>
        </w:tc>
      </w:tr>
      <w:tr w:rsidR="002212E4" w:rsidRPr="006B5956" w14:paraId="31D83FDA" w14:textId="77777777" w:rsidTr="00CA25DE">
        <w:trPr>
          <w:trHeight w:val="412"/>
          <w:jc w:val="center"/>
        </w:trPr>
        <w:tc>
          <w:tcPr>
            <w:tcW w:w="9928" w:type="dxa"/>
            <w:gridSpan w:val="4"/>
          </w:tcPr>
          <w:p w14:paraId="76EB097F" w14:textId="77777777" w:rsidR="002212E4" w:rsidRPr="006B5956" w:rsidRDefault="00113B27" w:rsidP="00421B7A">
            <w:pPr>
              <w:spacing w:line="360" w:lineRule="auto"/>
              <w:rPr>
                <w:rFonts w:eastAsia="Times New Roman"/>
                <w:color w:val="000000"/>
                <w:kern w:val="0"/>
                <w:sz w:val="24"/>
                <w:lang w:eastAsia="en-US"/>
              </w:rPr>
            </w:pPr>
            <w:r w:rsidRPr="006B5956">
              <w:rPr>
                <w:rFonts w:eastAsia="Times New Roman"/>
                <w:color w:val="000000"/>
                <w:kern w:val="0"/>
                <w:sz w:val="24"/>
                <w:lang w:eastAsia="en-US"/>
              </w:rPr>
              <w:t xml:space="preserve">Fulltime </w:t>
            </w:r>
            <w:r w:rsidR="002212E4" w:rsidRPr="006B5956">
              <w:rPr>
                <w:rFonts w:eastAsia="Times New Roman"/>
                <w:color w:val="000000"/>
                <w:kern w:val="0"/>
                <w:sz w:val="24"/>
                <w:lang w:eastAsia="en-US"/>
              </w:rPr>
              <w:t>Student ID Number of Your University (if applicable):</w:t>
            </w:r>
          </w:p>
        </w:tc>
      </w:tr>
      <w:tr w:rsidR="002212E4" w:rsidRPr="006B5956" w14:paraId="072BECBD" w14:textId="77777777" w:rsidTr="00CA25DE">
        <w:trPr>
          <w:trHeight w:val="427"/>
          <w:jc w:val="center"/>
        </w:trPr>
        <w:tc>
          <w:tcPr>
            <w:tcW w:w="9928" w:type="dxa"/>
            <w:gridSpan w:val="4"/>
          </w:tcPr>
          <w:p w14:paraId="50166BA1" w14:textId="77777777" w:rsidR="002212E4" w:rsidRPr="006B5956" w:rsidRDefault="000E2751" w:rsidP="00421B7A">
            <w:pPr>
              <w:spacing w:line="360" w:lineRule="auto"/>
              <w:rPr>
                <w:rFonts w:eastAsia="Times New Roman"/>
                <w:color w:val="000000"/>
                <w:kern w:val="0"/>
                <w:sz w:val="24"/>
                <w:lang w:eastAsia="en-US"/>
              </w:rPr>
            </w:pPr>
            <w:r>
              <w:rPr>
                <w:rFonts w:eastAsia="Times New Roman"/>
                <w:color w:val="000000"/>
                <w:kern w:val="0"/>
                <w:sz w:val="24"/>
                <w:lang w:eastAsia="en-US"/>
              </w:rPr>
              <w:t>Abstract</w:t>
            </w:r>
            <w:r w:rsidR="00030BAB">
              <w:rPr>
                <w:rFonts w:eastAsia="Times New Roman"/>
                <w:color w:val="000000"/>
                <w:kern w:val="0"/>
                <w:sz w:val="24"/>
                <w:lang w:eastAsia="en-US"/>
              </w:rPr>
              <w:t>/</w:t>
            </w:r>
            <w:r w:rsidR="002212E4" w:rsidRPr="006B5956">
              <w:rPr>
                <w:rFonts w:eastAsia="Times New Roman"/>
                <w:color w:val="000000"/>
                <w:kern w:val="0"/>
                <w:sz w:val="24"/>
                <w:lang w:eastAsia="en-US"/>
              </w:rPr>
              <w:t>Paper Title:</w:t>
            </w:r>
          </w:p>
        </w:tc>
      </w:tr>
      <w:tr w:rsidR="002212E4" w:rsidRPr="006B5956" w14:paraId="22433EC2" w14:textId="77777777" w:rsidTr="00113B27">
        <w:trPr>
          <w:trHeight w:val="412"/>
          <w:jc w:val="center"/>
        </w:trPr>
        <w:tc>
          <w:tcPr>
            <w:tcW w:w="3871" w:type="dxa"/>
            <w:gridSpan w:val="2"/>
          </w:tcPr>
          <w:p w14:paraId="3B25BBB1" w14:textId="77777777" w:rsidR="002212E4" w:rsidRPr="006B5956" w:rsidRDefault="002212E4" w:rsidP="00421B7A">
            <w:pPr>
              <w:spacing w:line="360" w:lineRule="auto"/>
              <w:rPr>
                <w:rFonts w:eastAsia="Times New Roman"/>
                <w:color w:val="000000"/>
                <w:kern w:val="0"/>
                <w:sz w:val="24"/>
                <w:lang w:eastAsia="en-US"/>
              </w:rPr>
            </w:pPr>
            <w:r w:rsidRPr="006B5956">
              <w:rPr>
                <w:rFonts w:eastAsia="Times New Roman"/>
                <w:color w:val="000000"/>
                <w:kern w:val="0"/>
                <w:sz w:val="24"/>
                <w:lang w:eastAsia="en-US"/>
              </w:rPr>
              <w:t>Paper Pages:</w:t>
            </w:r>
          </w:p>
        </w:tc>
        <w:tc>
          <w:tcPr>
            <w:tcW w:w="6057" w:type="dxa"/>
            <w:gridSpan w:val="2"/>
          </w:tcPr>
          <w:p w14:paraId="319E5583" w14:textId="77777777" w:rsidR="002212E4" w:rsidRPr="006B5956" w:rsidRDefault="002212E4" w:rsidP="00421B7A">
            <w:pPr>
              <w:spacing w:line="360" w:lineRule="auto"/>
              <w:rPr>
                <w:rFonts w:eastAsia="Times New Roman"/>
                <w:color w:val="000000"/>
                <w:kern w:val="0"/>
                <w:sz w:val="24"/>
                <w:lang w:eastAsia="en-US"/>
              </w:rPr>
            </w:pPr>
            <w:r w:rsidRPr="006B5956">
              <w:rPr>
                <w:rFonts w:eastAsia="Times New Roman"/>
                <w:color w:val="000000"/>
                <w:kern w:val="0"/>
                <w:sz w:val="24"/>
                <w:lang w:eastAsia="en-US"/>
              </w:rPr>
              <w:t>Additional Page:</w:t>
            </w:r>
          </w:p>
        </w:tc>
      </w:tr>
      <w:tr w:rsidR="00113B27" w:rsidRPr="006B5956" w14:paraId="7F1B8889" w14:textId="77777777" w:rsidTr="00CE6118">
        <w:trPr>
          <w:trHeight w:val="412"/>
          <w:jc w:val="center"/>
        </w:trPr>
        <w:tc>
          <w:tcPr>
            <w:tcW w:w="9928" w:type="dxa"/>
            <w:gridSpan w:val="4"/>
          </w:tcPr>
          <w:p w14:paraId="08CB6CD9" w14:textId="696FF1CC" w:rsidR="00113B27" w:rsidRPr="006B5956" w:rsidRDefault="00113B27" w:rsidP="00421B7A">
            <w:pPr>
              <w:spacing w:line="360" w:lineRule="auto"/>
              <w:rPr>
                <w:rFonts w:eastAsia="Times New Roman"/>
                <w:color w:val="000000"/>
                <w:kern w:val="0"/>
                <w:sz w:val="24"/>
                <w:lang w:eastAsia="en-US"/>
              </w:rPr>
            </w:pPr>
            <w:r w:rsidRPr="006B5956">
              <w:rPr>
                <w:rFonts w:eastAsia="Times New Roman"/>
                <w:color w:val="000000"/>
                <w:kern w:val="0"/>
                <w:sz w:val="24"/>
                <w:lang w:eastAsia="en-US"/>
              </w:rPr>
              <w:t xml:space="preserve">Are you interested </w:t>
            </w:r>
            <w:r w:rsidR="00FA75E4">
              <w:rPr>
                <w:rFonts w:eastAsia="Times New Roman"/>
                <w:color w:val="000000"/>
                <w:kern w:val="0"/>
                <w:sz w:val="24"/>
                <w:lang w:eastAsia="en-US"/>
              </w:rPr>
              <w:t>in joining</w:t>
            </w:r>
            <w:r w:rsidRPr="006B5956">
              <w:rPr>
                <w:rFonts w:eastAsia="Times New Roman"/>
                <w:color w:val="000000"/>
                <w:kern w:val="0"/>
                <w:sz w:val="24"/>
                <w:lang w:eastAsia="en-US"/>
              </w:rPr>
              <w:t xml:space="preserve"> </w:t>
            </w:r>
            <w:r w:rsidR="00B81F0D">
              <w:rPr>
                <w:rFonts w:eastAsia="Times New Roman"/>
                <w:color w:val="000000"/>
                <w:kern w:val="0"/>
                <w:sz w:val="24"/>
                <w:lang w:eastAsia="en-US"/>
              </w:rPr>
              <w:t xml:space="preserve">the </w:t>
            </w:r>
            <w:r w:rsidRPr="006B5956">
              <w:rPr>
                <w:rFonts w:eastAsia="Times New Roman"/>
                <w:color w:val="000000"/>
                <w:kern w:val="0"/>
                <w:sz w:val="24"/>
                <w:lang w:eastAsia="en-US"/>
              </w:rPr>
              <w:t>Conference Tour</w:t>
            </w:r>
            <w:r w:rsidR="00F51223">
              <w:rPr>
                <w:rFonts w:eastAsia="Times New Roman"/>
                <w:color w:val="000000"/>
                <w:kern w:val="0"/>
                <w:sz w:val="24"/>
                <w:lang w:eastAsia="en-US"/>
              </w:rPr>
              <w:t xml:space="preserve">:                              </w:t>
            </w:r>
            <w:r w:rsidRPr="006B5956">
              <w:rPr>
                <w:rFonts w:eastAsia="Times New Roman"/>
                <w:color w:val="000000"/>
                <w:kern w:val="0"/>
                <w:sz w:val="24"/>
                <w:lang w:eastAsia="en-US"/>
              </w:rPr>
              <w:sym w:font="Symbol" w:char="F0A0"/>
            </w:r>
            <w:r w:rsidRPr="006B5956">
              <w:rPr>
                <w:rFonts w:eastAsia="Times New Roman"/>
                <w:color w:val="000000"/>
                <w:kern w:val="0"/>
                <w:sz w:val="24"/>
                <w:lang w:eastAsia="en-US"/>
              </w:rPr>
              <w:t xml:space="preserve"> Yes             </w:t>
            </w:r>
            <w:r w:rsidRPr="006B5956">
              <w:rPr>
                <w:rFonts w:eastAsia="Times New Roman"/>
                <w:color w:val="000000"/>
                <w:kern w:val="0"/>
                <w:sz w:val="24"/>
                <w:lang w:eastAsia="en-US"/>
              </w:rPr>
              <w:sym w:font="Symbol" w:char="F0A0"/>
            </w:r>
            <w:r w:rsidRPr="006B5956">
              <w:rPr>
                <w:rFonts w:eastAsia="Times New Roman"/>
                <w:color w:val="000000"/>
                <w:kern w:val="0"/>
                <w:sz w:val="24"/>
                <w:lang w:eastAsia="en-US"/>
              </w:rPr>
              <w:t xml:space="preserve"> No</w:t>
            </w:r>
          </w:p>
        </w:tc>
      </w:tr>
      <w:tr w:rsidR="00113B27" w:rsidRPr="006B5956" w14:paraId="0775E062" w14:textId="77777777" w:rsidTr="00CE6118">
        <w:trPr>
          <w:trHeight w:val="412"/>
          <w:jc w:val="center"/>
        </w:trPr>
        <w:tc>
          <w:tcPr>
            <w:tcW w:w="9928" w:type="dxa"/>
            <w:gridSpan w:val="4"/>
          </w:tcPr>
          <w:p w14:paraId="5E51E974" w14:textId="783D6D75" w:rsidR="00113B27" w:rsidRPr="006B5956" w:rsidRDefault="00113B27" w:rsidP="00421B7A">
            <w:pPr>
              <w:spacing w:line="360" w:lineRule="auto"/>
              <w:rPr>
                <w:rFonts w:eastAsia="Times New Roman"/>
                <w:color w:val="000000"/>
                <w:kern w:val="0"/>
                <w:sz w:val="24"/>
                <w:lang w:eastAsia="en-US"/>
              </w:rPr>
            </w:pPr>
            <w:r w:rsidRPr="006B5956">
              <w:rPr>
                <w:rFonts w:eastAsia="Times New Roman"/>
                <w:color w:val="000000"/>
                <w:kern w:val="0"/>
                <w:sz w:val="24"/>
                <w:lang w:eastAsia="en-US"/>
              </w:rPr>
              <w:t xml:space="preserve">Are you interested </w:t>
            </w:r>
            <w:r w:rsidR="00FA75E4">
              <w:rPr>
                <w:rFonts w:eastAsia="Times New Roman"/>
                <w:color w:val="000000"/>
                <w:kern w:val="0"/>
                <w:sz w:val="24"/>
                <w:lang w:eastAsia="en-US"/>
              </w:rPr>
              <w:t>in attending</w:t>
            </w:r>
            <w:r w:rsidRPr="006B5956">
              <w:rPr>
                <w:rFonts w:eastAsia="Times New Roman"/>
                <w:color w:val="000000"/>
                <w:kern w:val="0"/>
                <w:sz w:val="24"/>
                <w:lang w:eastAsia="en-US"/>
              </w:rPr>
              <w:t xml:space="preserve"> </w:t>
            </w:r>
            <w:r w:rsidR="00400E82">
              <w:rPr>
                <w:rFonts w:eastAsia="Times New Roman"/>
                <w:color w:val="000000"/>
                <w:kern w:val="0"/>
                <w:sz w:val="24"/>
                <w:lang w:eastAsia="en-US"/>
              </w:rPr>
              <w:t xml:space="preserve">the </w:t>
            </w:r>
            <w:r w:rsidRPr="006B5956">
              <w:rPr>
                <w:rFonts w:eastAsia="Times New Roman"/>
                <w:color w:val="000000"/>
                <w:kern w:val="0"/>
                <w:sz w:val="24"/>
                <w:lang w:eastAsia="en-US"/>
              </w:rPr>
              <w:t>GALA Dinner</w:t>
            </w:r>
            <w:r w:rsidR="00CF71F5">
              <w:rPr>
                <w:rFonts w:eastAsia="Times New Roman"/>
                <w:color w:val="000000"/>
                <w:kern w:val="0"/>
                <w:sz w:val="24"/>
                <w:lang w:eastAsia="en-US"/>
              </w:rPr>
              <w:t xml:space="preserve"> </w:t>
            </w:r>
            <w:r w:rsidR="00075373" w:rsidRPr="006B5956">
              <w:rPr>
                <w:rFonts w:eastAsia="Times New Roman"/>
                <w:color w:val="000000"/>
                <w:kern w:val="0"/>
                <w:sz w:val="24"/>
                <w:lang w:eastAsia="en-US"/>
              </w:rPr>
              <w:t>&amp;</w:t>
            </w:r>
            <w:r w:rsidR="00CF71F5">
              <w:rPr>
                <w:rFonts w:eastAsia="Times New Roman"/>
                <w:color w:val="000000"/>
                <w:kern w:val="0"/>
                <w:sz w:val="24"/>
                <w:lang w:eastAsia="en-US"/>
              </w:rPr>
              <w:t xml:space="preserve"> </w:t>
            </w:r>
            <w:r w:rsidR="00075373" w:rsidRPr="006B5956">
              <w:rPr>
                <w:rFonts w:eastAsia="Times New Roman"/>
                <w:color w:val="000000"/>
                <w:kern w:val="0"/>
                <w:sz w:val="24"/>
                <w:lang w:eastAsia="en-US"/>
              </w:rPr>
              <w:t>Networking</w:t>
            </w:r>
            <w:r w:rsidRPr="006B5956">
              <w:rPr>
                <w:rFonts w:eastAsia="Times New Roman"/>
                <w:color w:val="000000"/>
                <w:kern w:val="0"/>
                <w:sz w:val="24"/>
                <w:lang w:eastAsia="en-US"/>
              </w:rPr>
              <w:t xml:space="preserve">:      </w:t>
            </w:r>
            <w:r w:rsidRPr="006B5956">
              <w:rPr>
                <w:rFonts w:eastAsia="Times New Roman"/>
                <w:color w:val="000000"/>
                <w:kern w:val="0"/>
                <w:sz w:val="24"/>
                <w:lang w:eastAsia="en-US"/>
              </w:rPr>
              <w:sym w:font="Symbol" w:char="F0A0"/>
            </w:r>
            <w:r w:rsidRPr="006B5956">
              <w:rPr>
                <w:rFonts w:eastAsia="Times New Roman"/>
                <w:color w:val="000000"/>
                <w:kern w:val="0"/>
                <w:sz w:val="24"/>
                <w:lang w:eastAsia="en-US"/>
              </w:rPr>
              <w:t xml:space="preserve"> Yes             </w:t>
            </w:r>
            <w:r w:rsidRPr="006B5956">
              <w:rPr>
                <w:rFonts w:eastAsia="Times New Roman"/>
                <w:color w:val="000000"/>
                <w:kern w:val="0"/>
                <w:sz w:val="24"/>
                <w:lang w:eastAsia="en-US"/>
              </w:rPr>
              <w:sym w:font="Symbol" w:char="F0A0"/>
            </w:r>
            <w:r w:rsidRPr="006B5956">
              <w:rPr>
                <w:rFonts w:eastAsia="Times New Roman"/>
                <w:color w:val="000000"/>
                <w:kern w:val="0"/>
                <w:sz w:val="24"/>
                <w:lang w:eastAsia="en-US"/>
              </w:rPr>
              <w:t xml:space="preserve"> No</w:t>
            </w:r>
          </w:p>
        </w:tc>
      </w:tr>
      <w:tr w:rsidR="001F76D5" w:rsidRPr="006B5956" w14:paraId="088D31D4" w14:textId="77777777" w:rsidTr="00CE6118">
        <w:trPr>
          <w:trHeight w:val="412"/>
          <w:jc w:val="center"/>
        </w:trPr>
        <w:tc>
          <w:tcPr>
            <w:tcW w:w="9928" w:type="dxa"/>
            <w:gridSpan w:val="4"/>
          </w:tcPr>
          <w:p w14:paraId="502DCFE4" w14:textId="3B01AFAC" w:rsidR="001F76D5" w:rsidRPr="006B5956" w:rsidRDefault="001F76D5" w:rsidP="000A54D2">
            <w:pPr>
              <w:spacing w:line="360" w:lineRule="auto"/>
              <w:rPr>
                <w:rFonts w:eastAsia="Times New Roman"/>
                <w:color w:val="000000"/>
                <w:kern w:val="0"/>
                <w:sz w:val="24"/>
                <w:lang w:eastAsia="en-US"/>
              </w:rPr>
            </w:pPr>
            <w:r w:rsidRPr="006B5956">
              <w:rPr>
                <w:rFonts w:eastAsia="Times New Roman"/>
                <w:color w:val="000000"/>
                <w:kern w:val="0"/>
                <w:sz w:val="24"/>
                <w:lang w:eastAsia="en-US"/>
              </w:rPr>
              <w:t xml:space="preserve">Are you interested </w:t>
            </w:r>
            <w:r w:rsidR="00FA75E4">
              <w:rPr>
                <w:rFonts w:eastAsia="Times New Roman"/>
                <w:color w:val="000000"/>
                <w:kern w:val="0"/>
                <w:sz w:val="24"/>
                <w:lang w:eastAsia="en-US"/>
              </w:rPr>
              <w:t>in attending</w:t>
            </w:r>
            <w:r w:rsidRPr="006B5956">
              <w:rPr>
                <w:rFonts w:eastAsia="Times New Roman"/>
                <w:color w:val="000000"/>
                <w:kern w:val="0"/>
                <w:sz w:val="24"/>
                <w:lang w:eastAsia="en-US"/>
              </w:rPr>
              <w:t xml:space="preserve"> </w:t>
            </w:r>
            <w:r w:rsidR="00400E82">
              <w:rPr>
                <w:rFonts w:eastAsia="Times New Roman"/>
                <w:color w:val="000000"/>
                <w:kern w:val="0"/>
                <w:sz w:val="24"/>
                <w:lang w:eastAsia="en-US"/>
              </w:rPr>
              <w:t xml:space="preserve">the </w:t>
            </w:r>
            <w:r w:rsidRPr="006B5956">
              <w:rPr>
                <w:rFonts w:eastAsia="Times New Roman"/>
                <w:color w:val="000000"/>
                <w:kern w:val="0"/>
                <w:sz w:val="24"/>
                <w:lang w:eastAsia="en-US"/>
              </w:rPr>
              <w:t xml:space="preserve">Workshop:                               </w:t>
            </w:r>
            <w:r w:rsidR="000A54D2">
              <w:rPr>
                <w:rFonts w:eastAsia="Times New Roman"/>
                <w:color w:val="000000"/>
                <w:kern w:val="0"/>
                <w:sz w:val="24"/>
                <w:lang w:eastAsia="en-US"/>
              </w:rPr>
              <w:t xml:space="preserve">      </w:t>
            </w:r>
            <w:r w:rsidRPr="006B5956">
              <w:rPr>
                <w:rFonts w:eastAsia="Times New Roman"/>
                <w:color w:val="000000"/>
                <w:kern w:val="0"/>
                <w:sz w:val="24"/>
                <w:lang w:eastAsia="en-US"/>
              </w:rPr>
              <w:sym w:font="Symbol" w:char="F0A0"/>
            </w:r>
            <w:r w:rsidRPr="006B5956">
              <w:rPr>
                <w:rFonts w:eastAsia="Times New Roman"/>
                <w:color w:val="000000"/>
                <w:kern w:val="0"/>
                <w:sz w:val="24"/>
                <w:lang w:eastAsia="en-US"/>
              </w:rPr>
              <w:t xml:space="preserve"> Yes             </w:t>
            </w:r>
            <w:r w:rsidRPr="006B5956">
              <w:rPr>
                <w:rFonts w:eastAsia="Times New Roman"/>
                <w:color w:val="000000"/>
                <w:kern w:val="0"/>
                <w:sz w:val="24"/>
                <w:lang w:eastAsia="en-US"/>
              </w:rPr>
              <w:sym w:font="Symbol" w:char="F0A0"/>
            </w:r>
            <w:r w:rsidRPr="006B5956">
              <w:rPr>
                <w:rFonts w:eastAsia="Times New Roman"/>
                <w:color w:val="000000"/>
                <w:kern w:val="0"/>
                <w:sz w:val="24"/>
                <w:lang w:eastAsia="en-US"/>
              </w:rPr>
              <w:t xml:space="preserve"> No</w:t>
            </w:r>
          </w:p>
        </w:tc>
      </w:tr>
      <w:tr w:rsidR="00075373" w:rsidRPr="006B5956" w14:paraId="14EF3DAB" w14:textId="77777777" w:rsidTr="00CE6118">
        <w:trPr>
          <w:trHeight w:val="412"/>
          <w:jc w:val="center"/>
        </w:trPr>
        <w:tc>
          <w:tcPr>
            <w:tcW w:w="9928" w:type="dxa"/>
            <w:gridSpan w:val="4"/>
          </w:tcPr>
          <w:p w14:paraId="2BBD36E2" w14:textId="431EEBF5" w:rsidR="00075373" w:rsidRPr="006B5956" w:rsidRDefault="00075373" w:rsidP="00F21ACB">
            <w:pPr>
              <w:spacing w:line="360" w:lineRule="auto"/>
              <w:rPr>
                <w:rFonts w:eastAsia="Times New Roman"/>
                <w:color w:val="000000"/>
                <w:kern w:val="0"/>
                <w:sz w:val="24"/>
                <w:lang w:eastAsia="en-US"/>
              </w:rPr>
            </w:pPr>
            <w:r w:rsidRPr="006B5956">
              <w:rPr>
                <w:rFonts w:eastAsia="Times New Roman"/>
                <w:color w:val="000000"/>
                <w:kern w:val="0"/>
                <w:sz w:val="24"/>
                <w:lang w:eastAsia="en-US"/>
              </w:rPr>
              <w:t xml:space="preserve">Are you interested </w:t>
            </w:r>
            <w:r w:rsidR="00FA75E4">
              <w:rPr>
                <w:rFonts w:eastAsia="Times New Roman"/>
                <w:color w:val="000000"/>
                <w:kern w:val="0"/>
                <w:sz w:val="24"/>
                <w:lang w:eastAsia="en-US"/>
              </w:rPr>
              <w:t>in joining</w:t>
            </w:r>
            <w:r w:rsidRPr="006B5956">
              <w:rPr>
                <w:rFonts w:eastAsia="Times New Roman"/>
                <w:color w:val="000000"/>
                <w:kern w:val="0"/>
                <w:sz w:val="24"/>
                <w:lang w:eastAsia="en-US"/>
              </w:rPr>
              <w:t xml:space="preserve"> </w:t>
            </w:r>
            <w:r w:rsidR="00400E82">
              <w:rPr>
                <w:rFonts w:eastAsia="Times New Roman"/>
                <w:color w:val="000000"/>
                <w:kern w:val="0"/>
                <w:sz w:val="24"/>
                <w:lang w:eastAsia="en-US"/>
              </w:rPr>
              <w:t xml:space="preserve">the </w:t>
            </w:r>
            <w:r w:rsidR="001A6F39">
              <w:rPr>
                <w:rFonts w:eastAsia="Times New Roman"/>
                <w:color w:val="000000"/>
                <w:kern w:val="0"/>
                <w:sz w:val="24"/>
                <w:lang w:eastAsia="en-US"/>
              </w:rPr>
              <w:t>Academic Discussion Session</w:t>
            </w:r>
            <w:r w:rsidR="000A54D2">
              <w:rPr>
                <w:rFonts w:eastAsia="Times New Roman"/>
                <w:color w:val="000000"/>
                <w:kern w:val="0"/>
                <w:sz w:val="24"/>
                <w:lang w:eastAsia="en-US"/>
              </w:rPr>
              <w:t xml:space="preserve">:         </w:t>
            </w:r>
            <w:r w:rsidRPr="006B5956">
              <w:rPr>
                <w:rFonts w:eastAsia="Times New Roman"/>
                <w:color w:val="000000"/>
                <w:kern w:val="0"/>
                <w:sz w:val="24"/>
                <w:lang w:eastAsia="en-US"/>
              </w:rPr>
              <w:sym w:font="Symbol" w:char="F0A0"/>
            </w:r>
            <w:r w:rsidRPr="006B5956">
              <w:rPr>
                <w:rFonts w:eastAsia="Times New Roman"/>
                <w:color w:val="000000"/>
                <w:kern w:val="0"/>
                <w:sz w:val="24"/>
                <w:lang w:eastAsia="en-US"/>
              </w:rPr>
              <w:t xml:space="preserve"> Yes             </w:t>
            </w:r>
            <w:r w:rsidRPr="006B5956">
              <w:rPr>
                <w:rFonts w:eastAsia="Times New Roman"/>
                <w:color w:val="000000"/>
                <w:kern w:val="0"/>
                <w:sz w:val="24"/>
                <w:lang w:eastAsia="en-US"/>
              </w:rPr>
              <w:sym w:font="Symbol" w:char="F0A0"/>
            </w:r>
            <w:r w:rsidRPr="006B5956">
              <w:rPr>
                <w:rFonts w:eastAsia="Times New Roman"/>
                <w:color w:val="000000"/>
                <w:kern w:val="0"/>
                <w:sz w:val="24"/>
                <w:lang w:eastAsia="en-US"/>
              </w:rPr>
              <w:t xml:space="preserve"> No</w:t>
            </w:r>
          </w:p>
        </w:tc>
      </w:tr>
    </w:tbl>
    <w:p w14:paraId="391D7A20" w14:textId="77777777" w:rsidR="002212E4" w:rsidRPr="006B5956" w:rsidRDefault="002212E4" w:rsidP="00CD6658">
      <w:pPr>
        <w:rPr>
          <w:sz w:val="12"/>
        </w:rPr>
      </w:pPr>
    </w:p>
    <w:p w14:paraId="3AE2EF86" w14:textId="77777777" w:rsidR="00B24DCA" w:rsidRPr="006B5956" w:rsidRDefault="00B24DCA" w:rsidP="00CD6658">
      <w:pPr>
        <w:rPr>
          <w:sz w:val="12"/>
        </w:rPr>
      </w:pPr>
    </w:p>
    <w:p w14:paraId="7B6CD36E" w14:textId="77777777" w:rsidR="00816503" w:rsidRPr="006B5956" w:rsidRDefault="00816503" w:rsidP="00CD6658">
      <w:pPr>
        <w:rPr>
          <w:sz w:val="2"/>
        </w:rPr>
      </w:pPr>
    </w:p>
    <w:p w14:paraId="18F80AE4" w14:textId="77777777" w:rsidR="00B320F5" w:rsidRPr="006B5956" w:rsidRDefault="00B320F5" w:rsidP="00CD6658">
      <w:pPr>
        <w:rPr>
          <w:sz w:val="2"/>
        </w:rPr>
      </w:pPr>
    </w:p>
    <w:p w14:paraId="7EC67DE7" w14:textId="77777777" w:rsidR="00B320F5" w:rsidRPr="006B5956" w:rsidRDefault="00B320F5" w:rsidP="00CD6658">
      <w:pPr>
        <w:rPr>
          <w:sz w:val="2"/>
        </w:rPr>
      </w:pPr>
    </w:p>
    <w:p w14:paraId="1FD90626" w14:textId="77777777" w:rsidR="00B320F5" w:rsidRPr="006B5956" w:rsidRDefault="00B320F5" w:rsidP="00CD6658">
      <w:pPr>
        <w:rPr>
          <w:sz w:val="2"/>
        </w:rPr>
      </w:pPr>
    </w:p>
    <w:p w14:paraId="0734585B" w14:textId="77777777" w:rsidR="00EB6F38" w:rsidRPr="006B5956" w:rsidRDefault="0098255B" w:rsidP="00AA4A3E">
      <w:pPr>
        <w:spacing w:line="276" w:lineRule="auto"/>
        <w:ind w:left="-142"/>
        <w:rPr>
          <w:rFonts w:eastAsia="Times New Roman"/>
          <w:b/>
          <w:color w:val="000000"/>
          <w:kern w:val="0"/>
          <w:sz w:val="24"/>
          <w:lang w:eastAsia="en-US"/>
        </w:rPr>
      </w:pPr>
      <w:r w:rsidRPr="006B5956">
        <w:rPr>
          <w:rFonts w:eastAsia="Times New Roman"/>
          <w:b/>
          <w:color w:val="000000"/>
          <w:kern w:val="0"/>
          <w:sz w:val="24"/>
          <w:lang w:eastAsia="en-US"/>
        </w:rPr>
        <w:t>Note</w:t>
      </w:r>
      <w:r w:rsidR="00483E1B" w:rsidRPr="006B5956">
        <w:rPr>
          <w:rFonts w:eastAsia="Times New Roman"/>
          <w:b/>
          <w:color w:val="000000"/>
          <w:kern w:val="0"/>
          <w:sz w:val="24"/>
          <w:lang w:eastAsia="en-US"/>
        </w:rPr>
        <w:t>s</w:t>
      </w:r>
      <w:r w:rsidRPr="006B5956">
        <w:rPr>
          <w:rFonts w:eastAsia="Times New Roman"/>
          <w:b/>
          <w:color w:val="000000"/>
          <w:kern w:val="0"/>
          <w:sz w:val="24"/>
          <w:lang w:eastAsia="en-US"/>
        </w:rPr>
        <w:t xml:space="preserve">: </w:t>
      </w:r>
    </w:p>
    <w:p w14:paraId="7E2E489D" w14:textId="4D53B058" w:rsidR="0098255B" w:rsidRPr="006B5956" w:rsidRDefault="00582216" w:rsidP="00DA5A7F">
      <w:pPr>
        <w:pStyle w:val="ListParagraph"/>
        <w:numPr>
          <w:ilvl w:val="0"/>
          <w:numId w:val="9"/>
        </w:numPr>
        <w:rPr>
          <w:rFonts w:eastAsia="Times New Roman"/>
          <w:color w:val="000000"/>
          <w:kern w:val="0"/>
          <w:sz w:val="24"/>
          <w:lang w:eastAsia="en-US"/>
        </w:rPr>
      </w:pPr>
      <w:r w:rsidRPr="00582216">
        <w:rPr>
          <w:rFonts w:eastAsia="Times New Roman"/>
          <w:color w:val="000000"/>
          <w:kern w:val="0"/>
          <w:sz w:val="24"/>
          <w:lang w:eastAsia="en-US"/>
        </w:rPr>
        <w:t xml:space="preserve">A regular registration covers a paper of up to 8 pages, </w:t>
      </w:r>
      <w:r>
        <w:rPr>
          <w:rFonts w:eastAsia="Times New Roman"/>
          <w:color w:val="000000"/>
          <w:kern w:val="0"/>
          <w:sz w:val="24"/>
          <w:lang w:eastAsia="en-US"/>
        </w:rPr>
        <w:t>including all figures, tables, and references, with a line spacing</w:t>
      </w:r>
      <w:r w:rsidRPr="00582216">
        <w:rPr>
          <w:rFonts w:eastAsia="Times New Roman"/>
          <w:color w:val="000000"/>
          <w:kern w:val="0"/>
          <w:sz w:val="24"/>
          <w:lang w:eastAsia="en-US"/>
        </w:rPr>
        <w:t xml:space="preserve"> </w:t>
      </w:r>
      <w:r>
        <w:rPr>
          <w:rFonts w:eastAsia="Times New Roman"/>
          <w:color w:val="000000"/>
          <w:kern w:val="0"/>
          <w:sz w:val="24"/>
          <w:lang w:eastAsia="en-US"/>
        </w:rPr>
        <w:t xml:space="preserve">of </w:t>
      </w:r>
      <w:r w:rsidRPr="00582216">
        <w:rPr>
          <w:rFonts w:eastAsia="Times New Roman"/>
          <w:color w:val="000000"/>
          <w:kern w:val="0"/>
          <w:sz w:val="24"/>
          <w:lang w:eastAsia="en-US"/>
        </w:rPr>
        <w:t xml:space="preserve">1.5. If the </w:t>
      </w:r>
      <w:r>
        <w:rPr>
          <w:rFonts w:eastAsia="Times New Roman"/>
          <w:color w:val="000000"/>
          <w:kern w:val="0"/>
          <w:sz w:val="24"/>
          <w:lang w:eastAsia="en-US"/>
        </w:rPr>
        <w:t>P</w:t>
      </w:r>
      <w:r w:rsidRPr="00582216">
        <w:rPr>
          <w:rFonts w:eastAsia="Times New Roman"/>
          <w:color w:val="000000"/>
          <w:kern w:val="0"/>
          <w:sz w:val="24"/>
          <w:lang w:eastAsia="en-US"/>
        </w:rPr>
        <w:t xml:space="preserve">aper exceeds </w:t>
      </w:r>
      <w:r w:rsidRPr="00582216">
        <w:rPr>
          <w:rFonts w:eastAsia="Times New Roman"/>
          <w:b/>
          <w:bCs/>
          <w:color w:val="000000"/>
          <w:kern w:val="0"/>
          <w:sz w:val="24"/>
          <w:lang w:eastAsia="en-US"/>
        </w:rPr>
        <w:t>8 pages</w:t>
      </w:r>
      <w:r w:rsidRPr="00582216">
        <w:rPr>
          <w:rFonts w:eastAsia="Times New Roman"/>
          <w:color w:val="000000"/>
          <w:kern w:val="0"/>
          <w:sz w:val="24"/>
          <w:lang w:eastAsia="en-US"/>
        </w:rPr>
        <w:t xml:space="preserve">, authors must pay an additional fee of </w:t>
      </w:r>
      <w:r w:rsidRPr="00582216">
        <w:rPr>
          <w:rFonts w:eastAsia="Times New Roman"/>
          <w:b/>
          <w:bCs/>
          <w:color w:val="000000"/>
          <w:kern w:val="0"/>
          <w:sz w:val="24"/>
          <w:lang w:eastAsia="en-US"/>
        </w:rPr>
        <w:t>USD 25.00</w:t>
      </w:r>
      <w:r w:rsidRPr="00582216">
        <w:rPr>
          <w:rFonts w:eastAsia="Times New Roman"/>
          <w:color w:val="000000"/>
          <w:kern w:val="0"/>
          <w:sz w:val="24"/>
          <w:lang w:eastAsia="en-US"/>
        </w:rPr>
        <w:t xml:space="preserve"> for each extra page</w:t>
      </w:r>
      <w:r w:rsidR="00AA4A3E" w:rsidRPr="006B5956">
        <w:rPr>
          <w:rFonts w:eastAsia="Times New Roman"/>
          <w:color w:val="000000"/>
          <w:kern w:val="0"/>
          <w:sz w:val="24"/>
          <w:lang w:eastAsia="en-US"/>
        </w:rPr>
        <w:t>.</w:t>
      </w:r>
    </w:p>
    <w:p w14:paraId="50A499A8" w14:textId="77777777" w:rsidR="0096377F" w:rsidRPr="006B5956" w:rsidRDefault="0096377F" w:rsidP="00EB6F38">
      <w:pPr>
        <w:ind w:left="-142"/>
        <w:rPr>
          <w:rFonts w:eastAsia="Times New Roman"/>
          <w:color w:val="000000"/>
          <w:kern w:val="0"/>
          <w:sz w:val="18"/>
          <w:lang w:eastAsia="en-US"/>
        </w:rPr>
      </w:pPr>
    </w:p>
    <w:p w14:paraId="55A7AE27" w14:textId="77777777" w:rsidR="00816503" w:rsidRPr="006B5956" w:rsidRDefault="00816503" w:rsidP="00EB6F38">
      <w:pPr>
        <w:ind w:left="-142"/>
        <w:rPr>
          <w:rFonts w:eastAsia="Times New Roman"/>
          <w:color w:val="000000"/>
          <w:kern w:val="0"/>
          <w:sz w:val="18"/>
          <w:lang w:eastAsia="en-US"/>
        </w:rPr>
      </w:pPr>
    </w:p>
    <w:p w14:paraId="1CD0EC21" w14:textId="2CB85223" w:rsidR="00EB6F38" w:rsidRPr="006B5956" w:rsidRDefault="009732D2" w:rsidP="00DA5A7F">
      <w:pPr>
        <w:pStyle w:val="ListParagraph"/>
        <w:numPr>
          <w:ilvl w:val="0"/>
          <w:numId w:val="9"/>
        </w:numPr>
        <w:rPr>
          <w:rFonts w:eastAsia="Times New Roman"/>
          <w:color w:val="000000"/>
          <w:kern w:val="0"/>
          <w:sz w:val="24"/>
          <w:lang w:eastAsia="en-US"/>
        </w:rPr>
      </w:pPr>
      <w:r w:rsidRPr="009732D2">
        <w:rPr>
          <w:rFonts w:eastAsia="Times New Roman"/>
          <w:color w:val="000000"/>
          <w:kern w:val="0"/>
          <w:sz w:val="24"/>
          <w:lang w:eastAsia="en-US"/>
        </w:rPr>
        <w:t xml:space="preserve">If there are </w:t>
      </w:r>
      <w:r w:rsidRPr="009732D2">
        <w:rPr>
          <w:rFonts w:eastAsia="Times New Roman"/>
          <w:b/>
          <w:bCs/>
          <w:color w:val="000000"/>
          <w:kern w:val="0"/>
          <w:sz w:val="24"/>
          <w:lang w:eastAsia="en-US"/>
        </w:rPr>
        <w:t>more than two authors</w:t>
      </w:r>
      <w:r w:rsidRPr="009732D2">
        <w:rPr>
          <w:rFonts w:eastAsia="Times New Roman"/>
          <w:color w:val="000000"/>
          <w:kern w:val="0"/>
          <w:sz w:val="24"/>
          <w:lang w:eastAsia="en-US"/>
        </w:rPr>
        <w:t xml:space="preserve"> for the manuscript, additional fees of </w:t>
      </w:r>
      <w:r w:rsidRPr="009732D2">
        <w:rPr>
          <w:rFonts w:eastAsia="Times New Roman"/>
          <w:b/>
          <w:bCs/>
          <w:color w:val="000000"/>
          <w:kern w:val="0"/>
          <w:sz w:val="24"/>
          <w:lang w:eastAsia="en-US"/>
        </w:rPr>
        <w:t xml:space="preserve">USD 50.00 </w:t>
      </w:r>
      <w:r w:rsidRPr="009732D2">
        <w:rPr>
          <w:rFonts w:eastAsia="Times New Roman"/>
          <w:color w:val="000000"/>
          <w:kern w:val="0"/>
          <w:sz w:val="24"/>
          <w:lang w:eastAsia="en-US"/>
        </w:rPr>
        <w:t>will be required for each additional author.</w:t>
      </w:r>
    </w:p>
    <w:p w14:paraId="15FF7F4A" w14:textId="77777777" w:rsidR="00EB6F38" w:rsidRPr="006B5956" w:rsidRDefault="00EB6F38" w:rsidP="00EB6F38">
      <w:pPr>
        <w:ind w:left="-142"/>
        <w:rPr>
          <w:rFonts w:eastAsia="Times New Roman"/>
          <w:color w:val="000000"/>
          <w:kern w:val="0"/>
          <w:sz w:val="18"/>
          <w:lang w:eastAsia="en-US"/>
        </w:rPr>
      </w:pPr>
    </w:p>
    <w:p w14:paraId="05C2F06F" w14:textId="60F43BFA" w:rsidR="00113B27" w:rsidRPr="00753427" w:rsidRDefault="00EB6F38" w:rsidP="008217B9">
      <w:pPr>
        <w:pStyle w:val="ListParagraph"/>
        <w:widowControl/>
        <w:numPr>
          <w:ilvl w:val="0"/>
          <w:numId w:val="9"/>
        </w:numPr>
        <w:spacing w:after="200" w:line="276" w:lineRule="auto"/>
        <w:jc w:val="left"/>
        <w:rPr>
          <w:rFonts w:eastAsia="Times New Roman"/>
          <w:bCs/>
          <w:color w:val="000000"/>
          <w:kern w:val="0"/>
          <w:sz w:val="24"/>
          <w:lang w:eastAsia="en-US"/>
        </w:rPr>
      </w:pPr>
      <w:r w:rsidRPr="006B5956">
        <w:rPr>
          <w:rFonts w:eastAsia="Times New Roman"/>
          <w:color w:val="000000"/>
          <w:kern w:val="0"/>
          <w:sz w:val="24"/>
          <w:lang w:eastAsia="en-US"/>
        </w:rPr>
        <w:t xml:space="preserve">For </w:t>
      </w:r>
      <w:r w:rsidR="00753427">
        <w:rPr>
          <w:rFonts w:eastAsia="Times New Roman"/>
          <w:b/>
          <w:color w:val="000000"/>
          <w:kern w:val="0"/>
          <w:sz w:val="24"/>
          <w:lang w:eastAsia="en-US"/>
        </w:rPr>
        <w:t>extra</w:t>
      </w:r>
      <w:r w:rsidRPr="006B5956">
        <w:rPr>
          <w:rFonts w:eastAsia="Times New Roman"/>
          <w:b/>
          <w:color w:val="000000"/>
          <w:kern w:val="0"/>
          <w:sz w:val="24"/>
          <w:lang w:eastAsia="en-US"/>
        </w:rPr>
        <w:t xml:space="preserve"> </w:t>
      </w:r>
      <w:r w:rsidR="00B81F0D">
        <w:rPr>
          <w:rFonts w:eastAsia="Times New Roman"/>
          <w:b/>
          <w:color w:val="000000"/>
          <w:kern w:val="0"/>
          <w:sz w:val="24"/>
          <w:lang w:eastAsia="en-US"/>
        </w:rPr>
        <w:t xml:space="preserve">certificates, co-authors </w:t>
      </w:r>
      <w:r w:rsidR="00753427">
        <w:rPr>
          <w:rFonts w:eastAsia="Times New Roman"/>
          <w:b/>
          <w:color w:val="000000"/>
          <w:kern w:val="0"/>
          <w:sz w:val="24"/>
          <w:lang w:eastAsia="en-US"/>
        </w:rPr>
        <w:t>must</w:t>
      </w:r>
      <w:r w:rsidR="00B81F0D">
        <w:rPr>
          <w:rFonts w:eastAsia="Times New Roman"/>
          <w:b/>
          <w:color w:val="000000"/>
          <w:kern w:val="0"/>
          <w:sz w:val="24"/>
          <w:lang w:eastAsia="en-US"/>
        </w:rPr>
        <w:t xml:space="preserve"> pay USD 100 </w:t>
      </w:r>
      <w:r w:rsidR="00B81F0D" w:rsidRPr="00753427">
        <w:rPr>
          <w:rFonts w:eastAsia="Times New Roman"/>
          <w:bCs/>
          <w:color w:val="000000"/>
          <w:kern w:val="0"/>
          <w:sz w:val="24"/>
          <w:lang w:eastAsia="en-US"/>
        </w:rPr>
        <w:t xml:space="preserve">for </w:t>
      </w:r>
      <w:r w:rsidR="00753427" w:rsidRPr="00753427">
        <w:rPr>
          <w:rFonts w:eastAsia="Times New Roman"/>
          <w:bCs/>
          <w:color w:val="000000"/>
          <w:kern w:val="0"/>
          <w:sz w:val="24"/>
          <w:lang w:eastAsia="en-US"/>
        </w:rPr>
        <w:t>each certificate requested</w:t>
      </w:r>
      <w:r w:rsidR="00836FCD">
        <w:rPr>
          <w:rFonts w:eastAsia="Times New Roman"/>
          <w:bCs/>
          <w:color w:val="000000"/>
          <w:kern w:val="0"/>
          <w:sz w:val="24"/>
          <w:lang w:eastAsia="en-US"/>
        </w:rPr>
        <w:t>.</w:t>
      </w:r>
    </w:p>
    <w:p w14:paraId="228E8ECB" w14:textId="77777777" w:rsidR="00113B27" w:rsidRPr="00895D01" w:rsidRDefault="00113B27" w:rsidP="00113B27">
      <w:pPr>
        <w:pStyle w:val="ListParagraph"/>
        <w:rPr>
          <w:rFonts w:eastAsia="Times New Roman"/>
          <w:color w:val="000000"/>
          <w:kern w:val="0"/>
          <w:sz w:val="32"/>
          <w:szCs w:val="32"/>
          <w:lang w:eastAsia="en-US"/>
        </w:rPr>
      </w:pPr>
    </w:p>
    <w:p w14:paraId="5208CBA0" w14:textId="77777777" w:rsidR="00EB6F38" w:rsidRPr="006B5956" w:rsidRDefault="00EB6F38" w:rsidP="00AA4A3E">
      <w:pPr>
        <w:spacing w:line="276" w:lineRule="auto"/>
        <w:ind w:left="-142"/>
        <w:rPr>
          <w:rFonts w:eastAsia="Times New Roman"/>
          <w:color w:val="000000"/>
          <w:kern w:val="0"/>
          <w:sz w:val="2"/>
          <w:lang w:eastAsia="en-US"/>
        </w:rPr>
      </w:pPr>
    </w:p>
    <w:p w14:paraId="367896B6" w14:textId="4F51925D" w:rsidR="004E048F" w:rsidRDefault="0068555C" w:rsidP="00DA5A7F">
      <w:pPr>
        <w:ind w:left="-142"/>
        <w:rPr>
          <w:b/>
          <w:sz w:val="24"/>
        </w:rPr>
      </w:pPr>
      <w:r w:rsidRPr="006B5956">
        <w:rPr>
          <w:b/>
          <w:sz w:val="24"/>
        </w:rPr>
        <w:t>SECTION 2</w:t>
      </w:r>
      <w:r w:rsidR="005902A0" w:rsidRPr="006B5956">
        <w:rPr>
          <w:b/>
          <w:sz w:val="24"/>
        </w:rPr>
        <w:t>: REGISTRATION</w:t>
      </w:r>
      <w:r w:rsidRPr="006B5956">
        <w:rPr>
          <w:b/>
          <w:sz w:val="24"/>
        </w:rPr>
        <w:t xml:space="preserve"> </w:t>
      </w:r>
      <w:r w:rsidR="00FA75E4">
        <w:rPr>
          <w:b/>
          <w:sz w:val="24"/>
        </w:rPr>
        <w:t>FEES INFORMATION</w:t>
      </w:r>
    </w:p>
    <w:p w14:paraId="02254B8D" w14:textId="77777777" w:rsidR="005063EE" w:rsidRPr="0066429A" w:rsidRDefault="005063EE" w:rsidP="00DA5A7F">
      <w:pPr>
        <w:ind w:left="-142"/>
        <w:rPr>
          <w:b/>
          <w:sz w:val="6"/>
          <w:szCs w:val="6"/>
        </w:rPr>
      </w:pPr>
    </w:p>
    <w:tbl>
      <w:tblPr>
        <w:tblStyle w:val="TableGrid"/>
        <w:tblW w:w="9985" w:type="dxa"/>
        <w:tblInd w:w="-147" w:type="dxa"/>
        <w:tblLook w:val="04A0" w:firstRow="1" w:lastRow="0" w:firstColumn="1" w:lastColumn="0" w:noHBand="0" w:noVBand="1"/>
      </w:tblPr>
      <w:tblGrid>
        <w:gridCol w:w="5182"/>
        <w:gridCol w:w="1334"/>
        <w:gridCol w:w="1868"/>
        <w:gridCol w:w="1601"/>
      </w:tblGrid>
      <w:tr w:rsidR="005063EE" w:rsidRPr="0066429A" w14:paraId="17F6BF01" w14:textId="77777777" w:rsidTr="00DB5443">
        <w:trPr>
          <w:trHeight w:val="917"/>
        </w:trPr>
        <w:tc>
          <w:tcPr>
            <w:tcW w:w="5182" w:type="dxa"/>
            <w:shd w:val="clear" w:color="auto" w:fill="FBD471"/>
          </w:tcPr>
          <w:p w14:paraId="7B670128" w14:textId="4ECBE315" w:rsidR="005063EE" w:rsidRPr="0066429A" w:rsidRDefault="00CC4D4C" w:rsidP="0066429A">
            <w:pPr>
              <w:spacing w:line="360" w:lineRule="auto"/>
              <w:jc w:val="center"/>
              <w:rPr>
                <w:b/>
                <w:sz w:val="24"/>
                <w:highlight w:val="yellow"/>
              </w:rPr>
            </w:pPr>
            <w:r w:rsidRPr="0066429A">
              <w:rPr>
                <w:b/>
                <w:sz w:val="24"/>
              </w:rPr>
              <w:t>17TH GCBSS 2025 FEE SCHEDULE:</w:t>
            </w:r>
          </w:p>
        </w:tc>
        <w:tc>
          <w:tcPr>
            <w:tcW w:w="1334" w:type="dxa"/>
            <w:shd w:val="clear" w:color="auto" w:fill="9FFDED"/>
          </w:tcPr>
          <w:p w14:paraId="39A45F8E" w14:textId="0BB4DD6A" w:rsidR="005063EE" w:rsidRPr="0066429A" w:rsidRDefault="005063EE" w:rsidP="00C45BBB">
            <w:pPr>
              <w:spacing w:line="360" w:lineRule="auto"/>
              <w:jc w:val="center"/>
              <w:rPr>
                <w:b/>
                <w:sz w:val="24"/>
              </w:rPr>
            </w:pPr>
            <w:r w:rsidRPr="0066429A">
              <w:rPr>
                <w:b/>
                <w:sz w:val="24"/>
              </w:rPr>
              <w:t xml:space="preserve">Early bird </w:t>
            </w:r>
            <w:r w:rsidRPr="0066429A">
              <w:rPr>
                <w:b/>
                <w:sz w:val="24"/>
              </w:rPr>
              <w:br/>
              <w:t xml:space="preserve">Until: </w:t>
            </w:r>
            <w:r w:rsidR="004E33F9" w:rsidRPr="0066429A">
              <w:rPr>
                <w:b/>
                <w:sz w:val="24"/>
              </w:rPr>
              <w:t>2</w:t>
            </w:r>
            <w:r w:rsidR="00C45BBB">
              <w:rPr>
                <w:b/>
                <w:sz w:val="24"/>
              </w:rPr>
              <w:t>8</w:t>
            </w:r>
            <w:r w:rsidRPr="0066429A">
              <w:rPr>
                <w:b/>
                <w:sz w:val="24"/>
              </w:rPr>
              <w:t>/0</w:t>
            </w:r>
            <w:r w:rsidR="004E33F9" w:rsidRPr="0066429A">
              <w:rPr>
                <w:b/>
                <w:sz w:val="24"/>
              </w:rPr>
              <w:t>3</w:t>
            </w:r>
            <w:r w:rsidRPr="0066429A">
              <w:rPr>
                <w:b/>
                <w:sz w:val="24"/>
              </w:rPr>
              <w:t>/202</w:t>
            </w:r>
            <w:r w:rsidR="00EB5D47" w:rsidRPr="0066429A">
              <w:rPr>
                <w:b/>
                <w:sz w:val="24"/>
              </w:rPr>
              <w:t>5</w:t>
            </w:r>
          </w:p>
        </w:tc>
        <w:tc>
          <w:tcPr>
            <w:tcW w:w="1868" w:type="dxa"/>
            <w:shd w:val="clear" w:color="auto" w:fill="9FFDED"/>
          </w:tcPr>
          <w:p w14:paraId="71F2A65F" w14:textId="66E9CEBA" w:rsidR="005063EE" w:rsidRPr="0066429A" w:rsidRDefault="00DB193C" w:rsidP="0066429A">
            <w:pPr>
              <w:spacing w:line="360" w:lineRule="auto"/>
              <w:jc w:val="center"/>
              <w:rPr>
                <w:b/>
                <w:sz w:val="24"/>
              </w:rPr>
            </w:pPr>
            <w:r w:rsidRPr="0066429A">
              <w:rPr>
                <w:b/>
                <w:sz w:val="24"/>
              </w:rPr>
              <w:t>Standard</w:t>
            </w:r>
            <w:r w:rsidR="005063EE" w:rsidRPr="0066429A">
              <w:rPr>
                <w:b/>
                <w:sz w:val="24"/>
              </w:rPr>
              <w:br/>
              <w:t xml:space="preserve">Until: </w:t>
            </w:r>
          </w:p>
          <w:p w14:paraId="04E577E9" w14:textId="053CE1DF" w:rsidR="005063EE" w:rsidRPr="0066429A" w:rsidRDefault="00C82ADA" w:rsidP="0066429A">
            <w:pPr>
              <w:spacing w:line="360" w:lineRule="auto"/>
              <w:jc w:val="center"/>
              <w:rPr>
                <w:b/>
                <w:sz w:val="24"/>
              </w:rPr>
            </w:pPr>
            <w:r w:rsidRPr="0066429A">
              <w:rPr>
                <w:b/>
                <w:sz w:val="24"/>
              </w:rPr>
              <w:t>30/05/2025</w:t>
            </w:r>
          </w:p>
        </w:tc>
        <w:tc>
          <w:tcPr>
            <w:tcW w:w="1601" w:type="dxa"/>
            <w:shd w:val="clear" w:color="auto" w:fill="9FFDED"/>
          </w:tcPr>
          <w:p w14:paraId="7235E09C" w14:textId="4433C7EF" w:rsidR="005063EE" w:rsidRPr="0066429A" w:rsidRDefault="005063EE" w:rsidP="0066429A">
            <w:pPr>
              <w:spacing w:line="360" w:lineRule="auto"/>
              <w:jc w:val="center"/>
              <w:rPr>
                <w:b/>
                <w:sz w:val="24"/>
              </w:rPr>
            </w:pPr>
            <w:r w:rsidRPr="0066429A">
              <w:rPr>
                <w:b/>
                <w:sz w:val="24"/>
              </w:rPr>
              <w:t xml:space="preserve">Late </w:t>
            </w:r>
            <w:r w:rsidRPr="0066429A">
              <w:rPr>
                <w:b/>
                <w:sz w:val="24"/>
              </w:rPr>
              <w:br/>
              <w:t xml:space="preserve">Until: </w:t>
            </w:r>
            <w:r w:rsidR="00C01CFD">
              <w:rPr>
                <w:b/>
                <w:sz w:val="24"/>
              </w:rPr>
              <w:t>1</w:t>
            </w:r>
            <w:bookmarkStart w:id="0" w:name="_GoBack"/>
            <w:bookmarkEnd w:id="0"/>
            <w:r w:rsidR="00F314A2" w:rsidRPr="0066429A">
              <w:rPr>
                <w:b/>
                <w:sz w:val="24"/>
              </w:rPr>
              <w:t>8/08/2025</w:t>
            </w:r>
          </w:p>
        </w:tc>
      </w:tr>
      <w:tr w:rsidR="005063EE" w:rsidRPr="0066429A" w14:paraId="28B47BB8" w14:textId="77777777" w:rsidTr="00154ED6">
        <w:trPr>
          <w:trHeight w:val="234"/>
        </w:trPr>
        <w:tc>
          <w:tcPr>
            <w:tcW w:w="5182" w:type="dxa"/>
          </w:tcPr>
          <w:p w14:paraId="700A4647" w14:textId="77777777" w:rsidR="005063EE" w:rsidRPr="0066429A" w:rsidRDefault="005063EE" w:rsidP="0066429A">
            <w:pPr>
              <w:spacing w:line="360" w:lineRule="auto"/>
              <w:rPr>
                <w:sz w:val="24"/>
              </w:rPr>
            </w:pPr>
            <w:r w:rsidRPr="0066429A">
              <w:rPr>
                <w:sz w:val="24"/>
              </w:rPr>
              <w:t>Oral/Poster Presenter (Lead Author) / Co-author</w:t>
            </w:r>
          </w:p>
        </w:tc>
        <w:tc>
          <w:tcPr>
            <w:tcW w:w="1334" w:type="dxa"/>
          </w:tcPr>
          <w:p w14:paraId="5537057B" w14:textId="77777777" w:rsidR="005063EE" w:rsidRPr="0066429A" w:rsidRDefault="005063EE" w:rsidP="0066429A">
            <w:pPr>
              <w:spacing w:line="360" w:lineRule="auto"/>
              <w:jc w:val="center"/>
              <w:rPr>
                <w:sz w:val="24"/>
              </w:rPr>
            </w:pPr>
            <w:r w:rsidRPr="0066429A">
              <w:rPr>
                <w:sz w:val="24"/>
              </w:rPr>
              <w:t>USD 525</w:t>
            </w:r>
          </w:p>
        </w:tc>
        <w:tc>
          <w:tcPr>
            <w:tcW w:w="1868" w:type="dxa"/>
          </w:tcPr>
          <w:p w14:paraId="3ADA2AE8" w14:textId="77777777" w:rsidR="005063EE" w:rsidRPr="0066429A" w:rsidRDefault="005063EE" w:rsidP="0066429A">
            <w:pPr>
              <w:spacing w:line="360" w:lineRule="auto"/>
              <w:jc w:val="center"/>
              <w:rPr>
                <w:sz w:val="24"/>
              </w:rPr>
            </w:pPr>
            <w:r w:rsidRPr="0066429A">
              <w:rPr>
                <w:sz w:val="24"/>
              </w:rPr>
              <w:t>USD 575</w:t>
            </w:r>
          </w:p>
        </w:tc>
        <w:tc>
          <w:tcPr>
            <w:tcW w:w="1601" w:type="dxa"/>
          </w:tcPr>
          <w:p w14:paraId="5EACDD59" w14:textId="77777777" w:rsidR="005063EE" w:rsidRPr="0066429A" w:rsidRDefault="005063EE" w:rsidP="0066429A">
            <w:pPr>
              <w:spacing w:line="360" w:lineRule="auto"/>
              <w:jc w:val="center"/>
              <w:rPr>
                <w:sz w:val="24"/>
              </w:rPr>
            </w:pPr>
            <w:r w:rsidRPr="0066429A">
              <w:rPr>
                <w:sz w:val="24"/>
              </w:rPr>
              <w:t>USD 600</w:t>
            </w:r>
          </w:p>
        </w:tc>
      </w:tr>
      <w:tr w:rsidR="005063EE" w:rsidRPr="0066429A" w14:paraId="3AE955A2" w14:textId="77777777" w:rsidTr="00154ED6">
        <w:trPr>
          <w:trHeight w:val="218"/>
        </w:trPr>
        <w:tc>
          <w:tcPr>
            <w:tcW w:w="5182" w:type="dxa"/>
          </w:tcPr>
          <w:p w14:paraId="2EFB1A43" w14:textId="77777777" w:rsidR="005063EE" w:rsidRPr="0066429A" w:rsidRDefault="005063EE" w:rsidP="0066429A">
            <w:pPr>
              <w:spacing w:line="360" w:lineRule="auto"/>
              <w:rPr>
                <w:sz w:val="24"/>
              </w:rPr>
            </w:pPr>
            <w:r w:rsidRPr="0066429A">
              <w:rPr>
                <w:sz w:val="24"/>
              </w:rPr>
              <w:t>Visual Presenter (</w:t>
            </w:r>
            <w:r w:rsidRPr="0066429A">
              <w:rPr>
                <w:b/>
                <w:sz w:val="24"/>
              </w:rPr>
              <w:t>Through ZOOM</w:t>
            </w:r>
            <w:r w:rsidRPr="0066429A">
              <w:rPr>
                <w:sz w:val="24"/>
              </w:rPr>
              <w:t>)</w:t>
            </w:r>
          </w:p>
        </w:tc>
        <w:tc>
          <w:tcPr>
            <w:tcW w:w="1334" w:type="dxa"/>
          </w:tcPr>
          <w:p w14:paraId="722B3CB3" w14:textId="77777777" w:rsidR="005063EE" w:rsidRPr="0066429A" w:rsidRDefault="005063EE" w:rsidP="0066429A">
            <w:pPr>
              <w:spacing w:line="360" w:lineRule="auto"/>
              <w:jc w:val="center"/>
              <w:rPr>
                <w:sz w:val="24"/>
              </w:rPr>
            </w:pPr>
            <w:r w:rsidRPr="0066429A">
              <w:rPr>
                <w:sz w:val="24"/>
              </w:rPr>
              <w:t>USD 425</w:t>
            </w:r>
          </w:p>
        </w:tc>
        <w:tc>
          <w:tcPr>
            <w:tcW w:w="1868" w:type="dxa"/>
          </w:tcPr>
          <w:p w14:paraId="7FC4A05A" w14:textId="77777777" w:rsidR="005063EE" w:rsidRPr="0066429A" w:rsidRDefault="005063EE" w:rsidP="0066429A">
            <w:pPr>
              <w:spacing w:line="360" w:lineRule="auto"/>
              <w:jc w:val="center"/>
              <w:rPr>
                <w:sz w:val="24"/>
              </w:rPr>
            </w:pPr>
            <w:r w:rsidRPr="0066429A">
              <w:rPr>
                <w:sz w:val="24"/>
              </w:rPr>
              <w:t>USD 475</w:t>
            </w:r>
          </w:p>
        </w:tc>
        <w:tc>
          <w:tcPr>
            <w:tcW w:w="1601" w:type="dxa"/>
          </w:tcPr>
          <w:p w14:paraId="35488A2B" w14:textId="77777777" w:rsidR="005063EE" w:rsidRPr="0066429A" w:rsidRDefault="005063EE" w:rsidP="0066429A">
            <w:pPr>
              <w:spacing w:line="360" w:lineRule="auto"/>
              <w:jc w:val="center"/>
              <w:rPr>
                <w:sz w:val="24"/>
              </w:rPr>
            </w:pPr>
            <w:r w:rsidRPr="0066429A">
              <w:rPr>
                <w:sz w:val="24"/>
              </w:rPr>
              <w:t>USD 500</w:t>
            </w:r>
          </w:p>
        </w:tc>
      </w:tr>
      <w:tr w:rsidR="005063EE" w:rsidRPr="0066429A" w14:paraId="4105D700" w14:textId="77777777" w:rsidTr="00154ED6">
        <w:trPr>
          <w:trHeight w:val="234"/>
        </w:trPr>
        <w:tc>
          <w:tcPr>
            <w:tcW w:w="5182" w:type="dxa"/>
          </w:tcPr>
          <w:p w14:paraId="248702AB" w14:textId="77777777" w:rsidR="005063EE" w:rsidRPr="0066429A" w:rsidRDefault="005063EE" w:rsidP="0066429A">
            <w:pPr>
              <w:spacing w:line="360" w:lineRule="auto"/>
              <w:rPr>
                <w:sz w:val="24"/>
              </w:rPr>
            </w:pPr>
            <w:r w:rsidRPr="0066429A">
              <w:rPr>
                <w:sz w:val="24"/>
              </w:rPr>
              <w:t>Full-Time Student (</w:t>
            </w:r>
            <w:r w:rsidRPr="0066429A">
              <w:rPr>
                <w:b/>
                <w:sz w:val="24"/>
              </w:rPr>
              <w:t>Valid Student ID required</w:t>
            </w:r>
            <w:r w:rsidRPr="0066429A">
              <w:rPr>
                <w:sz w:val="24"/>
              </w:rPr>
              <w:t>)</w:t>
            </w:r>
          </w:p>
        </w:tc>
        <w:tc>
          <w:tcPr>
            <w:tcW w:w="1334" w:type="dxa"/>
          </w:tcPr>
          <w:p w14:paraId="6A7E134A" w14:textId="77777777" w:rsidR="005063EE" w:rsidRPr="0066429A" w:rsidRDefault="005063EE" w:rsidP="0066429A">
            <w:pPr>
              <w:spacing w:line="360" w:lineRule="auto"/>
              <w:jc w:val="center"/>
              <w:rPr>
                <w:sz w:val="24"/>
              </w:rPr>
            </w:pPr>
            <w:r w:rsidRPr="0066429A">
              <w:rPr>
                <w:sz w:val="24"/>
              </w:rPr>
              <w:t>USD 425</w:t>
            </w:r>
          </w:p>
        </w:tc>
        <w:tc>
          <w:tcPr>
            <w:tcW w:w="1868" w:type="dxa"/>
          </w:tcPr>
          <w:p w14:paraId="01B6EE6E" w14:textId="77777777" w:rsidR="005063EE" w:rsidRPr="0066429A" w:rsidRDefault="005063EE" w:rsidP="0066429A">
            <w:pPr>
              <w:spacing w:line="360" w:lineRule="auto"/>
              <w:jc w:val="center"/>
              <w:rPr>
                <w:sz w:val="24"/>
              </w:rPr>
            </w:pPr>
            <w:r w:rsidRPr="0066429A">
              <w:rPr>
                <w:sz w:val="24"/>
              </w:rPr>
              <w:t>USD 475</w:t>
            </w:r>
          </w:p>
        </w:tc>
        <w:tc>
          <w:tcPr>
            <w:tcW w:w="1601" w:type="dxa"/>
          </w:tcPr>
          <w:p w14:paraId="61E59EB1" w14:textId="77777777" w:rsidR="005063EE" w:rsidRPr="0066429A" w:rsidRDefault="005063EE" w:rsidP="0066429A">
            <w:pPr>
              <w:spacing w:line="360" w:lineRule="auto"/>
              <w:jc w:val="center"/>
              <w:rPr>
                <w:sz w:val="24"/>
              </w:rPr>
            </w:pPr>
            <w:r w:rsidRPr="0066429A">
              <w:rPr>
                <w:sz w:val="24"/>
              </w:rPr>
              <w:t>USD 500</w:t>
            </w:r>
          </w:p>
        </w:tc>
      </w:tr>
      <w:tr w:rsidR="005063EE" w:rsidRPr="0066429A" w14:paraId="3271E891" w14:textId="77777777" w:rsidTr="00154ED6">
        <w:trPr>
          <w:trHeight w:val="234"/>
        </w:trPr>
        <w:tc>
          <w:tcPr>
            <w:tcW w:w="5182" w:type="dxa"/>
          </w:tcPr>
          <w:p w14:paraId="1815FEA8" w14:textId="77777777" w:rsidR="005063EE" w:rsidRPr="0066429A" w:rsidRDefault="005063EE" w:rsidP="0066429A">
            <w:pPr>
              <w:spacing w:line="360" w:lineRule="auto"/>
              <w:rPr>
                <w:sz w:val="24"/>
              </w:rPr>
            </w:pPr>
            <w:r w:rsidRPr="0066429A">
              <w:rPr>
                <w:sz w:val="24"/>
              </w:rPr>
              <w:t>Additional Paper (by the same Presenter)</w:t>
            </w:r>
          </w:p>
        </w:tc>
        <w:tc>
          <w:tcPr>
            <w:tcW w:w="1334" w:type="dxa"/>
          </w:tcPr>
          <w:p w14:paraId="1ED73CD7" w14:textId="334EE929" w:rsidR="005063EE" w:rsidRPr="0066429A" w:rsidRDefault="005063EE" w:rsidP="0066429A">
            <w:pPr>
              <w:spacing w:line="360" w:lineRule="auto"/>
              <w:jc w:val="center"/>
              <w:rPr>
                <w:sz w:val="24"/>
              </w:rPr>
            </w:pPr>
            <w:r w:rsidRPr="0066429A">
              <w:rPr>
                <w:sz w:val="24"/>
              </w:rPr>
              <w:t xml:space="preserve">USD </w:t>
            </w:r>
            <w:r w:rsidR="00646F9C" w:rsidRPr="0066429A">
              <w:rPr>
                <w:sz w:val="24"/>
              </w:rPr>
              <w:t>325</w:t>
            </w:r>
          </w:p>
        </w:tc>
        <w:tc>
          <w:tcPr>
            <w:tcW w:w="1868" w:type="dxa"/>
          </w:tcPr>
          <w:p w14:paraId="4245B45C" w14:textId="26DB6C8A" w:rsidR="005063EE" w:rsidRPr="0066429A" w:rsidRDefault="005063EE" w:rsidP="0066429A">
            <w:pPr>
              <w:spacing w:line="360" w:lineRule="auto"/>
              <w:jc w:val="center"/>
              <w:rPr>
                <w:sz w:val="24"/>
              </w:rPr>
            </w:pPr>
            <w:r w:rsidRPr="0066429A">
              <w:rPr>
                <w:sz w:val="24"/>
              </w:rPr>
              <w:t xml:space="preserve">USD </w:t>
            </w:r>
            <w:r w:rsidR="00646F9C" w:rsidRPr="0066429A">
              <w:rPr>
                <w:sz w:val="24"/>
              </w:rPr>
              <w:t>350</w:t>
            </w:r>
          </w:p>
        </w:tc>
        <w:tc>
          <w:tcPr>
            <w:tcW w:w="1601" w:type="dxa"/>
          </w:tcPr>
          <w:p w14:paraId="0725065E" w14:textId="10464A27" w:rsidR="005063EE" w:rsidRPr="0066429A" w:rsidRDefault="005063EE" w:rsidP="0066429A">
            <w:pPr>
              <w:spacing w:line="360" w:lineRule="auto"/>
              <w:jc w:val="center"/>
              <w:rPr>
                <w:sz w:val="24"/>
              </w:rPr>
            </w:pPr>
            <w:r w:rsidRPr="0066429A">
              <w:rPr>
                <w:sz w:val="24"/>
              </w:rPr>
              <w:t xml:space="preserve">USD </w:t>
            </w:r>
            <w:r w:rsidR="00646F9C" w:rsidRPr="0066429A">
              <w:rPr>
                <w:sz w:val="24"/>
              </w:rPr>
              <w:t>375</w:t>
            </w:r>
          </w:p>
        </w:tc>
      </w:tr>
      <w:tr w:rsidR="005063EE" w:rsidRPr="0066429A" w14:paraId="592D2BEF" w14:textId="77777777" w:rsidTr="00154ED6">
        <w:trPr>
          <w:trHeight w:val="234"/>
        </w:trPr>
        <w:tc>
          <w:tcPr>
            <w:tcW w:w="5182" w:type="dxa"/>
          </w:tcPr>
          <w:p w14:paraId="56F3C0CA" w14:textId="77777777" w:rsidR="005063EE" w:rsidRPr="0066429A" w:rsidRDefault="005063EE" w:rsidP="0066429A">
            <w:pPr>
              <w:spacing w:line="360" w:lineRule="auto"/>
              <w:rPr>
                <w:sz w:val="24"/>
              </w:rPr>
            </w:pPr>
            <w:r w:rsidRPr="0066429A">
              <w:rPr>
                <w:sz w:val="24"/>
              </w:rPr>
              <w:t>Attendee (Without abstract/Paper)</w:t>
            </w:r>
          </w:p>
        </w:tc>
        <w:tc>
          <w:tcPr>
            <w:tcW w:w="1334" w:type="dxa"/>
          </w:tcPr>
          <w:p w14:paraId="6037F579" w14:textId="6B7D3190" w:rsidR="005063EE" w:rsidRPr="0066429A" w:rsidRDefault="005063EE" w:rsidP="0066429A">
            <w:pPr>
              <w:spacing w:line="360" w:lineRule="auto"/>
              <w:jc w:val="center"/>
              <w:rPr>
                <w:sz w:val="24"/>
              </w:rPr>
            </w:pPr>
            <w:r w:rsidRPr="0066429A">
              <w:rPr>
                <w:sz w:val="24"/>
              </w:rPr>
              <w:t xml:space="preserve">USD </w:t>
            </w:r>
            <w:r w:rsidR="00D22BFF" w:rsidRPr="0066429A">
              <w:rPr>
                <w:sz w:val="24"/>
              </w:rPr>
              <w:t>300</w:t>
            </w:r>
          </w:p>
        </w:tc>
        <w:tc>
          <w:tcPr>
            <w:tcW w:w="1868" w:type="dxa"/>
          </w:tcPr>
          <w:p w14:paraId="5DD118F8" w14:textId="75B18AF7" w:rsidR="005063EE" w:rsidRPr="0066429A" w:rsidRDefault="005063EE" w:rsidP="0066429A">
            <w:pPr>
              <w:spacing w:line="360" w:lineRule="auto"/>
              <w:jc w:val="center"/>
              <w:rPr>
                <w:sz w:val="24"/>
              </w:rPr>
            </w:pPr>
            <w:r w:rsidRPr="0066429A">
              <w:rPr>
                <w:sz w:val="24"/>
              </w:rPr>
              <w:t xml:space="preserve">USD </w:t>
            </w:r>
            <w:r w:rsidR="00D22BFF" w:rsidRPr="0066429A">
              <w:rPr>
                <w:sz w:val="24"/>
              </w:rPr>
              <w:t>325</w:t>
            </w:r>
          </w:p>
        </w:tc>
        <w:tc>
          <w:tcPr>
            <w:tcW w:w="1601" w:type="dxa"/>
          </w:tcPr>
          <w:p w14:paraId="39B7BF28" w14:textId="40602E8D" w:rsidR="005063EE" w:rsidRPr="0066429A" w:rsidRDefault="005063EE" w:rsidP="0066429A">
            <w:pPr>
              <w:spacing w:line="360" w:lineRule="auto"/>
              <w:jc w:val="center"/>
              <w:rPr>
                <w:sz w:val="24"/>
              </w:rPr>
            </w:pPr>
            <w:r w:rsidRPr="0066429A">
              <w:rPr>
                <w:sz w:val="24"/>
              </w:rPr>
              <w:t xml:space="preserve">USD </w:t>
            </w:r>
            <w:r w:rsidR="00D22BFF" w:rsidRPr="0066429A">
              <w:rPr>
                <w:sz w:val="24"/>
              </w:rPr>
              <w:t>350</w:t>
            </w:r>
          </w:p>
        </w:tc>
      </w:tr>
      <w:tr w:rsidR="005063EE" w:rsidRPr="0066429A" w14:paraId="5B1DD93A" w14:textId="77777777" w:rsidTr="00154ED6">
        <w:trPr>
          <w:trHeight w:val="234"/>
        </w:trPr>
        <w:tc>
          <w:tcPr>
            <w:tcW w:w="5182" w:type="dxa"/>
          </w:tcPr>
          <w:p w14:paraId="34FB57D3" w14:textId="77777777" w:rsidR="005063EE" w:rsidRPr="0066429A" w:rsidRDefault="005063EE" w:rsidP="0066429A">
            <w:pPr>
              <w:spacing w:line="360" w:lineRule="auto"/>
              <w:jc w:val="left"/>
              <w:rPr>
                <w:sz w:val="24"/>
              </w:rPr>
            </w:pPr>
            <w:r w:rsidRPr="0066429A">
              <w:rPr>
                <w:sz w:val="24"/>
              </w:rPr>
              <w:t>Online Attendee (Without abstract/Paper) (</w:t>
            </w:r>
            <w:r w:rsidRPr="0066429A">
              <w:rPr>
                <w:b/>
                <w:sz w:val="24"/>
              </w:rPr>
              <w:t>Through ZOOM</w:t>
            </w:r>
            <w:r w:rsidRPr="0066429A">
              <w:rPr>
                <w:sz w:val="24"/>
              </w:rPr>
              <w:t>)</w:t>
            </w:r>
          </w:p>
        </w:tc>
        <w:tc>
          <w:tcPr>
            <w:tcW w:w="1334" w:type="dxa"/>
          </w:tcPr>
          <w:p w14:paraId="296517FD" w14:textId="77777777" w:rsidR="005063EE" w:rsidRPr="0066429A" w:rsidRDefault="005063EE" w:rsidP="0066429A">
            <w:pPr>
              <w:spacing w:line="360" w:lineRule="auto"/>
              <w:jc w:val="center"/>
              <w:rPr>
                <w:sz w:val="24"/>
              </w:rPr>
            </w:pPr>
            <w:r w:rsidRPr="0066429A">
              <w:rPr>
                <w:sz w:val="24"/>
              </w:rPr>
              <w:t>USD 100</w:t>
            </w:r>
          </w:p>
        </w:tc>
        <w:tc>
          <w:tcPr>
            <w:tcW w:w="1868" w:type="dxa"/>
          </w:tcPr>
          <w:p w14:paraId="265612B0" w14:textId="77777777" w:rsidR="005063EE" w:rsidRPr="0066429A" w:rsidRDefault="005063EE" w:rsidP="0066429A">
            <w:pPr>
              <w:spacing w:line="360" w:lineRule="auto"/>
              <w:jc w:val="center"/>
              <w:rPr>
                <w:sz w:val="24"/>
              </w:rPr>
            </w:pPr>
            <w:r w:rsidRPr="0066429A">
              <w:rPr>
                <w:sz w:val="24"/>
              </w:rPr>
              <w:t>USD 100</w:t>
            </w:r>
          </w:p>
        </w:tc>
        <w:tc>
          <w:tcPr>
            <w:tcW w:w="1601" w:type="dxa"/>
          </w:tcPr>
          <w:p w14:paraId="4F17B23E" w14:textId="77777777" w:rsidR="005063EE" w:rsidRPr="0066429A" w:rsidRDefault="005063EE" w:rsidP="0066429A">
            <w:pPr>
              <w:spacing w:line="360" w:lineRule="auto"/>
              <w:jc w:val="center"/>
              <w:rPr>
                <w:sz w:val="24"/>
              </w:rPr>
            </w:pPr>
            <w:r w:rsidRPr="0066429A">
              <w:rPr>
                <w:sz w:val="24"/>
              </w:rPr>
              <w:t>USD 100</w:t>
            </w:r>
          </w:p>
        </w:tc>
      </w:tr>
      <w:tr w:rsidR="005063EE" w:rsidRPr="0066429A" w14:paraId="7DA23288" w14:textId="77777777" w:rsidTr="00154ED6">
        <w:trPr>
          <w:trHeight w:val="468"/>
        </w:trPr>
        <w:tc>
          <w:tcPr>
            <w:tcW w:w="5182" w:type="dxa"/>
            <w:shd w:val="clear" w:color="auto" w:fill="FFC6C6"/>
          </w:tcPr>
          <w:p w14:paraId="232364B5" w14:textId="2EEED75F" w:rsidR="005063EE" w:rsidRPr="0066429A" w:rsidRDefault="005063EE" w:rsidP="0066429A">
            <w:pPr>
              <w:spacing w:line="360" w:lineRule="auto"/>
              <w:rPr>
                <w:b/>
                <w:sz w:val="24"/>
                <w:highlight w:val="yellow"/>
              </w:rPr>
            </w:pPr>
            <w:r w:rsidRPr="0066429A">
              <w:rPr>
                <w:b/>
                <w:sz w:val="24"/>
              </w:rPr>
              <w:t>Additional Events for 1</w:t>
            </w:r>
            <w:r w:rsidR="00EB4E38" w:rsidRPr="0066429A">
              <w:rPr>
                <w:b/>
                <w:sz w:val="24"/>
              </w:rPr>
              <w:t>7</w:t>
            </w:r>
            <w:r w:rsidRPr="0066429A">
              <w:rPr>
                <w:b/>
                <w:sz w:val="24"/>
              </w:rPr>
              <w:t>th GCBSS Delegates:</w:t>
            </w:r>
          </w:p>
        </w:tc>
        <w:tc>
          <w:tcPr>
            <w:tcW w:w="1334" w:type="dxa"/>
          </w:tcPr>
          <w:p w14:paraId="1FDB370B" w14:textId="77777777" w:rsidR="005063EE" w:rsidRPr="0066429A" w:rsidRDefault="005063EE" w:rsidP="0066429A">
            <w:pPr>
              <w:spacing w:line="360" w:lineRule="auto"/>
              <w:jc w:val="center"/>
              <w:rPr>
                <w:sz w:val="24"/>
                <w:highlight w:val="yellow"/>
              </w:rPr>
            </w:pPr>
          </w:p>
        </w:tc>
        <w:tc>
          <w:tcPr>
            <w:tcW w:w="1868" w:type="dxa"/>
          </w:tcPr>
          <w:p w14:paraId="37DB58D2" w14:textId="77777777" w:rsidR="005063EE" w:rsidRPr="0066429A" w:rsidRDefault="005063EE" w:rsidP="0066429A">
            <w:pPr>
              <w:spacing w:line="360" w:lineRule="auto"/>
              <w:jc w:val="center"/>
              <w:rPr>
                <w:sz w:val="24"/>
                <w:highlight w:val="yellow"/>
              </w:rPr>
            </w:pPr>
          </w:p>
        </w:tc>
        <w:tc>
          <w:tcPr>
            <w:tcW w:w="1601" w:type="dxa"/>
          </w:tcPr>
          <w:p w14:paraId="74EB3020" w14:textId="77777777" w:rsidR="005063EE" w:rsidRPr="0066429A" w:rsidRDefault="005063EE" w:rsidP="0066429A">
            <w:pPr>
              <w:spacing w:line="360" w:lineRule="auto"/>
              <w:jc w:val="center"/>
              <w:rPr>
                <w:sz w:val="24"/>
                <w:highlight w:val="yellow"/>
              </w:rPr>
            </w:pPr>
          </w:p>
        </w:tc>
      </w:tr>
      <w:tr w:rsidR="005063EE" w:rsidRPr="0066429A" w14:paraId="46F9C771" w14:textId="77777777" w:rsidTr="00154ED6">
        <w:trPr>
          <w:trHeight w:val="468"/>
        </w:trPr>
        <w:tc>
          <w:tcPr>
            <w:tcW w:w="5182" w:type="dxa"/>
          </w:tcPr>
          <w:p w14:paraId="527995CC" w14:textId="05134A53" w:rsidR="005063EE" w:rsidRPr="0066429A" w:rsidRDefault="000C77CF" w:rsidP="0066429A">
            <w:pPr>
              <w:spacing w:line="360" w:lineRule="auto"/>
              <w:rPr>
                <w:sz w:val="24"/>
              </w:rPr>
            </w:pPr>
            <w:r w:rsidRPr="0066429A">
              <w:rPr>
                <w:sz w:val="24"/>
              </w:rPr>
              <w:t>Academic Discussion Session on 20 August 2025</w:t>
            </w:r>
            <w:r w:rsidR="001F7F48" w:rsidRPr="0066429A">
              <w:rPr>
                <w:sz w:val="24"/>
              </w:rPr>
              <w:t xml:space="preserve"> </w:t>
            </w:r>
          </w:p>
        </w:tc>
        <w:tc>
          <w:tcPr>
            <w:tcW w:w="1334" w:type="dxa"/>
          </w:tcPr>
          <w:p w14:paraId="1D749FD5" w14:textId="77777777" w:rsidR="005063EE" w:rsidRPr="0066429A" w:rsidRDefault="005063EE" w:rsidP="0066429A">
            <w:pPr>
              <w:spacing w:line="360" w:lineRule="auto"/>
              <w:jc w:val="center"/>
              <w:rPr>
                <w:sz w:val="24"/>
              </w:rPr>
            </w:pPr>
            <w:r w:rsidRPr="0066429A">
              <w:rPr>
                <w:sz w:val="24"/>
              </w:rPr>
              <w:t>FREE</w:t>
            </w:r>
          </w:p>
        </w:tc>
        <w:tc>
          <w:tcPr>
            <w:tcW w:w="1868" w:type="dxa"/>
          </w:tcPr>
          <w:p w14:paraId="1E24775D" w14:textId="77777777" w:rsidR="005063EE" w:rsidRPr="0066429A" w:rsidRDefault="005063EE" w:rsidP="0066429A">
            <w:pPr>
              <w:spacing w:line="360" w:lineRule="auto"/>
              <w:jc w:val="center"/>
              <w:rPr>
                <w:sz w:val="24"/>
              </w:rPr>
            </w:pPr>
            <w:r w:rsidRPr="0066429A">
              <w:rPr>
                <w:sz w:val="24"/>
              </w:rPr>
              <w:t>FREE</w:t>
            </w:r>
          </w:p>
        </w:tc>
        <w:tc>
          <w:tcPr>
            <w:tcW w:w="1601" w:type="dxa"/>
          </w:tcPr>
          <w:p w14:paraId="7803DB1C" w14:textId="77777777" w:rsidR="005063EE" w:rsidRPr="0066429A" w:rsidRDefault="005063EE" w:rsidP="0066429A">
            <w:pPr>
              <w:spacing w:line="360" w:lineRule="auto"/>
              <w:jc w:val="center"/>
              <w:rPr>
                <w:sz w:val="24"/>
              </w:rPr>
            </w:pPr>
            <w:r w:rsidRPr="0066429A">
              <w:rPr>
                <w:sz w:val="24"/>
              </w:rPr>
              <w:t>FREE</w:t>
            </w:r>
          </w:p>
        </w:tc>
      </w:tr>
      <w:tr w:rsidR="005063EE" w:rsidRPr="0066429A" w14:paraId="3434862C" w14:textId="77777777" w:rsidTr="00154ED6">
        <w:trPr>
          <w:trHeight w:val="468"/>
        </w:trPr>
        <w:tc>
          <w:tcPr>
            <w:tcW w:w="5182" w:type="dxa"/>
          </w:tcPr>
          <w:p w14:paraId="77652712" w14:textId="1AAC9E16" w:rsidR="005063EE" w:rsidRPr="0066429A" w:rsidRDefault="00D32951" w:rsidP="0066429A">
            <w:pPr>
              <w:spacing w:line="360" w:lineRule="auto"/>
              <w:rPr>
                <w:sz w:val="24"/>
              </w:rPr>
            </w:pPr>
            <w:r w:rsidRPr="0066429A">
              <w:rPr>
                <w:sz w:val="24"/>
              </w:rPr>
              <w:t>GALA Dinner &amp; Networking on 20 August 2025</w:t>
            </w:r>
            <w:r w:rsidR="001F7F48" w:rsidRPr="0066429A">
              <w:rPr>
                <w:sz w:val="24"/>
              </w:rPr>
              <w:t xml:space="preserve"> </w:t>
            </w:r>
          </w:p>
        </w:tc>
        <w:tc>
          <w:tcPr>
            <w:tcW w:w="1334" w:type="dxa"/>
          </w:tcPr>
          <w:p w14:paraId="7E98C264" w14:textId="77777777" w:rsidR="005063EE" w:rsidRPr="0066429A" w:rsidRDefault="005063EE" w:rsidP="0066429A">
            <w:pPr>
              <w:spacing w:line="360" w:lineRule="auto"/>
              <w:jc w:val="center"/>
              <w:rPr>
                <w:sz w:val="24"/>
              </w:rPr>
            </w:pPr>
            <w:r w:rsidRPr="0066429A">
              <w:rPr>
                <w:sz w:val="24"/>
              </w:rPr>
              <w:t>FREE</w:t>
            </w:r>
          </w:p>
        </w:tc>
        <w:tc>
          <w:tcPr>
            <w:tcW w:w="1868" w:type="dxa"/>
          </w:tcPr>
          <w:p w14:paraId="456662E6" w14:textId="77777777" w:rsidR="005063EE" w:rsidRPr="0066429A" w:rsidRDefault="005063EE" w:rsidP="0066429A">
            <w:pPr>
              <w:spacing w:line="360" w:lineRule="auto"/>
              <w:jc w:val="center"/>
              <w:rPr>
                <w:sz w:val="24"/>
              </w:rPr>
            </w:pPr>
            <w:r w:rsidRPr="0066429A">
              <w:rPr>
                <w:sz w:val="24"/>
              </w:rPr>
              <w:t>FREE</w:t>
            </w:r>
          </w:p>
        </w:tc>
        <w:tc>
          <w:tcPr>
            <w:tcW w:w="1601" w:type="dxa"/>
          </w:tcPr>
          <w:p w14:paraId="03ECF30A" w14:textId="77777777" w:rsidR="005063EE" w:rsidRPr="0066429A" w:rsidRDefault="005063EE" w:rsidP="0066429A">
            <w:pPr>
              <w:spacing w:line="360" w:lineRule="auto"/>
              <w:jc w:val="center"/>
              <w:rPr>
                <w:sz w:val="24"/>
              </w:rPr>
            </w:pPr>
            <w:r w:rsidRPr="0066429A">
              <w:rPr>
                <w:sz w:val="24"/>
              </w:rPr>
              <w:t>FREE</w:t>
            </w:r>
          </w:p>
        </w:tc>
      </w:tr>
      <w:tr w:rsidR="005063EE" w:rsidRPr="0066429A" w14:paraId="5EF5A4DD" w14:textId="77777777" w:rsidTr="00154ED6">
        <w:trPr>
          <w:trHeight w:val="702"/>
        </w:trPr>
        <w:tc>
          <w:tcPr>
            <w:tcW w:w="5182" w:type="dxa"/>
          </w:tcPr>
          <w:p w14:paraId="5E0C2105" w14:textId="0FC7727D" w:rsidR="005063EE" w:rsidRPr="0066429A" w:rsidRDefault="00D638E6" w:rsidP="0066429A">
            <w:pPr>
              <w:spacing w:line="360" w:lineRule="auto"/>
              <w:rPr>
                <w:sz w:val="24"/>
              </w:rPr>
            </w:pPr>
            <w:r w:rsidRPr="0066429A">
              <w:rPr>
                <w:sz w:val="24"/>
              </w:rPr>
              <w:t xml:space="preserve">Workshop on Publishing in High Impact Factor </w:t>
            </w:r>
            <w:r w:rsidRPr="0066429A">
              <w:rPr>
                <w:b/>
                <w:sz w:val="24"/>
              </w:rPr>
              <w:t>(ABS &amp; ABDC)</w:t>
            </w:r>
            <w:r w:rsidRPr="0066429A">
              <w:rPr>
                <w:sz w:val="24"/>
              </w:rPr>
              <w:t xml:space="preserve"> Indexed Journals on 21 August 2025 (IN-PERSON &amp; ONLINE)</w:t>
            </w:r>
          </w:p>
        </w:tc>
        <w:tc>
          <w:tcPr>
            <w:tcW w:w="1334" w:type="dxa"/>
          </w:tcPr>
          <w:p w14:paraId="125BB142" w14:textId="77777777" w:rsidR="005063EE" w:rsidRPr="0066429A" w:rsidRDefault="005063EE" w:rsidP="0066429A">
            <w:pPr>
              <w:spacing w:line="360" w:lineRule="auto"/>
              <w:jc w:val="center"/>
              <w:rPr>
                <w:sz w:val="24"/>
              </w:rPr>
            </w:pPr>
            <w:r w:rsidRPr="0066429A">
              <w:rPr>
                <w:sz w:val="24"/>
              </w:rPr>
              <w:t>FREE</w:t>
            </w:r>
          </w:p>
        </w:tc>
        <w:tc>
          <w:tcPr>
            <w:tcW w:w="1868" w:type="dxa"/>
          </w:tcPr>
          <w:p w14:paraId="62ABEECA" w14:textId="77777777" w:rsidR="005063EE" w:rsidRPr="0066429A" w:rsidRDefault="005063EE" w:rsidP="0066429A">
            <w:pPr>
              <w:spacing w:line="360" w:lineRule="auto"/>
              <w:jc w:val="center"/>
              <w:rPr>
                <w:sz w:val="24"/>
              </w:rPr>
            </w:pPr>
            <w:r w:rsidRPr="0066429A">
              <w:rPr>
                <w:sz w:val="24"/>
              </w:rPr>
              <w:t>FREE</w:t>
            </w:r>
          </w:p>
        </w:tc>
        <w:tc>
          <w:tcPr>
            <w:tcW w:w="1601" w:type="dxa"/>
          </w:tcPr>
          <w:p w14:paraId="78F4B5F6" w14:textId="77777777" w:rsidR="005063EE" w:rsidRPr="0066429A" w:rsidRDefault="005063EE" w:rsidP="0066429A">
            <w:pPr>
              <w:spacing w:line="360" w:lineRule="auto"/>
              <w:jc w:val="center"/>
              <w:rPr>
                <w:sz w:val="24"/>
              </w:rPr>
            </w:pPr>
            <w:r w:rsidRPr="0066429A">
              <w:rPr>
                <w:sz w:val="24"/>
              </w:rPr>
              <w:t>FREE</w:t>
            </w:r>
          </w:p>
        </w:tc>
      </w:tr>
    </w:tbl>
    <w:p w14:paraId="298200D7" w14:textId="77777777" w:rsidR="005063EE" w:rsidRPr="00E40D26" w:rsidRDefault="005063EE" w:rsidP="005063EE">
      <w:pPr>
        <w:rPr>
          <w:b/>
          <w:sz w:val="14"/>
          <w:szCs w:val="14"/>
        </w:rPr>
      </w:pPr>
    </w:p>
    <w:p w14:paraId="3FE922B5" w14:textId="77777777" w:rsidR="006D5F64" w:rsidRPr="006B5956" w:rsidRDefault="006D5F64" w:rsidP="006D5F64">
      <w:pPr>
        <w:pStyle w:val="Heading2"/>
        <w:shd w:val="clear" w:color="auto" w:fill="FFFFFF"/>
        <w:spacing w:before="0" w:line="525" w:lineRule="atLeast"/>
        <w:rPr>
          <w:rFonts w:ascii="Arial" w:eastAsia="Times New Roman" w:hAnsi="Arial" w:cs="Arial"/>
          <w:color w:val="003387"/>
          <w:sz w:val="30"/>
          <w:szCs w:val="30"/>
          <w:u w:val="single"/>
          <w:lang w:eastAsia="en-MY"/>
        </w:rPr>
      </w:pPr>
      <w:r w:rsidRPr="006B5956">
        <w:rPr>
          <w:rFonts w:ascii="Arial" w:eastAsia="Times New Roman" w:hAnsi="Arial" w:cs="Arial"/>
          <w:color w:val="003387"/>
          <w:sz w:val="30"/>
          <w:szCs w:val="30"/>
          <w:u w:val="single"/>
          <w:lang w:eastAsia="en-MY"/>
        </w:rPr>
        <w:t>GATR/GCBSS Policy:</w:t>
      </w:r>
    </w:p>
    <w:p w14:paraId="6DE54893" w14:textId="77777777" w:rsidR="006D5F64" w:rsidRPr="000036D6" w:rsidRDefault="006D5F64" w:rsidP="006D5F64">
      <w:pPr>
        <w:rPr>
          <w:sz w:val="24"/>
          <w:u w:val="single"/>
          <w:lang w:eastAsia="en-MY"/>
        </w:rPr>
      </w:pPr>
    </w:p>
    <w:p w14:paraId="101E32E8" w14:textId="515F2D04" w:rsidR="006D5F64" w:rsidRPr="000036D6" w:rsidRDefault="0019552E" w:rsidP="00AF3C34">
      <w:pPr>
        <w:pStyle w:val="ListParagraph"/>
        <w:widowControl/>
        <w:numPr>
          <w:ilvl w:val="0"/>
          <w:numId w:val="16"/>
        </w:numPr>
        <w:spacing w:line="360" w:lineRule="auto"/>
        <w:rPr>
          <w:sz w:val="24"/>
        </w:rPr>
      </w:pPr>
      <w:r w:rsidRPr="000036D6">
        <w:rPr>
          <w:sz w:val="24"/>
        </w:rPr>
        <w:t>A lecturer who is also a student will not qualify for the student rate</w:t>
      </w:r>
      <w:r w:rsidR="0089775B" w:rsidRPr="000036D6">
        <w:rPr>
          <w:sz w:val="24"/>
        </w:rPr>
        <w:t>.</w:t>
      </w:r>
    </w:p>
    <w:p w14:paraId="7193995D" w14:textId="3F96110C" w:rsidR="006D5F64" w:rsidRPr="000036D6" w:rsidRDefault="0019552E" w:rsidP="00AF3C34">
      <w:pPr>
        <w:pStyle w:val="ListParagraph"/>
        <w:widowControl/>
        <w:numPr>
          <w:ilvl w:val="0"/>
          <w:numId w:val="16"/>
        </w:numPr>
        <w:spacing w:line="360" w:lineRule="auto"/>
        <w:rPr>
          <w:sz w:val="24"/>
        </w:rPr>
      </w:pPr>
      <w:r w:rsidRPr="000036D6">
        <w:rPr>
          <w:sz w:val="24"/>
        </w:rPr>
        <w:t>Full-time students must provide a valid student ID card and a letter of recommendation from the Dean</w:t>
      </w:r>
      <w:r w:rsidR="0085267A" w:rsidRPr="000036D6">
        <w:rPr>
          <w:sz w:val="24"/>
        </w:rPr>
        <w:t>.</w:t>
      </w:r>
    </w:p>
    <w:p w14:paraId="466F6FA2" w14:textId="56E83584" w:rsidR="006D5F64" w:rsidRPr="000036D6" w:rsidRDefault="00221255" w:rsidP="00AF3C34">
      <w:pPr>
        <w:pStyle w:val="ListParagraph"/>
        <w:widowControl/>
        <w:numPr>
          <w:ilvl w:val="0"/>
          <w:numId w:val="16"/>
        </w:numPr>
        <w:spacing w:line="360" w:lineRule="auto"/>
        <w:rPr>
          <w:sz w:val="24"/>
        </w:rPr>
      </w:pPr>
      <w:hyperlink r:id="rId10" w:history="1">
        <w:r w:rsidR="006D5F64" w:rsidRPr="000036D6">
          <w:rPr>
            <w:rStyle w:val="Hyperlink"/>
            <w:sz w:val="24"/>
          </w:rPr>
          <w:t xml:space="preserve">Daily Market Conversion Rate </w:t>
        </w:r>
        <w:r w:rsidR="00131FAC" w:rsidRPr="000036D6">
          <w:rPr>
            <w:rStyle w:val="Hyperlink"/>
            <w:sz w:val="24"/>
          </w:rPr>
          <w:t>applies</w:t>
        </w:r>
        <w:r w:rsidR="006D5F64" w:rsidRPr="000036D6">
          <w:rPr>
            <w:rStyle w:val="Hyperlink"/>
            <w:sz w:val="24"/>
          </w:rPr>
          <w:t xml:space="preserve"> to all USD prices.</w:t>
        </w:r>
      </w:hyperlink>
    </w:p>
    <w:p w14:paraId="3C1A7497" w14:textId="683B406A" w:rsidR="006D5F64" w:rsidRPr="000036D6" w:rsidRDefault="006D5F64" w:rsidP="00AF3C34">
      <w:pPr>
        <w:pStyle w:val="ListParagraph"/>
        <w:widowControl/>
        <w:numPr>
          <w:ilvl w:val="0"/>
          <w:numId w:val="16"/>
        </w:numPr>
        <w:spacing w:line="360" w:lineRule="auto"/>
        <w:rPr>
          <w:sz w:val="24"/>
        </w:rPr>
      </w:pPr>
      <w:r w:rsidRPr="000036D6">
        <w:rPr>
          <w:b/>
          <w:sz w:val="24"/>
        </w:rPr>
        <w:t>Service</w:t>
      </w:r>
      <w:r w:rsidR="0019552E" w:rsidRPr="000036D6">
        <w:rPr>
          <w:b/>
          <w:sz w:val="24"/>
        </w:rPr>
        <w:t xml:space="preserve"> and t</w:t>
      </w:r>
      <w:r w:rsidRPr="000036D6">
        <w:rPr>
          <w:b/>
          <w:sz w:val="24"/>
        </w:rPr>
        <w:t xml:space="preserve">ransfer </w:t>
      </w:r>
      <w:r w:rsidR="0019552E" w:rsidRPr="000036D6">
        <w:rPr>
          <w:b/>
          <w:sz w:val="24"/>
        </w:rPr>
        <w:t>f</w:t>
      </w:r>
      <w:r w:rsidRPr="000036D6">
        <w:rPr>
          <w:b/>
          <w:sz w:val="24"/>
        </w:rPr>
        <w:t xml:space="preserve">ees are </w:t>
      </w:r>
      <w:r w:rsidRPr="000036D6">
        <w:rPr>
          <w:b/>
          <w:sz w:val="24"/>
          <w:u w:val="single"/>
        </w:rPr>
        <w:t>not included</w:t>
      </w:r>
      <w:r w:rsidRPr="000036D6">
        <w:rPr>
          <w:b/>
          <w:sz w:val="24"/>
        </w:rPr>
        <w:t xml:space="preserve"> in </w:t>
      </w:r>
      <w:r w:rsidR="000D4AC6" w:rsidRPr="000036D6">
        <w:rPr>
          <w:b/>
          <w:sz w:val="24"/>
        </w:rPr>
        <w:t xml:space="preserve">the </w:t>
      </w:r>
      <w:r w:rsidRPr="000036D6">
        <w:rPr>
          <w:b/>
          <w:sz w:val="24"/>
        </w:rPr>
        <w:t>prices</w:t>
      </w:r>
      <w:r w:rsidR="0019552E" w:rsidRPr="000036D6">
        <w:rPr>
          <w:sz w:val="24"/>
        </w:rPr>
        <w:t xml:space="preserve"> </w:t>
      </w:r>
      <w:r w:rsidR="0019552E" w:rsidRPr="000036D6">
        <w:rPr>
          <w:b/>
          <w:bCs/>
          <w:sz w:val="24"/>
        </w:rPr>
        <w:t>mentioned above.</w:t>
      </w:r>
    </w:p>
    <w:p w14:paraId="7F5F0688" w14:textId="4D3FE48A" w:rsidR="009A4516" w:rsidRPr="00E35C1D" w:rsidRDefault="00B94F9F" w:rsidP="00C91E3A">
      <w:pPr>
        <w:shd w:val="clear" w:color="auto" w:fill="FFFFFF"/>
        <w:spacing w:line="276" w:lineRule="auto"/>
        <w:rPr>
          <w:rFonts w:eastAsia="Times New Roman"/>
          <w:color w:val="003387"/>
          <w:sz w:val="30"/>
          <w:szCs w:val="30"/>
          <w:u w:val="single"/>
          <w:lang w:eastAsia="en-MY"/>
        </w:rPr>
      </w:pPr>
      <w:r w:rsidRPr="00E35C1D">
        <w:rPr>
          <w:rFonts w:eastAsia="Times New Roman"/>
          <w:color w:val="003387"/>
          <w:sz w:val="30"/>
          <w:szCs w:val="30"/>
          <w:u w:val="single"/>
          <w:lang w:eastAsia="en-MY"/>
        </w:rPr>
        <w:t xml:space="preserve">Registration fee </w:t>
      </w:r>
      <w:r w:rsidR="00D57E66">
        <w:rPr>
          <w:rFonts w:eastAsia="Times New Roman"/>
          <w:color w:val="003387"/>
          <w:sz w:val="30"/>
          <w:szCs w:val="30"/>
          <w:u w:val="single"/>
          <w:lang w:eastAsia="en-MY"/>
        </w:rPr>
        <w:t>for</w:t>
      </w:r>
      <w:r w:rsidRPr="00E35C1D">
        <w:rPr>
          <w:rFonts w:eastAsia="Times New Roman"/>
          <w:color w:val="003387"/>
          <w:sz w:val="30"/>
          <w:szCs w:val="30"/>
          <w:u w:val="single"/>
          <w:lang w:eastAsia="en-MY"/>
        </w:rPr>
        <w:t xml:space="preserve"> </w:t>
      </w:r>
      <w:r w:rsidR="00390E28" w:rsidRPr="00E35C1D">
        <w:rPr>
          <w:rFonts w:eastAsia="Times New Roman"/>
          <w:color w:val="003387"/>
          <w:sz w:val="30"/>
          <w:szCs w:val="30"/>
          <w:u w:val="single"/>
          <w:lang w:eastAsia="en-MY"/>
        </w:rPr>
        <w:t>Oral</w:t>
      </w:r>
      <w:r w:rsidRPr="00E35C1D">
        <w:rPr>
          <w:rFonts w:eastAsia="Times New Roman"/>
          <w:color w:val="003387"/>
          <w:sz w:val="30"/>
          <w:szCs w:val="30"/>
          <w:u w:val="single"/>
          <w:lang w:eastAsia="en-MY"/>
        </w:rPr>
        <w:t>/</w:t>
      </w:r>
      <w:r w:rsidR="007B595B" w:rsidRPr="00E35C1D">
        <w:rPr>
          <w:rFonts w:eastAsia="Times New Roman"/>
          <w:color w:val="003387"/>
          <w:sz w:val="30"/>
          <w:szCs w:val="30"/>
          <w:u w:val="single"/>
          <w:lang w:eastAsia="en-MY"/>
        </w:rPr>
        <w:t>Poster/</w:t>
      </w:r>
      <w:r w:rsidRPr="00E35C1D">
        <w:rPr>
          <w:rFonts w:eastAsia="Times New Roman"/>
          <w:color w:val="003387"/>
          <w:sz w:val="30"/>
          <w:szCs w:val="30"/>
          <w:u w:val="single"/>
          <w:lang w:eastAsia="en-MY"/>
        </w:rPr>
        <w:t xml:space="preserve"> Student Presenter Included:</w:t>
      </w:r>
    </w:p>
    <w:p w14:paraId="7B8A887D" w14:textId="77777777" w:rsidR="00810A08" w:rsidRDefault="00810A08" w:rsidP="00C91E3A">
      <w:pPr>
        <w:pStyle w:val="Heading3"/>
        <w:shd w:val="clear" w:color="auto" w:fill="FFFFFF"/>
        <w:spacing w:before="0" w:beforeAutospacing="0" w:after="0" w:afterAutospacing="0" w:line="276" w:lineRule="auto"/>
        <w:jc w:val="both"/>
        <w:rPr>
          <w:rFonts w:ascii="Times New Roman" w:hAnsi="Times New Roman" w:cs="Times New Roman"/>
          <w:color w:val="000000"/>
          <w:sz w:val="26"/>
          <w:szCs w:val="26"/>
        </w:rPr>
      </w:pPr>
    </w:p>
    <w:p w14:paraId="0CA311A2" w14:textId="40295DA5" w:rsidR="00A50CDC" w:rsidRPr="00E35C1D" w:rsidRDefault="00A50CDC" w:rsidP="00C91E3A">
      <w:pPr>
        <w:pStyle w:val="Heading3"/>
        <w:shd w:val="clear" w:color="auto" w:fill="FFFFFF"/>
        <w:spacing w:before="0" w:beforeAutospacing="0" w:after="0" w:afterAutospacing="0" w:line="276" w:lineRule="auto"/>
        <w:jc w:val="both"/>
        <w:rPr>
          <w:rFonts w:ascii="Times New Roman" w:hAnsi="Times New Roman" w:cs="Times New Roman"/>
          <w:color w:val="000000"/>
          <w:sz w:val="26"/>
          <w:szCs w:val="26"/>
        </w:rPr>
      </w:pPr>
      <w:r w:rsidRPr="00E35C1D">
        <w:rPr>
          <w:rFonts w:ascii="Times New Roman" w:hAnsi="Times New Roman" w:cs="Times New Roman"/>
          <w:color w:val="000000"/>
          <w:sz w:val="26"/>
          <w:szCs w:val="26"/>
        </w:rPr>
        <w:t xml:space="preserve">Admission to the welcome reception and all </w:t>
      </w:r>
      <w:r w:rsidR="00504BD4" w:rsidRPr="00E35C1D">
        <w:rPr>
          <w:rFonts w:ascii="Times New Roman" w:hAnsi="Times New Roman" w:cs="Times New Roman"/>
          <w:color w:val="000000"/>
          <w:sz w:val="26"/>
          <w:szCs w:val="26"/>
        </w:rPr>
        <w:t>sessions</w:t>
      </w:r>
      <w:r w:rsidR="003A5FB2">
        <w:rPr>
          <w:rFonts w:ascii="Times New Roman" w:hAnsi="Times New Roman" w:cs="Times New Roman"/>
          <w:color w:val="000000"/>
          <w:sz w:val="26"/>
          <w:szCs w:val="26"/>
        </w:rPr>
        <w:t>:</w:t>
      </w:r>
    </w:p>
    <w:p w14:paraId="66E82ED1" w14:textId="77777777" w:rsidR="002968DC" w:rsidRPr="003E09A2" w:rsidRDefault="002968DC" w:rsidP="004E2C83">
      <w:pPr>
        <w:shd w:val="clear" w:color="auto" w:fill="FFFFFF"/>
        <w:spacing w:line="276" w:lineRule="auto"/>
        <w:ind w:left="-284"/>
        <w:outlineLvl w:val="1"/>
        <w:rPr>
          <w:rFonts w:eastAsia="Times New Roman"/>
          <w:b/>
          <w:caps/>
          <w:color w:val="000080"/>
          <w:sz w:val="12"/>
          <w:lang w:eastAsia="en-MY"/>
        </w:rPr>
      </w:pPr>
    </w:p>
    <w:p w14:paraId="74590641" w14:textId="77777777" w:rsidR="00671D31" w:rsidRPr="002559A6" w:rsidRDefault="001A6F39" w:rsidP="00EC1849">
      <w:pPr>
        <w:pStyle w:val="ListParagraph"/>
        <w:numPr>
          <w:ilvl w:val="0"/>
          <w:numId w:val="17"/>
        </w:numPr>
        <w:rPr>
          <w:sz w:val="24"/>
        </w:rPr>
      </w:pPr>
      <w:r w:rsidRPr="002559A6">
        <w:rPr>
          <w:sz w:val="24"/>
        </w:rPr>
        <w:t>Academic Discussion Session</w:t>
      </w:r>
    </w:p>
    <w:p w14:paraId="1651CEE5" w14:textId="77777777" w:rsidR="00F95A98" w:rsidRPr="002559A6" w:rsidRDefault="00F95A98" w:rsidP="00F95A98">
      <w:pPr>
        <w:pStyle w:val="ListParagraph"/>
        <w:numPr>
          <w:ilvl w:val="0"/>
          <w:numId w:val="17"/>
        </w:numPr>
        <w:rPr>
          <w:sz w:val="24"/>
        </w:rPr>
      </w:pPr>
      <w:r w:rsidRPr="002559A6">
        <w:rPr>
          <w:sz w:val="24"/>
        </w:rPr>
        <w:t>Conference KIT</w:t>
      </w:r>
    </w:p>
    <w:p w14:paraId="5B7AF497" w14:textId="1350E45B" w:rsidR="00671D31" w:rsidRPr="002559A6" w:rsidRDefault="00671D31" w:rsidP="00EC1849">
      <w:pPr>
        <w:pStyle w:val="ListParagraph"/>
        <w:numPr>
          <w:ilvl w:val="0"/>
          <w:numId w:val="17"/>
        </w:numPr>
        <w:rPr>
          <w:sz w:val="24"/>
        </w:rPr>
      </w:pPr>
      <w:r w:rsidRPr="002559A6">
        <w:rPr>
          <w:sz w:val="24"/>
        </w:rPr>
        <w:t>Printed presenter certificate</w:t>
      </w:r>
      <w:r w:rsidR="00322D41" w:rsidRPr="002559A6">
        <w:rPr>
          <w:sz w:val="24"/>
        </w:rPr>
        <w:t xml:space="preserve"> with </w:t>
      </w:r>
      <w:r w:rsidR="00D57E66">
        <w:rPr>
          <w:sz w:val="24"/>
        </w:rPr>
        <w:t xml:space="preserve">an </w:t>
      </w:r>
      <w:r w:rsidR="00322D41" w:rsidRPr="002559A6">
        <w:rPr>
          <w:sz w:val="24"/>
        </w:rPr>
        <w:t xml:space="preserve">official </w:t>
      </w:r>
      <w:r w:rsidR="00D57E66" w:rsidRPr="002559A6">
        <w:rPr>
          <w:sz w:val="24"/>
        </w:rPr>
        <w:t>seal.</w:t>
      </w:r>
    </w:p>
    <w:p w14:paraId="1706370D" w14:textId="2CD94D60" w:rsidR="00322D41" w:rsidRPr="002559A6" w:rsidRDefault="00322D41" w:rsidP="00322D41">
      <w:pPr>
        <w:pStyle w:val="ListParagraph"/>
        <w:numPr>
          <w:ilvl w:val="0"/>
          <w:numId w:val="17"/>
        </w:numPr>
        <w:rPr>
          <w:sz w:val="24"/>
        </w:rPr>
      </w:pPr>
      <w:r w:rsidRPr="002559A6">
        <w:rPr>
          <w:sz w:val="24"/>
        </w:rPr>
        <w:t xml:space="preserve">Printed brief </w:t>
      </w:r>
      <w:r w:rsidR="00D57E66">
        <w:rPr>
          <w:sz w:val="24"/>
        </w:rPr>
        <w:t>Program</w:t>
      </w:r>
      <w:r w:rsidRPr="002559A6">
        <w:rPr>
          <w:sz w:val="24"/>
        </w:rPr>
        <w:t xml:space="preserve"> </w:t>
      </w:r>
      <w:r w:rsidR="00D57E66" w:rsidRPr="002559A6">
        <w:rPr>
          <w:sz w:val="24"/>
        </w:rPr>
        <w:t>Schedule.</w:t>
      </w:r>
    </w:p>
    <w:p w14:paraId="647A9A4E" w14:textId="2447B80D" w:rsidR="00671D31" w:rsidRPr="002559A6" w:rsidRDefault="00AF7F50" w:rsidP="00EC1849">
      <w:pPr>
        <w:pStyle w:val="ListParagraph"/>
        <w:numPr>
          <w:ilvl w:val="0"/>
          <w:numId w:val="17"/>
        </w:numPr>
        <w:rPr>
          <w:sz w:val="24"/>
        </w:rPr>
      </w:pPr>
      <w:r>
        <w:rPr>
          <w:sz w:val="24"/>
        </w:rPr>
        <w:t>E-</w:t>
      </w:r>
      <w:r w:rsidR="00B73F36" w:rsidRPr="002559A6">
        <w:rPr>
          <w:sz w:val="24"/>
        </w:rPr>
        <w:t>Abstract</w:t>
      </w:r>
      <w:r w:rsidR="0066429A">
        <w:rPr>
          <w:sz w:val="24"/>
        </w:rPr>
        <w:t xml:space="preserve"> Publication</w:t>
      </w:r>
      <w:r w:rsidR="00B73F36" w:rsidRPr="002559A6">
        <w:rPr>
          <w:sz w:val="24"/>
        </w:rPr>
        <w:t xml:space="preserve"> </w:t>
      </w:r>
      <w:r w:rsidR="00802C65">
        <w:rPr>
          <w:sz w:val="24"/>
        </w:rPr>
        <w:t xml:space="preserve">&amp; </w:t>
      </w:r>
      <w:r w:rsidR="00671D31" w:rsidRPr="002559A6">
        <w:rPr>
          <w:sz w:val="24"/>
        </w:rPr>
        <w:t>Proceeding CD with ISBN</w:t>
      </w:r>
    </w:p>
    <w:p w14:paraId="4E7E7F19" w14:textId="77777777" w:rsidR="00671D31" w:rsidRPr="002559A6" w:rsidRDefault="00671D31" w:rsidP="00EC1849">
      <w:pPr>
        <w:pStyle w:val="ListParagraph"/>
        <w:numPr>
          <w:ilvl w:val="0"/>
          <w:numId w:val="17"/>
        </w:numPr>
        <w:rPr>
          <w:sz w:val="24"/>
        </w:rPr>
      </w:pPr>
      <w:r w:rsidRPr="00810A08">
        <w:rPr>
          <w:b/>
          <w:sz w:val="24"/>
        </w:rPr>
        <w:t>Journal publication fees</w:t>
      </w:r>
      <w:r w:rsidRPr="002559A6">
        <w:rPr>
          <w:sz w:val="24"/>
        </w:rPr>
        <w:t xml:space="preserve"> (</w:t>
      </w:r>
      <w:r w:rsidRPr="002559A6">
        <w:rPr>
          <w:b/>
          <w:bCs/>
          <w:sz w:val="24"/>
        </w:rPr>
        <w:t>Sponsored by GATR</w:t>
      </w:r>
      <w:r w:rsidRPr="002559A6">
        <w:rPr>
          <w:sz w:val="24"/>
        </w:rPr>
        <w:t>)</w:t>
      </w:r>
    </w:p>
    <w:p w14:paraId="65DEB6F9" w14:textId="31193E4A" w:rsidR="00EC1849" w:rsidRPr="002559A6" w:rsidRDefault="00EC1849" w:rsidP="00EC1849">
      <w:pPr>
        <w:pStyle w:val="ListParagraph"/>
        <w:numPr>
          <w:ilvl w:val="0"/>
          <w:numId w:val="17"/>
        </w:numPr>
        <w:rPr>
          <w:sz w:val="24"/>
        </w:rPr>
      </w:pPr>
      <w:r w:rsidRPr="002559A6">
        <w:rPr>
          <w:sz w:val="24"/>
        </w:rPr>
        <w:t xml:space="preserve">Workshop on Publishing in </w:t>
      </w:r>
      <w:r w:rsidR="00C90EF5">
        <w:rPr>
          <w:sz w:val="24"/>
        </w:rPr>
        <w:t>ABS</w:t>
      </w:r>
      <w:r w:rsidRPr="002559A6">
        <w:rPr>
          <w:sz w:val="24"/>
        </w:rPr>
        <w:t xml:space="preserve"> &amp; </w:t>
      </w:r>
      <w:r w:rsidR="00C90EF5">
        <w:rPr>
          <w:sz w:val="24"/>
        </w:rPr>
        <w:t>ABDC</w:t>
      </w:r>
      <w:r w:rsidR="004845ED">
        <w:rPr>
          <w:sz w:val="24"/>
        </w:rPr>
        <w:t xml:space="preserve"> indexed</w:t>
      </w:r>
      <w:r w:rsidRPr="002559A6">
        <w:rPr>
          <w:sz w:val="24"/>
        </w:rPr>
        <w:t xml:space="preserve"> </w:t>
      </w:r>
      <w:r w:rsidR="005D5310" w:rsidRPr="002559A6">
        <w:rPr>
          <w:sz w:val="24"/>
        </w:rPr>
        <w:t>Journals.</w:t>
      </w:r>
      <w:r w:rsidRPr="002559A6">
        <w:rPr>
          <w:sz w:val="24"/>
        </w:rPr>
        <w:t xml:space="preserve"> </w:t>
      </w:r>
    </w:p>
    <w:p w14:paraId="2C1E66F1" w14:textId="3F0DF34F" w:rsidR="00671D31" w:rsidRPr="00E35C1D" w:rsidRDefault="00671D31" w:rsidP="00EC1849">
      <w:pPr>
        <w:pStyle w:val="ListParagraph"/>
        <w:numPr>
          <w:ilvl w:val="0"/>
          <w:numId w:val="17"/>
        </w:numPr>
        <w:rPr>
          <w:sz w:val="24"/>
        </w:rPr>
      </w:pPr>
      <w:r w:rsidRPr="002559A6">
        <w:rPr>
          <w:sz w:val="24"/>
        </w:rPr>
        <w:t>Two coffee breaks</w:t>
      </w:r>
      <w:r w:rsidRPr="00E35C1D">
        <w:rPr>
          <w:sz w:val="24"/>
        </w:rPr>
        <w:t xml:space="preserve"> each </w:t>
      </w:r>
      <w:r w:rsidR="00D57E66" w:rsidRPr="00E35C1D">
        <w:rPr>
          <w:sz w:val="24"/>
        </w:rPr>
        <w:t>day.</w:t>
      </w:r>
    </w:p>
    <w:p w14:paraId="25600864" w14:textId="77777777" w:rsidR="00671D31" w:rsidRPr="00E35C1D" w:rsidRDefault="00671D31" w:rsidP="00EC1849">
      <w:pPr>
        <w:pStyle w:val="ListParagraph"/>
        <w:numPr>
          <w:ilvl w:val="0"/>
          <w:numId w:val="17"/>
        </w:numPr>
        <w:rPr>
          <w:sz w:val="24"/>
        </w:rPr>
      </w:pPr>
      <w:r w:rsidRPr="00E35C1D">
        <w:rPr>
          <w:sz w:val="24"/>
        </w:rPr>
        <w:t>International Buffet lunch daily</w:t>
      </w:r>
    </w:p>
    <w:p w14:paraId="702E99D3" w14:textId="721B6A51" w:rsidR="00916173" w:rsidRDefault="00671D31" w:rsidP="00916173">
      <w:pPr>
        <w:pStyle w:val="ListParagraph"/>
        <w:numPr>
          <w:ilvl w:val="0"/>
          <w:numId w:val="17"/>
        </w:numPr>
        <w:rPr>
          <w:sz w:val="24"/>
        </w:rPr>
      </w:pPr>
      <w:r w:rsidRPr="00E35C1D">
        <w:rPr>
          <w:sz w:val="24"/>
        </w:rPr>
        <w:t>GALA Dinner</w:t>
      </w:r>
      <w:r w:rsidR="0066429A">
        <w:rPr>
          <w:sz w:val="24"/>
        </w:rPr>
        <w:t xml:space="preserve"> </w:t>
      </w:r>
      <w:r w:rsidR="00EC1849" w:rsidRPr="00E35C1D">
        <w:rPr>
          <w:sz w:val="24"/>
        </w:rPr>
        <w:t>&amp; Networking</w:t>
      </w:r>
    </w:p>
    <w:p w14:paraId="7A68139E" w14:textId="2F7CDA1B" w:rsidR="002334BF" w:rsidRPr="004A7050" w:rsidRDefault="002334BF" w:rsidP="002334BF">
      <w:pPr>
        <w:pStyle w:val="ListParagraph"/>
        <w:numPr>
          <w:ilvl w:val="0"/>
          <w:numId w:val="17"/>
        </w:numPr>
        <w:rPr>
          <w:sz w:val="24"/>
        </w:rPr>
      </w:pPr>
      <w:r>
        <w:rPr>
          <w:sz w:val="24"/>
        </w:rPr>
        <w:t>Free GCBSS Membership for 12 months</w:t>
      </w:r>
      <w:r w:rsidR="00822E69">
        <w:rPr>
          <w:sz w:val="24"/>
        </w:rPr>
        <w:t>.</w:t>
      </w:r>
    </w:p>
    <w:p w14:paraId="46D02804" w14:textId="77777777" w:rsidR="00C91E3A" w:rsidRPr="00E35C1D" w:rsidRDefault="00C91E3A" w:rsidP="00976948">
      <w:pPr>
        <w:rPr>
          <w:sz w:val="4"/>
          <w:szCs w:val="4"/>
        </w:rPr>
      </w:pPr>
    </w:p>
    <w:p w14:paraId="3A9BFEBD" w14:textId="77777777" w:rsidR="00C91E3A" w:rsidRPr="00E35C1D" w:rsidRDefault="00C91E3A" w:rsidP="00976948">
      <w:pPr>
        <w:rPr>
          <w:sz w:val="4"/>
          <w:szCs w:val="4"/>
        </w:rPr>
      </w:pPr>
    </w:p>
    <w:p w14:paraId="0D8877F9" w14:textId="77777777" w:rsidR="00C91E3A" w:rsidRPr="00E35C1D" w:rsidRDefault="00C91E3A" w:rsidP="00976948">
      <w:pPr>
        <w:rPr>
          <w:sz w:val="4"/>
          <w:szCs w:val="4"/>
        </w:rPr>
      </w:pPr>
    </w:p>
    <w:p w14:paraId="476F40BB" w14:textId="77777777" w:rsidR="00871D14" w:rsidRPr="00C02CEB" w:rsidRDefault="00871D14" w:rsidP="00976948">
      <w:pPr>
        <w:rPr>
          <w:sz w:val="16"/>
          <w:szCs w:val="16"/>
        </w:rPr>
      </w:pPr>
    </w:p>
    <w:p w14:paraId="12132565" w14:textId="77777777" w:rsidR="00871D14" w:rsidRPr="00E35C1D" w:rsidRDefault="00871D14" w:rsidP="00976948">
      <w:pPr>
        <w:rPr>
          <w:sz w:val="4"/>
          <w:szCs w:val="4"/>
        </w:rPr>
      </w:pPr>
    </w:p>
    <w:p w14:paraId="038E56E8" w14:textId="77777777" w:rsidR="00871D14" w:rsidRPr="00E35C1D" w:rsidRDefault="00871D14" w:rsidP="00976948">
      <w:pPr>
        <w:rPr>
          <w:sz w:val="4"/>
          <w:szCs w:val="4"/>
        </w:rPr>
      </w:pPr>
    </w:p>
    <w:p w14:paraId="06A8B323" w14:textId="77777777" w:rsidR="00C91E3A" w:rsidRPr="00E35C1D" w:rsidRDefault="00C91E3A" w:rsidP="00976948">
      <w:pPr>
        <w:rPr>
          <w:sz w:val="4"/>
          <w:szCs w:val="4"/>
        </w:rPr>
      </w:pPr>
    </w:p>
    <w:p w14:paraId="10ED09AE" w14:textId="77777777" w:rsidR="00C91E3A" w:rsidRPr="00E35C1D" w:rsidRDefault="00C91E3A" w:rsidP="00976948">
      <w:pPr>
        <w:rPr>
          <w:sz w:val="4"/>
          <w:szCs w:val="4"/>
        </w:rPr>
      </w:pPr>
    </w:p>
    <w:p w14:paraId="70990205" w14:textId="77777777" w:rsidR="00C91E3A" w:rsidRPr="00E35C1D" w:rsidRDefault="00C91E3A" w:rsidP="00976948">
      <w:pPr>
        <w:rPr>
          <w:sz w:val="4"/>
          <w:szCs w:val="4"/>
        </w:rPr>
      </w:pPr>
    </w:p>
    <w:p w14:paraId="38EF614B" w14:textId="593CB7FD" w:rsidR="00976948" w:rsidRDefault="008B23A3" w:rsidP="00C91E3A">
      <w:pPr>
        <w:shd w:val="clear" w:color="auto" w:fill="FFFFFF"/>
        <w:spacing w:line="480" w:lineRule="auto"/>
        <w:rPr>
          <w:rFonts w:eastAsia="Times New Roman"/>
          <w:color w:val="003387"/>
          <w:sz w:val="30"/>
          <w:szCs w:val="30"/>
          <w:u w:val="single"/>
          <w:lang w:eastAsia="en-MY"/>
        </w:rPr>
      </w:pPr>
      <w:r w:rsidRPr="00E35C1D">
        <w:rPr>
          <w:rFonts w:eastAsia="Times New Roman"/>
          <w:color w:val="003387"/>
          <w:sz w:val="30"/>
          <w:szCs w:val="30"/>
          <w:u w:val="single"/>
          <w:lang w:eastAsia="en-MY"/>
        </w:rPr>
        <w:t xml:space="preserve">Registration fee </w:t>
      </w:r>
      <w:r w:rsidR="00D57E66">
        <w:rPr>
          <w:rFonts w:eastAsia="Times New Roman"/>
          <w:color w:val="003387"/>
          <w:sz w:val="30"/>
          <w:szCs w:val="30"/>
          <w:u w:val="single"/>
          <w:lang w:eastAsia="en-MY"/>
        </w:rPr>
        <w:t>for</w:t>
      </w:r>
      <w:r w:rsidRPr="00E35C1D">
        <w:rPr>
          <w:rFonts w:eastAsia="Times New Roman"/>
          <w:color w:val="003387"/>
          <w:sz w:val="30"/>
          <w:szCs w:val="30"/>
          <w:u w:val="single"/>
          <w:lang w:eastAsia="en-MY"/>
        </w:rPr>
        <w:t xml:space="preserve"> Visual/Online Presenter Included:</w:t>
      </w:r>
    </w:p>
    <w:p w14:paraId="52744E3D" w14:textId="0C89BBA9" w:rsidR="00054F8A" w:rsidRDefault="00054F8A" w:rsidP="00054F8A">
      <w:pPr>
        <w:pStyle w:val="Heading3"/>
        <w:shd w:val="clear" w:color="auto" w:fill="FFFFFF"/>
        <w:spacing w:before="0" w:beforeAutospacing="0" w:after="0" w:afterAutospacing="0" w:line="276" w:lineRule="auto"/>
        <w:jc w:val="both"/>
        <w:rPr>
          <w:rFonts w:ascii="Times New Roman" w:hAnsi="Times New Roman" w:cs="Times New Roman"/>
          <w:color w:val="000000"/>
          <w:sz w:val="26"/>
          <w:szCs w:val="26"/>
        </w:rPr>
      </w:pPr>
      <w:r w:rsidRPr="00E35C1D">
        <w:rPr>
          <w:rFonts w:ascii="Times New Roman" w:hAnsi="Times New Roman" w:cs="Times New Roman"/>
          <w:color w:val="000000"/>
          <w:sz w:val="26"/>
          <w:szCs w:val="26"/>
        </w:rPr>
        <w:t xml:space="preserve">Admission to the welcome reception and all </w:t>
      </w:r>
      <w:r w:rsidR="00504BD4" w:rsidRPr="00E35C1D">
        <w:rPr>
          <w:rFonts w:ascii="Times New Roman" w:hAnsi="Times New Roman" w:cs="Times New Roman"/>
          <w:color w:val="000000"/>
          <w:sz w:val="26"/>
          <w:szCs w:val="26"/>
        </w:rPr>
        <w:t>sessions</w:t>
      </w:r>
      <w:r w:rsidR="003A5FB2">
        <w:rPr>
          <w:rFonts w:ascii="Times New Roman" w:hAnsi="Times New Roman" w:cs="Times New Roman"/>
          <w:color w:val="000000"/>
          <w:sz w:val="26"/>
          <w:szCs w:val="26"/>
        </w:rPr>
        <w:t>:</w:t>
      </w:r>
    </w:p>
    <w:p w14:paraId="52EA6BC0" w14:textId="77777777" w:rsidR="004C7872" w:rsidRPr="00AF7F50" w:rsidRDefault="004C7872" w:rsidP="00054F8A">
      <w:pPr>
        <w:pStyle w:val="Heading3"/>
        <w:shd w:val="clear" w:color="auto" w:fill="FFFFFF"/>
        <w:spacing w:before="0" w:beforeAutospacing="0" w:after="0" w:afterAutospacing="0" w:line="276" w:lineRule="auto"/>
        <w:jc w:val="both"/>
        <w:rPr>
          <w:rFonts w:ascii="Times New Roman" w:hAnsi="Times New Roman" w:cs="Times New Roman"/>
          <w:color w:val="000000"/>
          <w:sz w:val="14"/>
          <w:szCs w:val="14"/>
        </w:rPr>
      </w:pPr>
    </w:p>
    <w:p w14:paraId="57E02FE0" w14:textId="26706471" w:rsidR="004A7050" w:rsidRPr="004A7050" w:rsidRDefault="0066429A" w:rsidP="004A7050">
      <w:pPr>
        <w:pStyle w:val="ListParagraph"/>
        <w:numPr>
          <w:ilvl w:val="0"/>
          <w:numId w:val="18"/>
        </w:numPr>
        <w:rPr>
          <w:sz w:val="24"/>
        </w:rPr>
      </w:pPr>
      <w:r>
        <w:rPr>
          <w:sz w:val="24"/>
        </w:rPr>
        <w:t>P</w:t>
      </w:r>
      <w:r w:rsidR="004A7050" w:rsidRPr="004A7050">
        <w:rPr>
          <w:sz w:val="24"/>
        </w:rPr>
        <w:t xml:space="preserve">resenter </w:t>
      </w:r>
      <w:r>
        <w:rPr>
          <w:sz w:val="24"/>
        </w:rPr>
        <w:t>E-</w:t>
      </w:r>
      <w:r w:rsidR="004A7050" w:rsidRPr="004A7050">
        <w:rPr>
          <w:sz w:val="24"/>
        </w:rPr>
        <w:t xml:space="preserve">certificate with </w:t>
      </w:r>
      <w:r w:rsidR="00D57E66">
        <w:rPr>
          <w:sz w:val="24"/>
        </w:rPr>
        <w:t xml:space="preserve">an </w:t>
      </w:r>
      <w:r w:rsidR="004A7050" w:rsidRPr="004A7050">
        <w:rPr>
          <w:sz w:val="24"/>
        </w:rPr>
        <w:t>official seal</w:t>
      </w:r>
      <w:r w:rsidR="00D57E66">
        <w:rPr>
          <w:sz w:val="24"/>
        </w:rPr>
        <w:t>.</w:t>
      </w:r>
    </w:p>
    <w:p w14:paraId="4E9992AB" w14:textId="77ABAF7B" w:rsidR="004A7050" w:rsidRPr="004A7050" w:rsidRDefault="0066429A" w:rsidP="004A7050">
      <w:pPr>
        <w:pStyle w:val="ListParagraph"/>
        <w:numPr>
          <w:ilvl w:val="0"/>
          <w:numId w:val="18"/>
        </w:numPr>
        <w:rPr>
          <w:sz w:val="24"/>
        </w:rPr>
      </w:pPr>
      <w:r>
        <w:rPr>
          <w:sz w:val="24"/>
        </w:rPr>
        <w:t>E-</w:t>
      </w:r>
      <w:r w:rsidRPr="0066429A">
        <w:rPr>
          <w:sz w:val="24"/>
        </w:rPr>
        <w:t xml:space="preserve"> </w:t>
      </w:r>
      <w:r w:rsidRPr="002559A6">
        <w:rPr>
          <w:sz w:val="24"/>
        </w:rPr>
        <w:t xml:space="preserve">Abstract </w:t>
      </w:r>
      <w:r>
        <w:rPr>
          <w:sz w:val="24"/>
        </w:rPr>
        <w:t xml:space="preserve">Publication and </w:t>
      </w:r>
      <w:r w:rsidR="004A7050" w:rsidRPr="004A7050">
        <w:rPr>
          <w:sz w:val="24"/>
        </w:rPr>
        <w:t>Proceeding with ISBN</w:t>
      </w:r>
    </w:p>
    <w:p w14:paraId="749C9258" w14:textId="281C7A17" w:rsidR="004A7050" w:rsidRPr="004A7050" w:rsidRDefault="004A7050" w:rsidP="004A7050">
      <w:pPr>
        <w:pStyle w:val="ListParagraph"/>
        <w:numPr>
          <w:ilvl w:val="0"/>
          <w:numId w:val="18"/>
        </w:numPr>
        <w:rPr>
          <w:sz w:val="24"/>
        </w:rPr>
      </w:pPr>
      <w:r w:rsidRPr="004A7050">
        <w:rPr>
          <w:sz w:val="24"/>
        </w:rPr>
        <w:t xml:space="preserve">Abstract Video publication on </w:t>
      </w:r>
      <w:r w:rsidR="00B81F0D">
        <w:rPr>
          <w:sz w:val="24"/>
        </w:rPr>
        <w:t xml:space="preserve">the </w:t>
      </w:r>
      <w:r w:rsidRPr="004A7050">
        <w:rPr>
          <w:sz w:val="24"/>
        </w:rPr>
        <w:t>Official Channel</w:t>
      </w:r>
    </w:p>
    <w:p w14:paraId="35A72D36" w14:textId="77777777" w:rsidR="004A7050" w:rsidRPr="0019431D" w:rsidRDefault="004A7050" w:rsidP="004A7050">
      <w:pPr>
        <w:pStyle w:val="ListParagraph"/>
        <w:numPr>
          <w:ilvl w:val="0"/>
          <w:numId w:val="18"/>
        </w:numPr>
        <w:rPr>
          <w:b/>
          <w:bCs/>
          <w:sz w:val="24"/>
        </w:rPr>
      </w:pPr>
      <w:r w:rsidRPr="0019431D">
        <w:rPr>
          <w:b/>
          <w:bCs/>
          <w:sz w:val="24"/>
        </w:rPr>
        <w:t>Journal publication fees (Sponsored by GATR)</w:t>
      </w:r>
    </w:p>
    <w:p w14:paraId="697E322D" w14:textId="766F5104" w:rsidR="004A7050" w:rsidRPr="004A7050" w:rsidRDefault="0066429A" w:rsidP="004A7050">
      <w:pPr>
        <w:pStyle w:val="ListParagraph"/>
        <w:numPr>
          <w:ilvl w:val="0"/>
          <w:numId w:val="18"/>
        </w:numPr>
        <w:rPr>
          <w:sz w:val="24"/>
        </w:rPr>
      </w:pPr>
      <w:r>
        <w:rPr>
          <w:sz w:val="24"/>
        </w:rPr>
        <w:t>B</w:t>
      </w:r>
      <w:r w:rsidRPr="002559A6">
        <w:rPr>
          <w:sz w:val="24"/>
        </w:rPr>
        <w:t xml:space="preserve">rief </w:t>
      </w:r>
      <w:r>
        <w:rPr>
          <w:sz w:val="24"/>
        </w:rPr>
        <w:t>E-Program</w:t>
      </w:r>
      <w:r w:rsidRPr="002559A6">
        <w:rPr>
          <w:sz w:val="24"/>
        </w:rPr>
        <w:t xml:space="preserve"> Schedule</w:t>
      </w:r>
      <w:r w:rsidR="00D57E66">
        <w:rPr>
          <w:sz w:val="24"/>
        </w:rPr>
        <w:t>.</w:t>
      </w:r>
    </w:p>
    <w:p w14:paraId="2957E614" w14:textId="01B79632" w:rsidR="004A7050" w:rsidRDefault="004A7050" w:rsidP="004A7050">
      <w:pPr>
        <w:pStyle w:val="ListParagraph"/>
        <w:numPr>
          <w:ilvl w:val="0"/>
          <w:numId w:val="18"/>
        </w:numPr>
        <w:rPr>
          <w:sz w:val="24"/>
        </w:rPr>
      </w:pPr>
      <w:r w:rsidRPr="004A7050">
        <w:rPr>
          <w:sz w:val="24"/>
        </w:rPr>
        <w:t xml:space="preserve">Workshop on Publishing in </w:t>
      </w:r>
      <w:r w:rsidR="00D57E66">
        <w:rPr>
          <w:sz w:val="24"/>
        </w:rPr>
        <w:t>ABS</w:t>
      </w:r>
      <w:r w:rsidRPr="004A7050">
        <w:rPr>
          <w:sz w:val="24"/>
        </w:rPr>
        <w:t xml:space="preserve"> &amp; </w:t>
      </w:r>
      <w:r w:rsidR="00D57E66">
        <w:rPr>
          <w:sz w:val="24"/>
        </w:rPr>
        <w:t>ABDC indexed</w:t>
      </w:r>
      <w:r w:rsidRPr="004A7050">
        <w:rPr>
          <w:sz w:val="24"/>
        </w:rPr>
        <w:t xml:space="preserve"> </w:t>
      </w:r>
      <w:r w:rsidR="00CC2FE0" w:rsidRPr="004A7050">
        <w:rPr>
          <w:sz w:val="24"/>
        </w:rPr>
        <w:t>Journals.</w:t>
      </w:r>
      <w:r w:rsidRPr="004A7050">
        <w:rPr>
          <w:sz w:val="24"/>
        </w:rPr>
        <w:t xml:space="preserve"> </w:t>
      </w:r>
    </w:p>
    <w:p w14:paraId="79BC7874" w14:textId="77777777" w:rsidR="00D23DF2" w:rsidRPr="002559A6" w:rsidRDefault="00D23DF2" w:rsidP="00D23DF2">
      <w:pPr>
        <w:pStyle w:val="ListParagraph"/>
        <w:numPr>
          <w:ilvl w:val="0"/>
          <w:numId w:val="18"/>
        </w:numPr>
        <w:rPr>
          <w:sz w:val="24"/>
        </w:rPr>
      </w:pPr>
      <w:r w:rsidRPr="002559A6">
        <w:rPr>
          <w:sz w:val="24"/>
        </w:rPr>
        <w:t>Academic Discussion Session</w:t>
      </w:r>
    </w:p>
    <w:p w14:paraId="7B09A047" w14:textId="63C81B04" w:rsidR="0019431D" w:rsidRPr="004A7050" w:rsidRDefault="0019431D" w:rsidP="004A7050">
      <w:pPr>
        <w:pStyle w:val="ListParagraph"/>
        <w:numPr>
          <w:ilvl w:val="0"/>
          <w:numId w:val="18"/>
        </w:numPr>
        <w:rPr>
          <w:sz w:val="24"/>
        </w:rPr>
      </w:pPr>
      <w:r>
        <w:rPr>
          <w:sz w:val="24"/>
        </w:rPr>
        <w:t xml:space="preserve">Free </w:t>
      </w:r>
      <w:r w:rsidR="002334BF">
        <w:rPr>
          <w:sz w:val="24"/>
        </w:rPr>
        <w:t xml:space="preserve">GCBSS </w:t>
      </w:r>
      <w:r>
        <w:rPr>
          <w:sz w:val="24"/>
        </w:rPr>
        <w:t xml:space="preserve">Membership </w:t>
      </w:r>
      <w:r w:rsidR="002334BF">
        <w:rPr>
          <w:sz w:val="24"/>
        </w:rPr>
        <w:t>for 12 months</w:t>
      </w:r>
      <w:r w:rsidR="00822E69">
        <w:rPr>
          <w:sz w:val="24"/>
        </w:rPr>
        <w:t>.</w:t>
      </w:r>
    </w:p>
    <w:p w14:paraId="3DA99630" w14:textId="51A59BAB" w:rsidR="00871D14" w:rsidRDefault="00871D14" w:rsidP="00C91E3A">
      <w:pPr>
        <w:rPr>
          <w:sz w:val="24"/>
        </w:rPr>
      </w:pPr>
    </w:p>
    <w:p w14:paraId="5951DFBD" w14:textId="77777777" w:rsidR="0019431D" w:rsidRPr="005015E4" w:rsidRDefault="0019431D" w:rsidP="00C91E3A">
      <w:pPr>
        <w:rPr>
          <w:sz w:val="24"/>
        </w:rPr>
      </w:pPr>
    </w:p>
    <w:p w14:paraId="2DF397AA" w14:textId="77777777" w:rsidR="0015131E" w:rsidRDefault="0015131E" w:rsidP="0015131E">
      <w:pPr>
        <w:shd w:val="clear" w:color="auto" w:fill="FFFFFF"/>
        <w:spacing w:line="276" w:lineRule="auto"/>
        <w:rPr>
          <w:rFonts w:eastAsia="Times New Roman"/>
          <w:color w:val="003387"/>
          <w:sz w:val="30"/>
          <w:szCs w:val="30"/>
          <w:u w:val="single"/>
          <w:lang w:eastAsia="en-MY"/>
        </w:rPr>
      </w:pPr>
      <w:r w:rsidRPr="005015E4">
        <w:rPr>
          <w:rFonts w:eastAsia="Times New Roman"/>
          <w:color w:val="003387"/>
          <w:sz w:val="30"/>
          <w:szCs w:val="30"/>
          <w:u w:val="single"/>
          <w:lang w:eastAsia="en-MY"/>
        </w:rPr>
        <w:t>Registration fee of Attendee Included:</w:t>
      </w:r>
    </w:p>
    <w:p w14:paraId="750E21A2" w14:textId="77777777" w:rsidR="004C7872" w:rsidRPr="00F074F2" w:rsidRDefault="004C7872" w:rsidP="0015131E">
      <w:pPr>
        <w:shd w:val="clear" w:color="auto" w:fill="FFFFFF"/>
        <w:spacing w:line="276" w:lineRule="auto"/>
        <w:rPr>
          <w:rFonts w:eastAsia="Times New Roman"/>
          <w:color w:val="003387"/>
          <w:sz w:val="18"/>
          <w:szCs w:val="18"/>
          <w:u w:val="single"/>
          <w:lang w:eastAsia="en-MY"/>
        </w:rPr>
      </w:pPr>
    </w:p>
    <w:p w14:paraId="3A2D2BA1" w14:textId="4876AE87" w:rsidR="004C7872" w:rsidRPr="005015E4" w:rsidRDefault="004C7872" w:rsidP="004C7872">
      <w:pPr>
        <w:pStyle w:val="Heading3"/>
        <w:shd w:val="clear" w:color="auto" w:fill="FFFFFF"/>
        <w:spacing w:before="0" w:beforeAutospacing="0" w:after="0" w:afterAutospacing="0" w:line="276" w:lineRule="auto"/>
        <w:jc w:val="both"/>
        <w:rPr>
          <w:rFonts w:eastAsia="Times New Roman"/>
          <w:color w:val="003387"/>
          <w:sz w:val="30"/>
          <w:szCs w:val="30"/>
          <w:u w:val="single"/>
          <w:lang w:eastAsia="en-MY"/>
        </w:rPr>
      </w:pPr>
      <w:r w:rsidRPr="004C7872">
        <w:rPr>
          <w:rFonts w:ascii="Times New Roman" w:hAnsi="Times New Roman" w:cs="Times New Roman"/>
          <w:color w:val="000000"/>
          <w:sz w:val="26"/>
          <w:szCs w:val="26"/>
        </w:rPr>
        <w:t xml:space="preserve">Admission to all </w:t>
      </w:r>
      <w:r w:rsidR="00504BD4" w:rsidRPr="004C7872">
        <w:rPr>
          <w:rFonts w:ascii="Times New Roman" w:hAnsi="Times New Roman" w:cs="Times New Roman"/>
          <w:color w:val="000000"/>
          <w:sz w:val="26"/>
          <w:szCs w:val="26"/>
        </w:rPr>
        <w:t>sessions</w:t>
      </w:r>
      <w:r w:rsidR="003A5FB2">
        <w:rPr>
          <w:rFonts w:ascii="Times New Roman" w:hAnsi="Times New Roman" w:cs="Times New Roman"/>
          <w:color w:val="000000"/>
          <w:sz w:val="26"/>
          <w:szCs w:val="26"/>
        </w:rPr>
        <w:t>:</w:t>
      </w:r>
    </w:p>
    <w:p w14:paraId="71EF88FD" w14:textId="77777777" w:rsidR="0015131E" w:rsidRPr="003E09A2" w:rsidRDefault="0015131E" w:rsidP="0015131E">
      <w:pPr>
        <w:shd w:val="clear" w:color="auto" w:fill="FFFFFF"/>
        <w:spacing w:line="276" w:lineRule="auto"/>
        <w:rPr>
          <w:rFonts w:eastAsia="Times New Roman"/>
          <w:color w:val="003387"/>
          <w:sz w:val="18"/>
          <w:szCs w:val="26"/>
          <w:u w:val="single"/>
          <w:lang w:eastAsia="en-MY"/>
        </w:rPr>
      </w:pPr>
    </w:p>
    <w:p w14:paraId="0D675962" w14:textId="32BA8514" w:rsidR="00287508" w:rsidRPr="00287508" w:rsidRDefault="00287508" w:rsidP="00287508">
      <w:pPr>
        <w:pStyle w:val="ListParagraph"/>
        <w:numPr>
          <w:ilvl w:val="0"/>
          <w:numId w:val="19"/>
        </w:numPr>
        <w:rPr>
          <w:sz w:val="24"/>
        </w:rPr>
      </w:pPr>
      <w:r w:rsidRPr="00287508">
        <w:rPr>
          <w:sz w:val="24"/>
        </w:rPr>
        <w:t xml:space="preserve">Participation Certificate with </w:t>
      </w:r>
      <w:r w:rsidR="005D5310">
        <w:rPr>
          <w:sz w:val="24"/>
        </w:rPr>
        <w:t xml:space="preserve">an </w:t>
      </w:r>
      <w:r w:rsidRPr="00287508">
        <w:rPr>
          <w:sz w:val="24"/>
        </w:rPr>
        <w:t>official seal</w:t>
      </w:r>
    </w:p>
    <w:p w14:paraId="7E99448A" w14:textId="77777777" w:rsidR="0032030B" w:rsidRPr="002559A6" w:rsidRDefault="0032030B" w:rsidP="0032030B">
      <w:pPr>
        <w:pStyle w:val="ListParagraph"/>
        <w:numPr>
          <w:ilvl w:val="0"/>
          <w:numId w:val="19"/>
        </w:numPr>
        <w:rPr>
          <w:sz w:val="24"/>
        </w:rPr>
      </w:pPr>
      <w:r>
        <w:rPr>
          <w:sz w:val="24"/>
        </w:rPr>
        <w:t>E-</w:t>
      </w:r>
      <w:r w:rsidRPr="002559A6">
        <w:rPr>
          <w:sz w:val="24"/>
        </w:rPr>
        <w:t>Abstract</w:t>
      </w:r>
      <w:r>
        <w:rPr>
          <w:sz w:val="24"/>
        </w:rPr>
        <w:t xml:space="preserve"> Publication</w:t>
      </w:r>
      <w:r w:rsidRPr="002559A6">
        <w:rPr>
          <w:sz w:val="24"/>
        </w:rPr>
        <w:t xml:space="preserve"> </w:t>
      </w:r>
      <w:r>
        <w:rPr>
          <w:sz w:val="24"/>
        </w:rPr>
        <w:t xml:space="preserve">&amp; </w:t>
      </w:r>
      <w:r w:rsidRPr="002559A6">
        <w:rPr>
          <w:sz w:val="24"/>
        </w:rPr>
        <w:t>Proceeding CD with ISBN</w:t>
      </w:r>
    </w:p>
    <w:p w14:paraId="62710E1C" w14:textId="77777777" w:rsidR="00B8131F" w:rsidRPr="002559A6" w:rsidRDefault="00B8131F" w:rsidP="00B8131F">
      <w:pPr>
        <w:pStyle w:val="ListParagraph"/>
        <w:numPr>
          <w:ilvl w:val="0"/>
          <w:numId w:val="19"/>
        </w:numPr>
        <w:rPr>
          <w:sz w:val="24"/>
        </w:rPr>
      </w:pPr>
      <w:r w:rsidRPr="002559A6">
        <w:rPr>
          <w:sz w:val="24"/>
        </w:rPr>
        <w:t xml:space="preserve">Printed brief </w:t>
      </w:r>
      <w:r>
        <w:rPr>
          <w:sz w:val="24"/>
        </w:rPr>
        <w:t>Program</w:t>
      </w:r>
      <w:r w:rsidRPr="002559A6">
        <w:rPr>
          <w:sz w:val="24"/>
        </w:rPr>
        <w:t xml:space="preserve"> Schedule.</w:t>
      </w:r>
    </w:p>
    <w:p w14:paraId="1B29E1D6" w14:textId="1FC7DFB3" w:rsidR="00287508" w:rsidRDefault="00287508" w:rsidP="00287508">
      <w:pPr>
        <w:pStyle w:val="ListParagraph"/>
        <w:numPr>
          <w:ilvl w:val="0"/>
          <w:numId w:val="19"/>
        </w:numPr>
        <w:rPr>
          <w:sz w:val="24"/>
        </w:rPr>
      </w:pPr>
      <w:r w:rsidRPr="00287508">
        <w:rPr>
          <w:sz w:val="24"/>
        </w:rPr>
        <w:t xml:space="preserve">Workshop on Publishing in </w:t>
      </w:r>
      <w:r w:rsidR="005D5310">
        <w:rPr>
          <w:sz w:val="24"/>
        </w:rPr>
        <w:t>ABS</w:t>
      </w:r>
      <w:r w:rsidR="005D5310" w:rsidRPr="002559A6">
        <w:rPr>
          <w:sz w:val="24"/>
        </w:rPr>
        <w:t xml:space="preserve"> &amp; </w:t>
      </w:r>
      <w:r w:rsidR="005D5310">
        <w:rPr>
          <w:sz w:val="24"/>
        </w:rPr>
        <w:t>ABDC indexed</w:t>
      </w:r>
      <w:r w:rsidR="005D5310" w:rsidRPr="002559A6">
        <w:rPr>
          <w:sz w:val="24"/>
        </w:rPr>
        <w:t xml:space="preserve"> Journals.</w:t>
      </w:r>
    </w:p>
    <w:p w14:paraId="3BE8206A" w14:textId="0EC16729" w:rsidR="002334BF" w:rsidRDefault="002334BF" w:rsidP="002334BF">
      <w:pPr>
        <w:pStyle w:val="ListParagraph"/>
        <w:numPr>
          <w:ilvl w:val="0"/>
          <w:numId w:val="19"/>
        </w:numPr>
        <w:rPr>
          <w:sz w:val="24"/>
        </w:rPr>
      </w:pPr>
      <w:r>
        <w:rPr>
          <w:sz w:val="24"/>
        </w:rPr>
        <w:t>Free GCBSS Membership for 12 months</w:t>
      </w:r>
      <w:r w:rsidR="00822E69">
        <w:rPr>
          <w:sz w:val="24"/>
        </w:rPr>
        <w:t>.</w:t>
      </w:r>
    </w:p>
    <w:p w14:paraId="03B1FA81" w14:textId="5504DBC0" w:rsidR="0076233C" w:rsidRDefault="0076233C" w:rsidP="0076233C">
      <w:pPr>
        <w:rPr>
          <w:sz w:val="24"/>
        </w:rPr>
      </w:pPr>
    </w:p>
    <w:p w14:paraId="366F3ED9" w14:textId="65BC7EB0" w:rsidR="0076233C" w:rsidRDefault="0076233C" w:rsidP="0076233C">
      <w:pPr>
        <w:rPr>
          <w:sz w:val="24"/>
        </w:rPr>
      </w:pPr>
    </w:p>
    <w:p w14:paraId="11874531" w14:textId="00736640" w:rsidR="00AB41A2" w:rsidRDefault="00AB41A2" w:rsidP="00AB41A2">
      <w:pPr>
        <w:shd w:val="clear" w:color="auto" w:fill="FFFFFF"/>
        <w:spacing w:line="276" w:lineRule="auto"/>
        <w:rPr>
          <w:rFonts w:eastAsia="Times New Roman"/>
          <w:color w:val="003387"/>
          <w:sz w:val="30"/>
          <w:szCs w:val="30"/>
          <w:u w:val="single"/>
          <w:lang w:eastAsia="en-MY"/>
        </w:rPr>
      </w:pPr>
      <w:r w:rsidRPr="005015E4">
        <w:rPr>
          <w:rFonts w:eastAsia="Times New Roman"/>
          <w:color w:val="003387"/>
          <w:sz w:val="30"/>
          <w:szCs w:val="30"/>
          <w:u w:val="single"/>
          <w:lang w:eastAsia="en-MY"/>
        </w:rPr>
        <w:t xml:space="preserve">Registration fee of </w:t>
      </w:r>
      <w:r>
        <w:rPr>
          <w:rFonts w:eastAsia="Times New Roman"/>
          <w:color w:val="003387"/>
          <w:sz w:val="30"/>
          <w:szCs w:val="30"/>
          <w:u w:val="single"/>
          <w:lang w:eastAsia="en-MY"/>
        </w:rPr>
        <w:t xml:space="preserve">Online </w:t>
      </w:r>
      <w:r w:rsidRPr="005015E4">
        <w:rPr>
          <w:rFonts w:eastAsia="Times New Roman"/>
          <w:color w:val="003387"/>
          <w:sz w:val="30"/>
          <w:szCs w:val="30"/>
          <w:u w:val="single"/>
          <w:lang w:eastAsia="en-MY"/>
        </w:rPr>
        <w:t>Attendee Included:</w:t>
      </w:r>
    </w:p>
    <w:p w14:paraId="0D762A71" w14:textId="77777777" w:rsidR="00AB41A2" w:rsidRPr="00AB41A2" w:rsidRDefault="00AB41A2" w:rsidP="00AB41A2">
      <w:pPr>
        <w:shd w:val="clear" w:color="auto" w:fill="FFFFFF"/>
        <w:spacing w:line="276" w:lineRule="auto"/>
        <w:rPr>
          <w:rFonts w:eastAsia="Times New Roman"/>
          <w:color w:val="003387"/>
          <w:sz w:val="12"/>
          <w:szCs w:val="12"/>
          <w:u w:val="single"/>
          <w:lang w:eastAsia="en-MY"/>
        </w:rPr>
      </w:pPr>
    </w:p>
    <w:p w14:paraId="716F774F" w14:textId="5774CBD4" w:rsidR="00AB41A2" w:rsidRPr="00287508" w:rsidRDefault="00AB41A2" w:rsidP="00AB41A2">
      <w:pPr>
        <w:pStyle w:val="ListParagraph"/>
        <w:numPr>
          <w:ilvl w:val="0"/>
          <w:numId w:val="19"/>
        </w:numPr>
        <w:rPr>
          <w:sz w:val="24"/>
        </w:rPr>
      </w:pPr>
      <w:r w:rsidRPr="00287508">
        <w:rPr>
          <w:sz w:val="24"/>
        </w:rPr>
        <w:t xml:space="preserve">Participation </w:t>
      </w:r>
      <w:r>
        <w:rPr>
          <w:sz w:val="24"/>
        </w:rPr>
        <w:t>E-</w:t>
      </w:r>
      <w:r w:rsidRPr="004A7050">
        <w:rPr>
          <w:sz w:val="24"/>
        </w:rPr>
        <w:t xml:space="preserve">certificate with </w:t>
      </w:r>
      <w:r>
        <w:rPr>
          <w:sz w:val="24"/>
        </w:rPr>
        <w:t xml:space="preserve">an </w:t>
      </w:r>
      <w:r w:rsidRPr="004A7050">
        <w:rPr>
          <w:sz w:val="24"/>
        </w:rPr>
        <w:t>official seal</w:t>
      </w:r>
      <w:r>
        <w:rPr>
          <w:sz w:val="24"/>
        </w:rPr>
        <w:t>.</w:t>
      </w:r>
    </w:p>
    <w:p w14:paraId="4339BA70" w14:textId="5F9DD2C2" w:rsidR="00AB41A2" w:rsidRPr="002559A6" w:rsidRDefault="00AB41A2" w:rsidP="00AB41A2">
      <w:pPr>
        <w:pStyle w:val="ListParagraph"/>
        <w:numPr>
          <w:ilvl w:val="0"/>
          <w:numId w:val="19"/>
        </w:numPr>
        <w:rPr>
          <w:sz w:val="24"/>
        </w:rPr>
      </w:pPr>
      <w:r>
        <w:rPr>
          <w:sz w:val="24"/>
        </w:rPr>
        <w:t>E-</w:t>
      </w:r>
      <w:r w:rsidRPr="002559A6">
        <w:rPr>
          <w:sz w:val="24"/>
        </w:rPr>
        <w:t xml:space="preserve">brief </w:t>
      </w:r>
      <w:r>
        <w:rPr>
          <w:sz w:val="24"/>
        </w:rPr>
        <w:t>Program</w:t>
      </w:r>
      <w:r w:rsidRPr="002559A6">
        <w:rPr>
          <w:sz w:val="24"/>
        </w:rPr>
        <w:t xml:space="preserve"> Schedule.</w:t>
      </w:r>
    </w:p>
    <w:p w14:paraId="18B23F8B" w14:textId="77777777" w:rsidR="00AB41A2" w:rsidRDefault="00AB41A2" w:rsidP="00AB41A2">
      <w:pPr>
        <w:pStyle w:val="ListParagraph"/>
        <w:numPr>
          <w:ilvl w:val="0"/>
          <w:numId w:val="19"/>
        </w:numPr>
        <w:rPr>
          <w:sz w:val="24"/>
        </w:rPr>
      </w:pPr>
      <w:r w:rsidRPr="00287508">
        <w:rPr>
          <w:sz w:val="24"/>
        </w:rPr>
        <w:t xml:space="preserve">Workshop on Publishing in </w:t>
      </w:r>
      <w:r>
        <w:rPr>
          <w:sz w:val="24"/>
        </w:rPr>
        <w:t>ABS</w:t>
      </w:r>
      <w:r w:rsidRPr="002559A6">
        <w:rPr>
          <w:sz w:val="24"/>
        </w:rPr>
        <w:t xml:space="preserve"> &amp; </w:t>
      </w:r>
      <w:r>
        <w:rPr>
          <w:sz w:val="24"/>
        </w:rPr>
        <w:t>ABDC indexed</w:t>
      </w:r>
      <w:r w:rsidRPr="002559A6">
        <w:rPr>
          <w:sz w:val="24"/>
        </w:rPr>
        <w:t xml:space="preserve"> Journals.</w:t>
      </w:r>
    </w:p>
    <w:p w14:paraId="7351B4A3" w14:textId="77777777" w:rsidR="00F074F2" w:rsidRDefault="00F074F2" w:rsidP="00F074F2">
      <w:pPr>
        <w:pStyle w:val="ListParagraph"/>
        <w:rPr>
          <w:sz w:val="24"/>
        </w:rPr>
      </w:pPr>
    </w:p>
    <w:p w14:paraId="794C5C34" w14:textId="77777777" w:rsidR="00AB41A2" w:rsidRDefault="00AB41A2" w:rsidP="00AB41A2">
      <w:pPr>
        <w:pStyle w:val="ListParagraph"/>
        <w:rPr>
          <w:sz w:val="24"/>
        </w:rPr>
      </w:pPr>
    </w:p>
    <w:p w14:paraId="558F6C0F" w14:textId="77777777" w:rsidR="0068555C" w:rsidRPr="006B5956" w:rsidRDefault="0068555C" w:rsidP="00CD6658">
      <w:pPr>
        <w:rPr>
          <w:b/>
          <w:sz w:val="24"/>
        </w:rPr>
      </w:pPr>
      <w:r w:rsidRPr="006B5956">
        <w:rPr>
          <w:b/>
          <w:sz w:val="24"/>
        </w:rPr>
        <w:t>SECTION 3: PAYMENT INFORMATION</w:t>
      </w:r>
    </w:p>
    <w:p w14:paraId="7A316253" w14:textId="77777777" w:rsidR="00F85CDA" w:rsidRPr="006B5956" w:rsidRDefault="00F85CDA" w:rsidP="00CD6658">
      <w:pPr>
        <w:rPr>
          <w:b/>
          <w:sz w:val="24"/>
        </w:rPr>
      </w:pPr>
    </w:p>
    <w:p w14:paraId="5395F30D" w14:textId="77777777" w:rsidR="006C240A" w:rsidRPr="00871D14" w:rsidRDefault="006C240A" w:rsidP="00CD6658">
      <w:pPr>
        <w:rPr>
          <w:b/>
          <w:sz w:val="2"/>
          <w:szCs w:val="2"/>
        </w:rPr>
      </w:pPr>
    </w:p>
    <w:p w14:paraId="3A9A1EF4" w14:textId="77777777" w:rsidR="00F85CDA" w:rsidRPr="006B5956" w:rsidRDefault="00810A08" w:rsidP="00CD6658">
      <w:pPr>
        <w:rPr>
          <w:b/>
          <w:sz w:val="24"/>
        </w:rPr>
      </w:pPr>
      <w:r w:rsidRPr="006B5956">
        <w:rPr>
          <w:b/>
          <w:sz w:val="24"/>
        </w:rPr>
        <w:t>OPTION 1</w:t>
      </w:r>
    </w:p>
    <w:p w14:paraId="45A23954" w14:textId="77777777" w:rsidR="00F85CDA" w:rsidRPr="006B5956" w:rsidRDefault="00F85CDA" w:rsidP="00F85CDA">
      <w:pPr>
        <w:ind w:firstLine="720"/>
        <w:rPr>
          <w:sz w:val="24"/>
        </w:rPr>
      </w:pPr>
    </w:p>
    <w:p w14:paraId="7B7E1850" w14:textId="7C976662" w:rsidR="00350A03" w:rsidRPr="006B5956" w:rsidRDefault="00F85CDA" w:rsidP="00F85CDA">
      <w:pPr>
        <w:spacing w:line="360" w:lineRule="auto"/>
        <w:rPr>
          <w:sz w:val="24"/>
        </w:rPr>
      </w:pPr>
      <w:r w:rsidRPr="006B5956">
        <w:rPr>
          <w:b/>
          <w:sz w:val="24"/>
          <w:u w:val="single"/>
        </w:rPr>
        <w:t>Bank Deposit / ATM Transfer / Online Transfer / Telegraphic Transfer</w:t>
      </w:r>
      <w:r w:rsidR="008D226B" w:rsidRPr="006B5956">
        <w:rPr>
          <w:sz w:val="24"/>
        </w:rPr>
        <w:t xml:space="preserve"> in </w:t>
      </w:r>
      <w:r w:rsidR="00B81F0D">
        <w:rPr>
          <w:sz w:val="24"/>
        </w:rPr>
        <w:t xml:space="preserve">the </w:t>
      </w:r>
      <w:r w:rsidR="0019431D">
        <w:rPr>
          <w:sz w:val="24"/>
        </w:rPr>
        <w:t>Company</w:t>
      </w:r>
      <w:r w:rsidR="00B81F0D">
        <w:rPr>
          <w:sz w:val="24"/>
        </w:rPr>
        <w:t>'</w:t>
      </w:r>
      <w:r w:rsidR="0019431D">
        <w:rPr>
          <w:sz w:val="24"/>
        </w:rPr>
        <w:t>s</w:t>
      </w:r>
      <w:r w:rsidR="008D226B" w:rsidRPr="006B5956">
        <w:rPr>
          <w:sz w:val="24"/>
        </w:rPr>
        <w:t xml:space="preserve"> </w:t>
      </w:r>
      <w:r w:rsidR="00623392" w:rsidRPr="006B5956">
        <w:rPr>
          <w:sz w:val="24"/>
        </w:rPr>
        <w:t xml:space="preserve">official </w:t>
      </w:r>
      <w:r w:rsidR="008D226B" w:rsidRPr="006B5956">
        <w:rPr>
          <w:sz w:val="24"/>
        </w:rPr>
        <w:t>a</w:t>
      </w:r>
      <w:r w:rsidR="00C20FA2" w:rsidRPr="006B5956">
        <w:rPr>
          <w:sz w:val="24"/>
        </w:rPr>
        <w:t>ccount</w:t>
      </w:r>
      <w:r w:rsidRPr="006B5956">
        <w:rPr>
          <w:sz w:val="24"/>
        </w:rPr>
        <w:t>.</w:t>
      </w:r>
    </w:p>
    <w:p w14:paraId="2F77BC3C" w14:textId="77777777" w:rsidR="00FB7740" w:rsidRPr="00FB7740" w:rsidRDefault="00FB7740" w:rsidP="00F85CDA">
      <w:pPr>
        <w:spacing w:line="360" w:lineRule="auto"/>
        <w:rPr>
          <w:b/>
          <w:sz w:val="8"/>
          <w:szCs w:val="8"/>
        </w:rPr>
      </w:pPr>
    </w:p>
    <w:p w14:paraId="1F7D175A" w14:textId="05716A06" w:rsidR="00F85CDA" w:rsidRPr="006B5956" w:rsidRDefault="00F85CDA" w:rsidP="00F85CDA">
      <w:pPr>
        <w:spacing w:line="360" w:lineRule="auto"/>
        <w:rPr>
          <w:b/>
          <w:sz w:val="24"/>
        </w:rPr>
      </w:pPr>
      <w:r w:rsidRPr="006B5956">
        <w:rPr>
          <w:b/>
          <w:sz w:val="24"/>
        </w:rPr>
        <w:t>Please Visit</w:t>
      </w:r>
      <w:r w:rsidR="00471B48">
        <w:rPr>
          <w:b/>
          <w:sz w:val="24"/>
        </w:rPr>
        <w:t xml:space="preserve"> </w:t>
      </w:r>
      <w:hyperlink r:id="rId11" w:history="1">
        <w:r w:rsidR="0024201D" w:rsidRPr="00D663CA">
          <w:rPr>
            <w:rStyle w:val="Hyperlink"/>
            <w:b/>
            <w:sz w:val="24"/>
          </w:rPr>
          <w:t>http://gcbss.org/Registration-Payment.html</w:t>
        </w:r>
      </w:hyperlink>
      <w:r w:rsidR="00131FAC">
        <w:rPr>
          <w:rStyle w:val="Hyperlink"/>
          <w:b/>
          <w:sz w:val="24"/>
        </w:rPr>
        <w:t>.</w:t>
      </w:r>
    </w:p>
    <w:p w14:paraId="1CF58B19" w14:textId="77777777" w:rsidR="00646082" w:rsidRPr="006B5956" w:rsidRDefault="002B62E8" w:rsidP="00F85CDA">
      <w:pPr>
        <w:spacing w:line="360" w:lineRule="auto"/>
        <w:rPr>
          <w:sz w:val="24"/>
        </w:rPr>
      </w:pPr>
      <w:r w:rsidRPr="006B5956">
        <w:rPr>
          <w:noProof/>
          <w:sz w:val="24"/>
          <w:lang w:eastAsia="en-US"/>
        </w:rPr>
        <w:drawing>
          <wp:inline distT="0" distB="0" distL="0" distR="0" wp14:anchorId="54746C7C" wp14:editId="1172A5A5">
            <wp:extent cx="5732145" cy="240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k-Details.png"/>
                    <pic:cNvPicPr/>
                  </pic:nvPicPr>
                  <pic:blipFill rotWithShape="1">
                    <a:blip r:embed="rId12">
                      <a:extLst>
                        <a:ext uri="{28A0092B-C50C-407E-A947-70E740481C1C}">
                          <a14:useLocalDpi xmlns:a14="http://schemas.microsoft.com/office/drawing/2010/main" val="0"/>
                        </a:ext>
                      </a:extLst>
                    </a:blip>
                    <a:srcRect b="4546"/>
                    <a:stretch/>
                  </pic:blipFill>
                  <pic:spPr bwMode="auto">
                    <a:xfrm>
                      <a:off x="0" y="0"/>
                      <a:ext cx="5732145" cy="2400300"/>
                    </a:xfrm>
                    <a:prstGeom prst="rect">
                      <a:avLst/>
                    </a:prstGeom>
                    <a:ln>
                      <a:noFill/>
                    </a:ln>
                    <a:extLst>
                      <a:ext uri="{53640926-AAD7-44D8-BBD7-CCE9431645EC}">
                        <a14:shadowObscured xmlns:a14="http://schemas.microsoft.com/office/drawing/2010/main"/>
                      </a:ext>
                    </a:extLst>
                  </pic:spPr>
                </pic:pic>
              </a:graphicData>
            </a:graphic>
          </wp:inline>
        </w:drawing>
      </w:r>
    </w:p>
    <w:p w14:paraId="12E608CA" w14:textId="77777777" w:rsidR="007F1B52" w:rsidRPr="006B5956" w:rsidRDefault="007F1B52" w:rsidP="00F85CDA">
      <w:pPr>
        <w:spacing w:line="360" w:lineRule="auto"/>
        <w:rPr>
          <w:sz w:val="2"/>
        </w:rPr>
      </w:pPr>
    </w:p>
    <w:p w14:paraId="03F724C8" w14:textId="77777777" w:rsidR="00ED7594" w:rsidRDefault="00ED7594" w:rsidP="00F85CDA">
      <w:pPr>
        <w:rPr>
          <w:b/>
          <w:sz w:val="24"/>
        </w:rPr>
      </w:pPr>
    </w:p>
    <w:p w14:paraId="1DEBE488" w14:textId="19C05E87" w:rsidR="00F85CDA" w:rsidRPr="006B5956" w:rsidRDefault="00810A08" w:rsidP="00F85CDA">
      <w:pPr>
        <w:rPr>
          <w:b/>
          <w:sz w:val="24"/>
        </w:rPr>
      </w:pPr>
      <w:r w:rsidRPr="006B5956">
        <w:rPr>
          <w:b/>
          <w:sz w:val="24"/>
        </w:rPr>
        <w:t>OPTION 2</w:t>
      </w:r>
    </w:p>
    <w:p w14:paraId="7DAB0341" w14:textId="77777777" w:rsidR="00F85CDA" w:rsidRPr="006B5956" w:rsidRDefault="00F85CDA" w:rsidP="00F85CDA">
      <w:pPr>
        <w:ind w:firstLine="720"/>
        <w:rPr>
          <w:sz w:val="16"/>
        </w:rPr>
      </w:pPr>
    </w:p>
    <w:p w14:paraId="24A8CA41" w14:textId="5E46767A" w:rsidR="00666D8F" w:rsidRPr="007C7971" w:rsidRDefault="002968DC" w:rsidP="002C2821">
      <w:pPr>
        <w:spacing w:line="360" w:lineRule="auto"/>
        <w:rPr>
          <w:sz w:val="24"/>
        </w:rPr>
      </w:pPr>
      <w:r w:rsidRPr="00871D14">
        <w:rPr>
          <w:b/>
          <w:bCs/>
          <w:sz w:val="24"/>
          <w:u w:val="single"/>
        </w:rPr>
        <w:t>Credit</w:t>
      </w:r>
      <w:r w:rsidR="00C20FA2" w:rsidRPr="00871D14">
        <w:rPr>
          <w:b/>
          <w:bCs/>
          <w:sz w:val="24"/>
          <w:u w:val="single"/>
        </w:rPr>
        <w:t xml:space="preserve"> Card </w:t>
      </w:r>
      <w:r w:rsidR="00FB7740" w:rsidRPr="00FB7740">
        <w:rPr>
          <w:b/>
          <w:bCs/>
          <w:color w:val="FF0000"/>
          <w:sz w:val="24"/>
          <w:u w:val="single"/>
        </w:rPr>
        <w:t>/</w:t>
      </w:r>
      <w:r w:rsidR="00F85CDA" w:rsidRPr="00871D14">
        <w:rPr>
          <w:b/>
          <w:bCs/>
          <w:sz w:val="24"/>
          <w:u w:val="single"/>
        </w:rPr>
        <w:t>Debit Card</w:t>
      </w:r>
      <w:r w:rsidR="00FB7740" w:rsidRPr="00871D14">
        <w:rPr>
          <w:b/>
          <w:bCs/>
          <w:sz w:val="24"/>
          <w:u w:val="single"/>
        </w:rPr>
        <w:t>/PayPal</w:t>
      </w:r>
      <w:r w:rsidR="00FB7740" w:rsidRPr="00FB7740">
        <w:rPr>
          <w:b/>
          <w:bCs/>
          <w:color w:val="FF0000"/>
          <w:sz w:val="24"/>
          <w:u w:val="single"/>
        </w:rPr>
        <w:t>/</w:t>
      </w:r>
      <w:r w:rsidR="00FB7740" w:rsidRPr="00871D14">
        <w:rPr>
          <w:b/>
          <w:bCs/>
          <w:sz w:val="24"/>
          <w:u w:val="single"/>
        </w:rPr>
        <w:t>2</w:t>
      </w:r>
      <w:r w:rsidR="00FB7740">
        <w:rPr>
          <w:b/>
          <w:bCs/>
          <w:sz w:val="24"/>
          <w:u w:val="single"/>
        </w:rPr>
        <w:t>C</w:t>
      </w:r>
      <w:r w:rsidR="00FB7740" w:rsidRPr="00871D14">
        <w:rPr>
          <w:b/>
          <w:bCs/>
          <w:sz w:val="24"/>
          <w:u w:val="single"/>
        </w:rPr>
        <w:t>heckout Account</w:t>
      </w:r>
      <w:r w:rsidR="00242567">
        <w:rPr>
          <w:b/>
          <w:bCs/>
          <w:sz w:val="24"/>
          <w:u w:val="single"/>
        </w:rPr>
        <w:t xml:space="preserve"> </w:t>
      </w:r>
      <w:r w:rsidR="00871D14">
        <w:rPr>
          <w:sz w:val="24"/>
        </w:rPr>
        <w:t xml:space="preserve">to GATR </w:t>
      </w:r>
      <w:r w:rsidR="00871D14" w:rsidRPr="006B5956">
        <w:rPr>
          <w:sz w:val="24"/>
        </w:rPr>
        <w:t xml:space="preserve">2checkout </w:t>
      </w:r>
      <w:r w:rsidR="00997782" w:rsidRPr="006B5956">
        <w:rPr>
          <w:sz w:val="24"/>
        </w:rPr>
        <w:t>official account.</w:t>
      </w:r>
      <w:r w:rsidR="00871D14">
        <w:rPr>
          <w:sz w:val="24"/>
        </w:rPr>
        <w:t xml:space="preserve"> </w:t>
      </w:r>
      <w:r w:rsidR="00871D14" w:rsidRPr="007C7971">
        <w:rPr>
          <w:b/>
          <w:bCs/>
          <w:sz w:val="24"/>
        </w:rPr>
        <w:t xml:space="preserve">Registered </w:t>
      </w:r>
      <w:r w:rsidR="007C7971">
        <w:rPr>
          <w:b/>
          <w:bCs/>
          <w:sz w:val="24"/>
        </w:rPr>
        <w:t xml:space="preserve">official </w:t>
      </w:r>
      <w:r w:rsidR="00871D14" w:rsidRPr="007C7971">
        <w:rPr>
          <w:b/>
          <w:bCs/>
          <w:sz w:val="24"/>
        </w:rPr>
        <w:t>email</w:t>
      </w:r>
      <w:r w:rsidR="00871D14">
        <w:rPr>
          <w:sz w:val="24"/>
        </w:rPr>
        <w:t xml:space="preserve">: </w:t>
      </w:r>
      <w:r w:rsidR="00871D14" w:rsidRPr="007C7971">
        <w:rPr>
          <w:sz w:val="24"/>
        </w:rPr>
        <w:t>info@gatrenterprise.com</w:t>
      </w:r>
    </w:p>
    <w:p w14:paraId="7A63D9FB" w14:textId="77777777" w:rsidR="006F2D79" w:rsidRPr="006B5956" w:rsidRDefault="006F2D79" w:rsidP="002C2821">
      <w:pPr>
        <w:spacing w:line="360" w:lineRule="auto"/>
        <w:rPr>
          <w:sz w:val="12"/>
        </w:rPr>
      </w:pPr>
    </w:p>
    <w:p w14:paraId="63AE5F21" w14:textId="66544ED3" w:rsidR="0068555C" w:rsidRPr="006B5956" w:rsidRDefault="00997782" w:rsidP="002C2821">
      <w:pPr>
        <w:spacing w:line="360" w:lineRule="auto"/>
        <w:rPr>
          <w:rStyle w:val="Hyperlink"/>
          <w:b/>
          <w:sz w:val="24"/>
        </w:rPr>
      </w:pPr>
      <w:r w:rsidRPr="006B5956">
        <w:rPr>
          <w:b/>
          <w:sz w:val="24"/>
        </w:rPr>
        <w:t xml:space="preserve">Please visit </w:t>
      </w:r>
      <w:hyperlink r:id="rId13" w:history="1">
        <w:r w:rsidR="0024201D" w:rsidRPr="00D663CA">
          <w:rPr>
            <w:rStyle w:val="Hyperlink"/>
            <w:b/>
            <w:sz w:val="24"/>
          </w:rPr>
          <w:t>http://gcbss.org/Registration-Payment.html</w:t>
        </w:r>
      </w:hyperlink>
    </w:p>
    <w:p w14:paraId="3EE49C93" w14:textId="77777777" w:rsidR="00ED7594" w:rsidRPr="00ED7594" w:rsidRDefault="00ED7594" w:rsidP="00FB7740">
      <w:pPr>
        <w:spacing w:line="276" w:lineRule="auto"/>
        <w:rPr>
          <w:b/>
          <w:bCs/>
          <w:color w:val="FF0000"/>
          <w:sz w:val="12"/>
          <w:szCs w:val="12"/>
        </w:rPr>
      </w:pPr>
    </w:p>
    <w:p w14:paraId="33845306" w14:textId="03C09C9F" w:rsidR="00091681" w:rsidRPr="00FB7740" w:rsidRDefault="00FB7740" w:rsidP="00FB7740">
      <w:pPr>
        <w:spacing w:line="276" w:lineRule="auto"/>
        <w:rPr>
          <w:i/>
          <w:iCs/>
          <w:color w:val="FF0000"/>
          <w:sz w:val="24"/>
        </w:rPr>
      </w:pPr>
      <w:r w:rsidRPr="00FB7740">
        <w:rPr>
          <w:b/>
          <w:bCs/>
          <w:color w:val="FF0000"/>
          <w:sz w:val="24"/>
        </w:rPr>
        <w:t>Note:</w:t>
      </w:r>
      <w:r w:rsidR="008A1ACB">
        <w:rPr>
          <w:b/>
          <w:bCs/>
          <w:color w:val="FF0000"/>
          <w:sz w:val="24"/>
        </w:rPr>
        <w:t xml:space="preserve"> </w:t>
      </w:r>
      <w:r w:rsidR="00DA34DC" w:rsidRPr="00DA34DC">
        <w:rPr>
          <w:i/>
          <w:iCs/>
          <w:color w:val="FF0000"/>
          <w:sz w:val="24"/>
        </w:rPr>
        <w:t>Please remember to include your Abstract/Paper ID for payment tracking. A 5% transaction fee will apply to credit card payments.</w:t>
      </w:r>
      <w:r>
        <w:rPr>
          <w:i/>
          <w:iCs/>
          <w:color w:val="FF0000"/>
          <w:sz w:val="24"/>
        </w:rPr>
        <w:t>.</w:t>
      </w:r>
    </w:p>
    <w:p w14:paraId="7671E571" w14:textId="77777777" w:rsidR="00D0134D" w:rsidRPr="00FB7740" w:rsidRDefault="00D0134D" w:rsidP="00737310">
      <w:pPr>
        <w:spacing w:line="360" w:lineRule="auto"/>
        <w:rPr>
          <w:sz w:val="8"/>
          <w:szCs w:val="8"/>
        </w:rPr>
      </w:pPr>
    </w:p>
    <w:p w14:paraId="0A7C1F35" w14:textId="77777777" w:rsidR="00FB7740" w:rsidRPr="00ED7594" w:rsidRDefault="00FB7740" w:rsidP="00FB7740">
      <w:pPr>
        <w:widowControl/>
        <w:shd w:val="clear" w:color="auto" w:fill="FFFFFF"/>
        <w:rPr>
          <w:b/>
          <w:sz w:val="2"/>
          <w:szCs w:val="10"/>
        </w:rPr>
      </w:pPr>
    </w:p>
    <w:p w14:paraId="2FC4215A" w14:textId="77777777" w:rsidR="00ED7594" w:rsidRDefault="00ED7594" w:rsidP="00FB7740">
      <w:pPr>
        <w:widowControl/>
        <w:shd w:val="clear" w:color="auto" w:fill="FFFFFF"/>
        <w:rPr>
          <w:b/>
          <w:sz w:val="28"/>
        </w:rPr>
      </w:pPr>
    </w:p>
    <w:p w14:paraId="56C5F12B" w14:textId="63578632" w:rsidR="00120381" w:rsidRPr="006B5956" w:rsidRDefault="00120381" w:rsidP="00FB7740">
      <w:pPr>
        <w:widowControl/>
        <w:shd w:val="clear" w:color="auto" w:fill="FFFFFF"/>
        <w:rPr>
          <w:b/>
          <w:sz w:val="28"/>
        </w:rPr>
      </w:pPr>
      <w:r w:rsidRPr="006B5956">
        <w:rPr>
          <w:b/>
          <w:sz w:val="28"/>
        </w:rPr>
        <w:t>PRIVACY POLICY:</w:t>
      </w:r>
    </w:p>
    <w:p w14:paraId="02C1F250" w14:textId="77777777" w:rsidR="00120381" w:rsidRPr="006B5956" w:rsidRDefault="00120381" w:rsidP="00FB7740">
      <w:pPr>
        <w:rPr>
          <w:sz w:val="9"/>
        </w:rPr>
      </w:pPr>
    </w:p>
    <w:p w14:paraId="6579ABEB" w14:textId="4EC06540" w:rsidR="00120381" w:rsidRPr="006B5956" w:rsidRDefault="006A05D6" w:rsidP="00FB7740">
      <w:pPr>
        <w:pStyle w:val="NormalWeb"/>
        <w:shd w:val="clear" w:color="auto" w:fill="FFFFFF"/>
        <w:spacing w:before="0" w:beforeAutospacing="0" w:after="0" w:afterAutospacing="0"/>
        <w:jc w:val="both"/>
        <w:rPr>
          <w:color w:val="000000"/>
          <w:szCs w:val="20"/>
        </w:rPr>
      </w:pPr>
      <w:r w:rsidRPr="006A05D6">
        <w:rPr>
          <w:color w:val="000000"/>
          <w:szCs w:val="20"/>
        </w:rPr>
        <w:t>The Global Academy of Training &amp; Research (GATR) Division is committed to protecting your personal information. The information we collect will only be used to fulfill your order, and we will not sell or share your information with anyone</w:t>
      </w:r>
      <w:r w:rsidR="00120381" w:rsidRPr="006B5956">
        <w:rPr>
          <w:color w:val="000000"/>
          <w:szCs w:val="20"/>
        </w:rPr>
        <w:t>.</w:t>
      </w:r>
    </w:p>
    <w:p w14:paraId="07C553CF" w14:textId="77777777" w:rsidR="009032A1" w:rsidRPr="006B5956" w:rsidRDefault="009032A1" w:rsidP="00FB7740">
      <w:pPr>
        <w:pStyle w:val="NormalWeb"/>
        <w:shd w:val="clear" w:color="auto" w:fill="FFFFFF"/>
        <w:spacing w:before="0" w:beforeAutospacing="0" w:after="0" w:afterAutospacing="0"/>
        <w:jc w:val="both"/>
        <w:rPr>
          <w:color w:val="000000"/>
          <w:szCs w:val="20"/>
        </w:rPr>
      </w:pPr>
    </w:p>
    <w:p w14:paraId="382CD2DD" w14:textId="77777777" w:rsidR="00120381" w:rsidRPr="006B5956" w:rsidRDefault="00120381" w:rsidP="00FB7740">
      <w:pPr>
        <w:widowControl/>
        <w:shd w:val="clear" w:color="auto" w:fill="FFFFFF"/>
        <w:rPr>
          <w:b/>
          <w:sz w:val="28"/>
        </w:rPr>
      </w:pPr>
      <w:r w:rsidRPr="006B5956">
        <w:rPr>
          <w:b/>
          <w:sz w:val="28"/>
        </w:rPr>
        <w:t>CANCELLATION POLICY:</w:t>
      </w:r>
    </w:p>
    <w:p w14:paraId="2AA237A3" w14:textId="77777777" w:rsidR="00120381" w:rsidRPr="006B5956" w:rsidRDefault="00120381" w:rsidP="00FB7740">
      <w:pPr>
        <w:rPr>
          <w:sz w:val="11"/>
        </w:rPr>
      </w:pPr>
    </w:p>
    <w:p w14:paraId="2C3D2967" w14:textId="1A7B30C7" w:rsidR="00120381" w:rsidRPr="006B5956" w:rsidRDefault="00BA36B0" w:rsidP="00FB7740">
      <w:pPr>
        <w:pStyle w:val="NormalWeb"/>
        <w:shd w:val="clear" w:color="auto" w:fill="FFFFFF"/>
        <w:spacing w:before="0" w:beforeAutospacing="0" w:after="0" w:afterAutospacing="0"/>
        <w:jc w:val="both"/>
        <w:rPr>
          <w:color w:val="000000"/>
          <w:szCs w:val="20"/>
        </w:rPr>
      </w:pPr>
      <w:r w:rsidRPr="00BA36B0">
        <w:rPr>
          <w:color w:val="000000"/>
          <w:szCs w:val="20"/>
        </w:rPr>
        <w:t>You can cancel your registration without penalty if we receive your written cancellation request up to and including 45 days before the start of the Conference. If the request is received between 44 and 25 days before the start of the Conference, a credit voucher will be issued for less than 50% of the registration fee. Unfortunately, there will be no refunds or credits for cancellation requests received less than 25 days before the event begins. Please note that the Global Conference on Business and Social Science is not liable for any changes in the program, date, content, speakers, or venue</w:t>
      </w:r>
      <w:r w:rsidR="00120381" w:rsidRPr="006B5956">
        <w:rPr>
          <w:color w:val="000000"/>
          <w:szCs w:val="20"/>
        </w:rPr>
        <w:t>.</w:t>
      </w:r>
    </w:p>
    <w:p w14:paraId="416A2F4E" w14:textId="77777777" w:rsidR="00FB7740" w:rsidRPr="00810A08" w:rsidRDefault="00FB7740" w:rsidP="00120381">
      <w:pPr>
        <w:widowControl/>
        <w:shd w:val="clear" w:color="auto" w:fill="FFFFFF"/>
        <w:spacing w:line="360" w:lineRule="auto"/>
        <w:rPr>
          <w:b/>
          <w:sz w:val="14"/>
        </w:rPr>
      </w:pPr>
    </w:p>
    <w:p w14:paraId="21A5A9D7" w14:textId="220980AC" w:rsidR="00120381" w:rsidRPr="00710D75" w:rsidRDefault="00120381" w:rsidP="00120381">
      <w:pPr>
        <w:widowControl/>
        <w:shd w:val="clear" w:color="auto" w:fill="FFFFFF"/>
        <w:spacing w:line="360" w:lineRule="auto"/>
        <w:rPr>
          <w:bCs/>
          <w:sz w:val="24"/>
        </w:rPr>
      </w:pPr>
      <w:r w:rsidRPr="006B5956">
        <w:rPr>
          <w:b/>
          <w:sz w:val="24"/>
        </w:rPr>
        <w:t xml:space="preserve">PLEASE NOTE: </w:t>
      </w:r>
      <w:r w:rsidR="0043458D" w:rsidRPr="00710D75">
        <w:rPr>
          <w:bCs/>
          <w:sz w:val="24"/>
        </w:rPr>
        <w:t xml:space="preserve">Original receipts will be emailed to registered guests </w:t>
      </w:r>
      <w:r w:rsidR="00710D75">
        <w:rPr>
          <w:bCs/>
          <w:sz w:val="24"/>
        </w:rPr>
        <w:t>before</w:t>
      </w:r>
      <w:r w:rsidR="0043458D" w:rsidRPr="00710D75">
        <w:rPr>
          <w:bCs/>
          <w:sz w:val="24"/>
        </w:rPr>
        <w:t xml:space="preserve"> the Conference for claim purposes</w:t>
      </w:r>
      <w:r w:rsidRPr="00710D75">
        <w:rPr>
          <w:bCs/>
          <w:sz w:val="24"/>
        </w:rPr>
        <w:t>.</w:t>
      </w:r>
    </w:p>
    <w:p w14:paraId="6B716329" w14:textId="6ECDA42F" w:rsidR="004A30B2" w:rsidRDefault="004A30B2" w:rsidP="00120381">
      <w:pPr>
        <w:widowControl/>
        <w:shd w:val="clear" w:color="auto" w:fill="FFFFFF"/>
        <w:spacing w:line="360" w:lineRule="auto"/>
        <w:rPr>
          <w:b/>
          <w:bCs/>
          <w:color w:val="1F497D" w:themeColor="text2"/>
          <w:sz w:val="24"/>
          <w:shd w:val="clear" w:color="auto" w:fill="FFFFFF"/>
        </w:rPr>
      </w:pPr>
    </w:p>
    <w:p w14:paraId="62209289" w14:textId="77777777" w:rsidR="00F1685D" w:rsidRPr="006B5956" w:rsidRDefault="00F1685D" w:rsidP="00120381">
      <w:pPr>
        <w:widowControl/>
        <w:shd w:val="clear" w:color="auto" w:fill="FFFFFF"/>
        <w:spacing w:line="360" w:lineRule="auto"/>
        <w:rPr>
          <w:b/>
          <w:bCs/>
          <w:color w:val="1F497D" w:themeColor="text2"/>
          <w:sz w:val="24"/>
          <w:shd w:val="clear" w:color="auto" w:fill="FFFFFF"/>
        </w:rPr>
      </w:pPr>
    </w:p>
    <w:tbl>
      <w:tblPr>
        <w:tblW w:w="9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5"/>
        <w:gridCol w:w="3758"/>
        <w:gridCol w:w="1361"/>
        <w:gridCol w:w="2834"/>
      </w:tblGrid>
      <w:tr w:rsidR="00183139" w:rsidRPr="006B5956" w14:paraId="36AC67E6" w14:textId="77777777" w:rsidTr="006F2D79">
        <w:trPr>
          <w:trHeight w:val="526"/>
          <w:jc w:val="center"/>
        </w:trPr>
        <w:tc>
          <w:tcPr>
            <w:tcW w:w="9818" w:type="dxa"/>
            <w:gridSpan w:val="4"/>
            <w:vAlign w:val="center"/>
          </w:tcPr>
          <w:p w14:paraId="77F615BA" w14:textId="77777777" w:rsidR="00183139" w:rsidRPr="006B5956" w:rsidRDefault="00183139" w:rsidP="00091681">
            <w:pPr>
              <w:spacing w:line="360" w:lineRule="auto"/>
              <w:rPr>
                <w:sz w:val="24"/>
              </w:rPr>
            </w:pPr>
            <w:r w:rsidRPr="006B5956">
              <w:rPr>
                <w:b/>
                <w:sz w:val="24"/>
              </w:rPr>
              <w:t>Declaration:</w:t>
            </w:r>
            <w:r w:rsidR="00B60447">
              <w:rPr>
                <w:b/>
                <w:sz w:val="24"/>
              </w:rPr>
              <w:t xml:space="preserve"> </w:t>
            </w:r>
            <w:r w:rsidRPr="006B5956">
              <w:rPr>
                <w:sz w:val="24"/>
              </w:rPr>
              <w:t>I agree that I cannot claim back the registration fee I paid under any circumstance.</w:t>
            </w:r>
          </w:p>
        </w:tc>
      </w:tr>
      <w:tr w:rsidR="00196B25" w:rsidRPr="003D40A2" w14:paraId="4E9A78FE" w14:textId="77777777" w:rsidTr="006F2D79">
        <w:trPr>
          <w:trHeight w:val="1053"/>
          <w:jc w:val="center"/>
        </w:trPr>
        <w:tc>
          <w:tcPr>
            <w:tcW w:w="1865" w:type="dxa"/>
            <w:shd w:val="clear" w:color="auto" w:fill="B8CCE4" w:themeFill="accent1" w:themeFillTint="66"/>
            <w:vAlign w:val="center"/>
          </w:tcPr>
          <w:p w14:paraId="0F1AA89E" w14:textId="77777777" w:rsidR="00196B25" w:rsidRPr="006B5956" w:rsidRDefault="00196B25" w:rsidP="00091681">
            <w:pPr>
              <w:spacing w:line="360" w:lineRule="auto"/>
              <w:rPr>
                <w:b/>
                <w:sz w:val="24"/>
              </w:rPr>
            </w:pPr>
            <w:r w:rsidRPr="006B5956">
              <w:rPr>
                <w:b/>
                <w:sz w:val="24"/>
              </w:rPr>
              <w:t>SIGNED:</w:t>
            </w:r>
          </w:p>
          <w:p w14:paraId="0CC36282" w14:textId="01FDE14F" w:rsidR="00196B25" w:rsidRPr="006B5956" w:rsidRDefault="00196B25" w:rsidP="00091681">
            <w:pPr>
              <w:spacing w:line="360" w:lineRule="auto"/>
              <w:rPr>
                <w:b/>
                <w:color w:val="FFFFFF"/>
                <w:sz w:val="24"/>
              </w:rPr>
            </w:pPr>
            <w:r w:rsidRPr="006B5956">
              <w:rPr>
                <w:b/>
                <w:sz w:val="24"/>
              </w:rPr>
              <w:t xml:space="preserve">(or write </w:t>
            </w:r>
            <w:r w:rsidR="00A6218F">
              <w:rPr>
                <w:b/>
                <w:sz w:val="24"/>
              </w:rPr>
              <w:t xml:space="preserve">your </w:t>
            </w:r>
            <w:r w:rsidRPr="006B5956">
              <w:rPr>
                <w:b/>
                <w:sz w:val="24"/>
              </w:rPr>
              <w:t>name here)</w:t>
            </w:r>
          </w:p>
        </w:tc>
        <w:tc>
          <w:tcPr>
            <w:tcW w:w="3758" w:type="dxa"/>
            <w:vAlign w:val="center"/>
          </w:tcPr>
          <w:p w14:paraId="3EA6D60A" w14:textId="77777777" w:rsidR="00196B25" w:rsidRPr="006B5956" w:rsidRDefault="00196B25" w:rsidP="00091681">
            <w:pPr>
              <w:spacing w:line="360" w:lineRule="auto"/>
              <w:rPr>
                <w:b/>
                <w:sz w:val="24"/>
              </w:rPr>
            </w:pPr>
          </w:p>
          <w:p w14:paraId="216E1C0B" w14:textId="77777777" w:rsidR="00196B25" w:rsidRPr="006B5956" w:rsidRDefault="00196B25" w:rsidP="00091681">
            <w:pPr>
              <w:spacing w:line="360" w:lineRule="auto"/>
              <w:rPr>
                <w:b/>
                <w:sz w:val="24"/>
              </w:rPr>
            </w:pPr>
          </w:p>
          <w:p w14:paraId="1836A6BE" w14:textId="77777777" w:rsidR="00196B25" w:rsidRPr="006B5956" w:rsidRDefault="00196B25" w:rsidP="00091681">
            <w:pPr>
              <w:spacing w:line="360" w:lineRule="auto"/>
              <w:rPr>
                <w:b/>
                <w:sz w:val="24"/>
              </w:rPr>
            </w:pPr>
          </w:p>
        </w:tc>
        <w:tc>
          <w:tcPr>
            <w:tcW w:w="1361" w:type="dxa"/>
            <w:shd w:val="clear" w:color="auto" w:fill="B8CCE4" w:themeFill="accent1" w:themeFillTint="66"/>
            <w:vAlign w:val="center"/>
          </w:tcPr>
          <w:p w14:paraId="03A78B36" w14:textId="77777777" w:rsidR="00196B25" w:rsidRPr="003D40A2" w:rsidRDefault="00196B25" w:rsidP="00091681">
            <w:pPr>
              <w:spacing w:line="360" w:lineRule="auto"/>
              <w:rPr>
                <w:b/>
                <w:sz w:val="24"/>
              </w:rPr>
            </w:pPr>
            <w:r w:rsidRPr="006B5956">
              <w:rPr>
                <w:b/>
                <w:sz w:val="24"/>
              </w:rPr>
              <w:t>DATE:</w:t>
            </w:r>
          </w:p>
        </w:tc>
        <w:tc>
          <w:tcPr>
            <w:tcW w:w="2834" w:type="dxa"/>
            <w:vAlign w:val="center"/>
          </w:tcPr>
          <w:p w14:paraId="4D945555" w14:textId="77777777" w:rsidR="00196B25" w:rsidRPr="003D40A2" w:rsidRDefault="00196B25" w:rsidP="00091681">
            <w:pPr>
              <w:spacing w:line="360" w:lineRule="auto"/>
              <w:rPr>
                <w:b/>
                <w:sz w:val="24"/>
              </w:rPr>
            </w:pPr>
          </w:p>
        </w:tc>
      </w:tr>
    </w:tbl>
    <w:p w14:paraId="17207D52" w14:textId="77777777" w:rsidR="00C657A3" w:rsidRPr="00E334A2" w:rsidRDefault="00C657A3" w:rsidP="003E7944">
      <w:pPr>
        <w:tabs>
          <w:tab w:val="left" w:pos="8789"/>
        </w:tabs>
        <w:spacing w:line="360" w:lineRule="auto"/>
        <w:ind w:right="-1"/>
        <w:rPr>
          <w:sz w:val="24"/>
        </w:rPr>
      </w:pPr>
    </w:p>
    <w:sectPr w:rsidR="00C657A3" w:rsidRPr="00E334A2" w:rsidSect="00C43756">
      <w:headerReference w:type="default" r:id="rId14"/>
      <w:footerReference w:type="default" r:id="rId15"/>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4A74FA" w14:textId="77777777" w:rsidR="00221255" w:rsidRDefault="00221255" w:rsidP="00C64DB0">
      <w:r>
        <w:separator/>
      </w:r>
    </w:p>
  </w:endnote>
  <w:endnote w:type="continuationSeparator" w:id="0">
    <w:p w14:paraId="2CB7737D" w14:textId="77777777" w:rsidR="00221255" w:rsidRDefault="00221255" w:rsidP="00C64D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97222458"/>
      <w:docPartObj>
        <w:docPartGallery w:val="Page Numbers (Bottom of Page)"/>
        <w:docPartUnique/>
      </w:docPartObj>
    </w:sdtPr>
    <w:sdtEndPr>
      <w:rPr>
        <w:noProof/>
      </w:rPr>
    </w:sdtEndPr>
    <w:sdtContent>
      <w:p w14:paraId="6409FC41" w14:textId="77777777" w:rsidR="00C64DB0" w:rsidRDefault="00F71483">
        <w:pPr>
          <w:pStyle w:val="Footer"/>
          <w:jc w:val="right"/>
        </w:pPr>
        <w:r>
          <w:fldChar w:fldCharType="begin"/>
        </w:r>
        <w:r w:rsidR="00C64DB0">
          <w:instrText xml:space="preserve"> PAGE   \* MERGEFORMAT </w:instrText>
        </w:r>
        <w:r>
          <w:fldChar w:fldCharType="separate"/>
        </w:r>
        <w:r w:rsidR="00221255">
          <w:rPr>
            <w:noProof/>
          </w:rPr>
          <w:t>1</w:t>
        </w:r>
        <w:r>
          <w:rPr>
            <w:noProof/>
          </w:rPr>
          <w:fldChar w:fldCharType="end"/>
        </w:r>
      </w:p>
    </w:sdtContent>
  </w:sdt>
  <w:p w14:paraId="6E1F3CC7" w14:textId="77777777" w:rsidR="00C64DB0" w:rsidRDefault="00C64D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9BEAD1" w14:textId="77777777" w:rsidR="00221255" w:rsidRDefault="00221255" w:rsidP="00C64DB0">
      <w:r>
        <w:separator/>
      </w:r>
    </w:p>
  </w:footnote>
  <w:footnote w:type="continuationSeparator" w:id="0">
    <w:p w14:paraId="16AC85ED" w14:textId="77777777" w:rsidR="00221255" w:rsidRDefault="00221255" w:rsidP="00C64D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F4B2E9" w14:textId="77777777" w:rsidR="007F1B52" w:rsidRDefault="00E27D8F" w:rsidP="007F1B52">
    <w:pPr>
      <w:pStyle w:val="Header"/>
    </w:pPr>
    <w:r w:rsidRPr="00F75E48">
      <w:rPr>
        <w:noProof/>
        <w:lang w:eastAsia="en-US"/>
      </w:rPr>
      <w:drawing>
        <wp:anchor distT="0" distB="0" distL="114300" distR="114300" simplePos="0" relativeHeight="251660288" behindDoc="1" locked="0" layoutInCell="1" allowOverlap="1" wp14:anchorId="53D97166" wp14:editId="09746A47">
          <wp:simplePos x="0" y="0"/>
          <wp:positionH relativeFrom="margin">
            <wp:posOffset>-828675</wp:posOffset>
          </wp:positionH>
          <wp:positionV relativeFrom="paragraph">
            <wp:posOffset>-371475</wp:posOffset>
          </wp:positionV>
          <wp:extent cx="804545" cy="79946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4545" cy="799465"/>
                  </a:xfrm>
                  <a:prstGeom prst="rect">
                    <a:avLst/>
                  </a:prstGeom>
                </pic:spPr>
              </pic:pic>
            </a:graphicData>
          </a:graphic>
        </wp:anchor>
      </w:drawing>
    </w:r>
    <w:r w:rsidR="007F1B52" w:rsidRPr="00A138D8">
      <w:rPr>
        <w:noProof/>
        <w:lang w:eastAsia="en-US"/>
      </w:rPr>
      <w:drawing>
        <wp:anchor distT="0" distB="0" distL="114300" distR="114300" simplePos="0" relativeHeight="251656192" behindDoc="0" locked="0" layoutInCell="1" allowOverlap="1" wp14:anchorId="52154DC5" wp14:editId="165572C8">
          <wp:simplePos x="0" y="0"/>
          <wp:positionH relativeFrom="column">
            <wp:posOffset>4876800</wp:posOffset>
          </wp:positionH>
          <wp:positionV relativeFrom="page">
            <wp:posOffset>208280</wp:posOffset>
          </wp:positionV>
          <wp:extent cx="1671320" cy="408940"/>
          <wp:effectExtent l="0" t="0" r="5080" b="0"/>
          <wp:wrapSquare wrapText="bothSides"/>
          <wp:docPr id="3" name="Picture 3" descr="C:\Users\Lenovo\Desktop\Attatchments\gatr-logo-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Attatchments\gatr-logo-new.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671320" cy="408940"/>
                  </a:xfrm>
                  <a:prstGeom prst="rect">
                    <a:avLst/>
                  </a:prstGeom>
                  <a:noFill/>
                  <a:ln>
                    <a:noFill/>
                  </a:ln>
                </pic:spPr>
              </pic:pic>
            </a:graphicData>
          </a:graphic>
        </wp:anchor>
      </w:drawing>
    </w:r>
    <w:r w:rsidR="00810A08">
      <w:rPr>
        <w:rFonts w:ascii="Comic Sans MS" w:hAnsi="Comic Sans MS"/>
        <w:b/>
        <w:bCs/>
        <w:noProof/>
        <w:lang w:eastAsia="en-US"/>
      </w:rPr>
      <mc:AlternateContent>
        <mc:Choice Requires="wps">
          <w:drawing>
            <wp:anchor distT="0" distB="0" distL="114300" distR="114300" simplePos="0" relativeHeight="251658240" behindDoc="0" locked="0" layoutInCell="1" allowOverlap="1" wp14:anchorId="672131EE" wp14:editId="7F85580A">
              <wp:simplePos x="0" y="0"/>
              <wp:positionH relativeFrom="column">
                <wp:posOffset>471805</wp:posOffset>
              </wp:positionH>
              <wp:positionV relativeFrom="paragraph">
                <wp:posOffset>-158750</wp:posOffset>
              </wp:positionV>
              <wp:extent cx="4351655" cy="472440"/>
              <wp:effectExtent l="0" t="0" r="10795" b="22860"/>
              <wp:wrapNone/>
              <wp:docPr id="6"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1655" cy="472440"/>
                      </a:xfrm>
                      <a:prstGeom prst="rect">
                        <a:avLst/>
                      </a:prstGeom>
                      <a:noFill/>
                      <a:ln w="9525">
                        <a:solidFill>
                          <a:srgbClr val="FFFFFF"/>
                        </a:solidFill>
                        <a:miter lim="800000"/>
                        <a:headEnd/>
                        <a:tailEnd/>
                      </a:ln>
                    </wps:spPr>
                    <wps:txbx>
                      <w:txbxContent>
                        <w:p w14:paraId="398F7D02" w14:textId="19083D57" w:rsidR="007F1B52" w:rsidRPr="00EE5AD4" w:rsidRDefault="00846D9F" w:rsidP="007F1B52">
                          <w:pPr>
                            <w:jc w:val="center"/>
                            <w:rPr>
                              <w:sz w:val="23"/>
                              <w:szCs w:val="26"/>
                            </w:rPr>
                          </w:pPr>
                          <w:r w:rsidRPr="00EE5AD4">
                            <w:rPr>
                              <w:rFonts w:ascii="Cambria" w:hAnsi="Cambria"/>
                              <w:b/>
                              <w:bCs/>
                              <w:color w:val="002060"/>
                              <w:sz w:val="23"/>
                              <w:szCs w:val="26"/>
                            </w:rPr>
                            <w:t>GLOBAL CONFERENCE ON BUSINESS AND SOCIAL SCIENCES SERI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672131EE" id="_x0000_t202" coordsize="21600,21600" o:spt="202" path="m,l,21600r21600,l21600,xe">
              <v:stroke joinstyle="miter"/>
              <v:path gradientshapeok="t" o:connecttype="rect"/>
            </v:shapetype>
            <v:shape id="Text Box 28" o:spid="_x0000_s1026" type="#_x0000_t202" style="position:absolute;left:0;text-align:left;margin-left:37.15pt;margin-top:-12.5pt;width:342.65pt;height:37.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" filled="f" strokecolor="white">
              <v:textbox>
                <w:txbxContent>
                  <w:p w14:paraId="398F7D02" w14:textId="19083D57" w:rsidR="007F1B52" w:rsidRPr="00EE5AD4" w:rsidRDefault="00846D9F" w:rsidP="007F1B52">
                    <w:pPr>
                      <w:jc w:val="center"/>
                      <w:rPr>
                        <w:sz w:val="23"/>
                        <w:szCs w:val="26"/>
                      </w:rPr>
                    </w:pPr>
                    <w:r w:rsidRPr="00EE5AD4">
                      <w:rPr>
                        <w:rFonts w:ascii="Cambria" w:hAnsi="Cambria"/>
                        <w:b/>
                        <w:bCs/>
                        <w:color w:val="002060"/>
                        <w:sz w:val="23"/>
                        <w:szCs w:val="26"/>
                      </w:rPr>
                      <w:t>GLOBAL CONFERENCE ON BUSINESS AND SOCIAL SCIENCES SERIES</w:t>
                    </w:r>
                  </w:p>
                </w:txbxContent>
              </v:textbox>
            </v:shape>
          </w:pict>
        </mc:Fallback>
      </mc:AlternateContent>
    </w:r>
  </w:p>
  <w:p w14:paraId="28807D8C" w14:textId="77777777" w:rsidR="00DA5A7F" w:rsidRDefault="00DA5A7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D762E"/>
    <w:multiLevelType w:val="hybridMultilevel"/>
    <w:tmpl w:val="3FC6DB40"/>
    <w:lvl w:ilvl="0" w:tplc="08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4055926"/>
    <w:multiLevelType w:val="hybridMultilevel"/>
    <w:tmpl w:val="7FC40096"/>
    <w:lvl w:ilvl="0" w:tplc="FE465148">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nsid w:val="21A9195F"/>
    <w:multiLevelType w:val="hybridMultilevel"/>
    <w:tmpl w:val="F11668FE"/>
    <w:lvl w:ilvl="0" w:tplc="0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nsid w:val="22486BCB"/>
    <w:multiLevelType w:val="hybridMultilevel"/>
    <w:tmpl w:val="3D9CF296"/>
    <w:lvl w:ilvl="0" w:tplc="0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nsid w:val="25FA29AC"/>
    <w:multiLevelType w:val="hybridMultilevel"/>
    <w:tmpl w:val="EB24684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nsid w:val="2FC1459C"/>
    <w:multiLevelType w:val="hybridMultilevel"/>
    <w:tmpl w:val="8396741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nsid w:val="315B3090"/>
    <w:multiLevelType w:val="hybridMultilevel"/>
    <w:tmpl w:val="1D8835F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56A29D9"/>
    <w:multiLevelType w:val="multilevel"/>
    <w:tmpl w:val="2BDE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73A0529"/>
    <w:multiLevelType w:val="hybridMultilevel"/>
    <w:tmpl w:val="3B34B906"/>
    <w:lvl w:ilvl="0" w:tplc="0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nsid w:val="5DE61677"/>
    <w:multiLevelType w:val="hybridMultilevel"/>
    <w:tmpl w:val="2636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11E050A"/>
    <w:multiLevelType w:val="hybridMultilevel"/>
    <w:tmpl w:val="215AD5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641A0B77"/>
    <w:multiLevelType w:val="multilevel"/>
    <w:tmpl w:val="30EC2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73F2363"/>
    <w:multiLevelType w:val="hybridMultilevel"/>
    <w:tmpl w:val="71100A44"/>
    <w:lvl w:ilvl="0" w:tplc="44090001">
      <w:start w:val="1"/>
      <w:numFmt w:val="bullet"/>
      <w:lvlText w:val=""/>
      <w:lvlJc w:val="left"/>
      <w:pPr>
        <w:ind w:left="578" w:hanging="360"/>
      </w:pPr>
      <w:rPr>
        <w:rFonts w:ascii="Symbol" w:hAnsi="Symbol" w:hint="default"/>
      </w:rPr>
    </w:lvl>
    <w:lvl w:ilvl="1" w:tplc="44090003" w:tentative="1">
      <w:start w:val="1"/>
      <w:numFmt w:val="bullet"/>
      <w:lvlText w:val="o"/>
      <w:lvlJc w:val="left"/>
      <w:pPr>
        <w:ind w:left="1298" w:hanging="360"/>
      </w:pPr>
      <w:rPr>
        <w:rFonts w:ascii="Courier New" w:hAnsi="Courier New" w:cs="Courier New" w:hint="default"/>
      </w:rPr>
    </w:lvl>
    <w:lvl w:ilvl="2" w:tplc="44090005" w:tentative="1">
      <w:start w:val="1"/>
      <w:numFmt w:val="bullet"/>
      <w:lvlText w:val=""/>
      <w:lvlJc w:val="left"/>
      <w:pPr>
        <w:ind w:left="2018" w:hanging="360"/>
      </w:pPr>
      <w:rPr>
        <w:rFonts w:ascii="Wingdings" w:hAnsi="Wingdings" w:hint="default"/>
      </w:rPr>
    </w:lvl>
    <w:lvl w:ilvl="3" w:tplc="44090001" w:tentative="1">
      <w:start w:val="1"/>
      <w:numFmt w:val="bullet"/>
      <w:lvlText w:val=""/>
      <w:lvlJc w:val="left"/>
      <w:pPr>
        <w:ind w:left="2738" w:hanging="360"/>
      </w:pPr>
      <w:rPr>
        <w:rFonts w:ascii="Symbol" w:hAnsi="Symbol" w:hint="default"/>
      </w:rPr>
    </w:lvl>
    <w:lvl w:ilvl="4" w:tplc="44090003" w:tentative="1">
      <w:start w:val="1"/>
      <w:numFmt w:val="bullet"/>
      <w:lvlText w:val="o"/>
      <w:lvlJc w:val="left"/>
      <w:pPr>
        <w:ind w:left="3458" w:hanging="360"/>
      </w:pPr>
      <w:rPr>
        <w:rFonts w:ascii="Courier New" w:hAnsi="Courier New" w:cs="Courier New" w:hint="default"/>
      </w:rPr>
    </w:lvl>
    <w:lvl w:ilvl="5" w:tplc="44090005" w:tentative="1">
      <w:start w:val="1"/>
      <w:numFmt w:val="bullet"/>
      <w:lvlText w:val=""/>
      <w:lvlJc w:val="left"/>
      <w:pPr>
        <w:ind w:left="4178" w:hanging="360"/>
      </w:pPr>
      <w:rPr>
        <w:rFonts w:ascii="Wingdings" w:hAnsi="Wingdings" w:hint="default"/>
      </w:rPr>
    </w:lvl>
    <w:lvl w:ilvl="6" w:tplc="44090001" w:tentative="1">
      <w:start w:val="1"/>
      <w:numFmt w:val="bullet"/>
      <w:lvlText w:val=""/>
      <w:lvlJc w:val="left"/>
      <w:pPr>
        <w:ind w:left="4898" w:hanging="360"/>
      </w:pPr>
      <w:rPr>
        <w:rFonts w:ascii="Symbol" w:hAnsi="Symbol" w:hint="default"/>
      </w:rPr>
    </w:lvl>
    <w:lvl w:ilvl="7" w:tplc="44090003" w:tentative="1">
      <w:start w:val="1"/>
      <w:numFmt w:val="bullet"/>
      <w:lvlText w:val="o"/>
      <w:lvlJc w:val="left"/>
      <w:pPr>
        <w:ind w:left="5618" w:hanging="360"/>
      </w:pPr>
      <w:rPr>
        <w:rFonts w:ascii="Courier New" w:hAnsi="Courier New" w:cs="Courier New" w:hint="default"/>
      </w:rPr>
    </w:lvl>
    <w:lvl w:ilvl="8" w:tplc="44090005" w:tentative="1">
      <w:start w:val="1"/>
      <w:numFmt w:val="bullet"/>
      <w:lvlText w:val=""/>
      <w:lvlJc w:val="left"/>
      <w:pPr>
        <w:ind w:left="6338" w:hanging="360"/>
      </w:pPr>
      <w:rPr>
        <w:rFonts w:ascii="Wingdings" w:hAnsi="Wingdings" w:hint="default"/>
      </w:rPr>
    </w:lvl>
  </w:abstractNum>
  <w:abstractNum w:abstractNumId="13">
    <w:nsid w:val="6A882989"/>
    <w:multiLevelType w:val="hybridMultilevel"/>
    <w:tmpl w:val="60CCC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BE04EDC"/>
    <w:multiLevelType w:val="multilevel"/>
    <w:tmpl w:val="3E7EE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CA67711"/>
    <w:multiLevelType w:val="hybridMultilevel"/>
    <w:tmpl w:val="3E92C416"/>
    <w:lvl w:ilvl="0" w:tplc="0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nsid w:val="6F1B1C5E"/>
    <w:multiLevelType w:val="hybridMultilevel"/>
    <w:tmpl w:val="FF7847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7D6C6D52"/>
    <w:multiLevelType w:val="hybridMultilevel"/>
    <w:tmpl w:val="1B48EB18"/>
    <w:lvl w:ilvl="0" w:tplc="8E5286B6">
      <w:start w:val="1"/>
      <w:numFmt w:val="decimal"/>
      <w:lvlText w:val="%1."/>
      <w:lvlJc w:val="left"/>
      <w:pPr>
        <w:ind w:left="720" w:hanging="360"/>
      </w:pPr>
      <w:rPr>
        <w:rFonts w:hint="default"/>
        <w:b/>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nsid w:val="7E1E0B24"/>
    <w:multiLevelType w:val="multilevel"/>
    <w:tmpl w:val="3F589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3"/>
  </w:num>
  <w:num w:numId="3">
    <w:abstractNumId w:val="10"/>
  </w:num>
  <w:num w:numId="4">
    <w:abstractNumId w:val="16"/>
  </w:num>
  <w:num w:numId="5">
    <w:abstractNumId w:val="0"/>
  </w:num>
  <w:num w:numId="6">
    <w:abstractNumId w:val="6"/>
  </w:num>
  <w:num w:numId="7">
    <w:abstractNumId w:val="12"/>
  </w:num>
  <w:num w:numId="8">
    <w:abstractNumId w:val="5"/>
  </w:num>
  <w:num w:numId="9">
    <w:abstractNumId w:val="17"/>
  </w:num>
  <w:num w:numId="10">
    <w:abstractNumId w:val="18"/>
  </w:num>
  <w:num w:numId="11">
    <w:abstractNumId w:val="4"/>
  </w:num>
  <w:num w:numId="12">
    <w:abstractNumId w:val="9"/>
  </w:num>
  <w:num w:numId="13">
    <w:abstractNumId w:val="11"/>
  </w:num>
  <w:num w:numId="14">
    <w:abstractNumId w:val="7"/>
  </w:num>
  <w:num w:numId="15">
    <w:abstractNumId w:val="1"/>
  </w:num>
  <w:num w:numId="16">
    <w:abstractNumId w:val="8"/>
  </w:num>
  <w:num w:numId="17">
    <w:abstractNumId w:val="3"/>
  </w:num>
  <w:num w:numId="18">
    <w:abstractNumId w:val="2"/>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UHIWNLI2NjEwMjJR2l4NTi4sz8PJACk1oAeaYuxywAAAA="/>
  </w:docVars>
  <w:rsids>
    <w:rsidRoot w:val="00C657A3"/>
    <w:rsid w:val="000004C3"/>
    <w:rsid w:val="00000B92"/>
    <w:rsid w:val="000036D6"/>
    <w:rsid w:val="00005D77"/>
    <w:rsid w:val="000070C8"/>
    <w:rsid w:val="00010FAC"/>
    <w:rsid w:val="000157EA"/>
    <w:rsid w:val="00015DEB"/>
    <w:rsid w:val="00016DF3"/>
    <w:rsid w:val="000240E3"/>
    <w:rsid w:val="00024AD2"/>
    <w:rsid w:val="000268BA"/>
    <w:rsid w:val="00026E55"/>
    <w:rsid w:val="00026F8B"/>
    <w:rsid w:val="00030BAB"/>
    <w:rsid w:val="00031B97"/>
    <w:rsid w:val="00034F46"/>
    <w:rsid w:val="00035904"/>
    <w:rsid w:val="000405B2"/>
    <w:rsid w:val="00047F19"/>
    <w:rsid w:val="00051F42"/>
    <w:rsid w:val="00052CFA"/>
    <w:rsid w:val="00054F8A"/>
    <w:rsid w:val="0005669C"/>
    <w:rsid w:val="00056D1A"/>
    <w:rsid w:val="0006554F"/>
    <w:rsid w:val="00073FA1"/>
    <w:rsid w:val="00074942"/>
    <w:rsid w:val="00074C9C"/>
    <w:rsid w:val="00075373"/>
    <w:rsid w:val="00077BC9"/>
    <w:rsid w:val="00077F97"/>
    <w:rsid w:val="00081533"/>
    <w:rsid w:val="00081E94"/>
    <w:rsid w:val="00083982"/>
    <w:rsid w:val="000841B3"/>
    <w:rsid w:val="000878CC"/>
    <w:rsid w:val="00090FD7"/>
    <w:rsid w:val="00091681"/>
    <w:rsid w:val="0009260E"/>
    <w:rsid w:val="00097890"/>
    <w:rsid w:val="000A1964"/>
    <w:rsid w:val="000A54D2"/>
    <w:rsid w:val="000A6105"/>
    <w:rsid w:val="000A71FF"/>
    <w:rsid w:val="000B0224"/>
    <w:rsid w:val="000B1BD3"/>
    <w:rsid w:val="000B3119"/>
    <w:rsid w:val="000B3573"/>
    <w:rsid w:val="000B6CB5"/>
    <w:rsid w:val="000B7A50"/>
    <w:rsid w:val="000C0C99"/>
    <w:rsid w:val="000C390C"/>
    <w:rsid w:val="000C4DA3"/>
    <w:rsid w:val="000C77CF"/>
    <w:rsid w:val="000C7BF9"/>
    <w:rsid w:val="000D07D5"/>
    <w:rsid w:val="000D2BD2"/>
    <w:rsid w:val="000D4AC6"/>
    <w:rsid w:val="000D5A28"/>
    <w:rsid w:val="000D6CD1"/>
    <w:rsid w:val="000D78A5"/>
    <w:rsid w:val="000D7CCD"/>
    <w:rsid w:val="000D7FAF"/>
    <w:rsid w:val="000E0A5A"/>
    <w:rsid w:val="000E0ACF"/>
    <w:rsid w:val="000E1783"/>
    <w:rsid w:val="000E2751"/>
    <w:rsid w:val="000E470E"/>
    <w:rsid w:val="000E6496"/>
    <w:rsid w:val="000F24B0"/>
    <w:rsid w:val="000F2BF4"/>
    <w:rsid w:val="00106AE3"/>
    <w:rsid w:val="0010741C"/>
    <w:rsid w:val="0011283F"/>
    <w:rsid w:val="00112FB3"/>
    <w:rsid w:val="00113B27"/>
    <w:rsid w:val="00115F2B"/>
    <w:rsid w:val="00115FD7"/>
    <w:rsid w:val="00116AC4"/>
    <w:rsid w:val="001172CF"/>
    <w:rsid w:val="00120381"/>
    <w:rsid w:val="00131A28"/>
    <w:rsid w:val="00131FAC"/>
    <w:rsid w:val="00133AC3"/>
    <w:rsid w:val="00134370"/>
    <w:rsid w:val="00134424"/>
    <w:rsid w:val="00136427"/>
    <w:rsid w:val="00136B1F"/>
    <w:rsid w:val="00140C78"/>
    <w:rsid w:val="00141DA2"/>
    <w:rsid w:val="0014241F"/>
    <w:rsid w:val="00143C1F"/>
    <w:rsid w:val="00145834"/>
    <w:rsid w:val="00146205"/>
    <w:rsid w:val="00147799"/>
    <w:rsid w:val="00150ADE"/>
    <w:rsid w:val="0015131E"/>
    <w:rsid w:val="00151475"/>
    <w:rsid w:val="00152A29"/>
    <w:rsid w:val="00154755"/>
    <w:rsid w:val="001551D5"/>
    <w:rsid w:val="0015711B"/>
    <w:rsid w:val="00160E50"/>
    <w:rsid w:val="00165167"/>
    <w:rsid w:val="001666BB"/>
    <w:rsid w:val="00172E50"/>
    <w:rsid w:val="0017478C"/>
    <w:rsid w:val="00176E9D"/>
    <w:rsid w:val="001808E2"/>
    <w:rsid w:val="00182AD3"/>
    <w:rsid w:val="00182E07"/>
    <w:rsid w:val="00183139"/>
    <w:rsid w:val="00183E2D"/>
    <w:rsid w:val="001874C5"/>
    <w:rsid w:val="001907BC"/>
    <w:rsid w:val="0019431D"/>
    <w:rsid w:val="00195416"/>
    <w:rsid w:val="0019552E"/>
    <w:rsid w:val="00196B25"/>
    <w:rsid w:val="001A1176"/>
    <w:rsid w:val="001A293F"/>
    <w:rsid w:val="001A488A"/>
    <w:rsid w:val="001A5B21"/>
    <w:rsid w:val="001A66BB"/>
    <w:rsid w:val="001A6CB7"/>
    <w:rsid w:val="001A6F39"/>
    <w:rsid w:val="001A7D5C"/>
    <w:rsid w:val="001B05DD"/>
    <w:rsid w:val="001B0B4C"/>
    <w:rsid w:val="001B2B43"/>
    <w:rsid w:val="001B2E68"/>
    <w:rsid w:val="001B377D"/>
    <w:rsid w:val="001B421C"/>
    <w:rsid w:val="001B6493"/>
    <w:rsid w:val="001B68E6"/>
    <w:rsid w:val="001C0019"/>
    <w:rsid w:val="001C0C1F"/>
    <w:rsid w:val="001C12A8"/>
    <w:rsid w:val="001C1314"/>
    <w:rsid w:val="001C2DDF"/>
    <w:rsid w:val="001C4FAE"/>
    <w:rsid w:val="001D2E3E"/>
    <w:rsid w:val="001D552E"/>
    <w:rsid w:val="001D55BC"/>
    <w:rsid w:val="001D5E30"/>
    <w:rsid w:val="001E27C4"/>
    <w:rsid w:val="001E3539"/>
    <w:rsid w:val="001F0926"/>
    <w:rsid w:val="001F0A0E"/>
    <w:rsid w:val="001F1209"/>
    <w:rsid w:val="001F415D"/>
    <w:rsid w:val="001F76D5"/>
    <w:rsid w:val="001F7F48"/>
    <w:rsid w:val="00200BD2"/>
    <w:rsid w:val="00211CE7"/>
    <w:rsid w:val="00211D43"/>
    <w:rsid w:val="00212A80"/>
    <w:rsid w:val="00212E9F"/>
    <w:rsid w:val="002171AD"/>
    <w:rsid w:val="0022020C"/>
    <w:rsid w:val="00220B64"/>
    <w:rsid w:val="00220B88"/>
    <w:rsid w:val="00221255"/>
    <w:rsid w:val="002212E4"/>
    <w:rsid w:val="0022225C"/>
    <w:rsid w:val="00223A02"/>
    <w:rsid w:val="00224872"/>
    <w:rsid w:val="00224AF3"/>
    <w:rsid w:val="002310EA"/>
    <w:rsid w:val="002333B7"/>
    <w:rsid w:val="002334BF"/>
    <w:rsid w:val="00237691"/>
    <w:rsid w:val="002400B4"/>
    <w:rsid w:val="00240B97"/>
    <w:rsid w:val="0024201D"/>
    <w:rsid w:val="00242567"/>
    <w:rsid w:val="00243BAD"/>
    <w:rsid w:val="0024615D"/>
    <w:rsid w:val="00253AA1"/>
    <w:rsid w:val="002559A6"/>
    <w:rsid w:val="00255C71"/>
    <w:rsid w:val="0026382B"/>
    <w:rsid w:val="00274593"/>
    <w:rsid w:val="00274EA9"/>
    <w:rsid w:val="0027516D"/>
    <w:rsid w:val="002756FA"/>
    <w:rsid w:val="00284774"/>
    <w:rsid w:val="00287508"/>
    <w:rsid w:val="00291857"/>
    <w:rsid w:val="00293473"/>
    <w:rsid w:val="002968DC"/>
    <w:rsid w:val="002A3817"/>
    <w:rsid w:val="002A3CAF"/>
    <w:rsid w:val="002A4C7D"/>
    <w:rsid w:val="002A5066"/>
    <w:rsid w:val="002A7BED"/>
    <w:rsid w:val="002B0FE6"/>
    <w:rsid w:val="002B2AFE"/>
    <w:rsid w:val="002B62E8"/>
    <w:rsid w:val="002B6A17"/>
    <w:rsid w:val="002B740F"/>
    <w:rsid w:val="002C15DC"/>
    <w:rsid w:val="002C2821"/>
    <w:rsid w:val="002C5B69"/>
    <w:rsid w:val="002C5F65"/>
    <w:rsid w:val="002C6378"/>
    <w:rsid w:val="002C7649"/>
    <w:rsid w:val="002C798D"/>
    <w:rsid w:val="002D03E2"/>
    <w:rsid w:val="002D73A4"/>
    <w:rsid w:val="002D7871"/>
    <w:rsid w:val="002E13F9"/>
    <w:rsid w:val="002E47E8"/>
    <w:rsid w:val="002F1A54"/>
    <w:rsid w:val="002F20B7"/>
    <w:rsid w:val="002F57BC"/>
    <w:rsid w:val="002F68F2"/>
    <w:rsid w:val="002F6C8D"/>
    <w:rsid w:val="003041C7"/>
    <w:rsid w:val="0030516C"/>
    <w:rsid w:val="003111B9"/>
    <w:rsid w:val="003156A2"/>
    <w:rsid w:val="0032030B"/>
    <w:rsid w:val="003218E6"/>
    <w:rsid w:val="00322D41"/>
    <w:rsid w:val="00323064"/>
    <w:rsid w:val="0032449C"/>
    <w:rsid w:val="0033209E"/>
    <w:rsid w:val="00332CCA"/>
    <w:rsid w:val="003348E5"/>
    <w:rsid w:val="00341690"/>
    <w:rsid w:val="00343367"/>
    <w:rsid w:val="00347842"/>
    <w:rsid w:val="003478BD"/>
    <w:rsid w:val="00350159"/>
    <w:rsid w:val="003502D3"/>
    <w:rsid w:val="00350A03"/>
    <w:rsid w:val="00353AE9"/>
    <w:rsid w:val="00354D44"/>
    <w:rsid w:val="0035502D"/>
    <w:rsid w:val="003623CC"/>
    <w:rsid w:val="00363490"/>
    <w:rsid w:val="00366EBC"/>
    <w:rsid w:val="00367BC7"/>
    <w:rsid w:val="00371BE1"/>
    <w:rsid w:val="0037266C"/>
    <w:rsid w:val="003763EB"/>
    <w:rsid w:val="003770C4"/>
    <w:rsid w:val="00380BA6"/>
    <w:rsid w:val="00384C99"/>
    <w:rsid w:val="003852AF"/>
    <w:rsid w:val="00386EC5"/>
    <w:rsid w:val="003871A1"/>
    <w:rsid w:val="0038748D"/>
    <w:rsid w:val="00387F5F"/>
    <w:rsid w:val="003906FA"/>
    <w:rsid w:val="00390E28"/>
    <w:rsid w:val="00391A07"/>
    <w:rsid w:val="003953D5"/>
    <w:rsid w:val="003A5FB2"/>
    <w:rsid w:val="003A617D"/>
    <w:rsid w:val="003B07A9"/>
    <w:rsid w:val="003B1BCD"/>
    <w:rsid w:val="003B660F"/>
    <w:rsid w:val="003C637A"/>
    <w:rsid w:val="003C6A71"/>
    <w:rsid w:val="003D3264"/>
    <w:rsid w:val="003D3BF7"/>
    <w:rsid w:val="003D40A2"/>
    <w:rsid w:val="003D40E9"/>
    <w:rsid w:val="003D627C"/>
    <w:rsid w:val="003E0670"/>
    <w:rsid w:val="003E09A2"/>
    <w:rsid w:val="003E4C45"/>
    <w:rsid w:val="003E549E"/>
    <w:rsid w:val="003E6306"/>
    <w:rsid w:val="003E7944"/>
    <w:rsid w:val="003F01FF"/>
    <w:rsid w:val="003F2FFE"/>
    <w:rsid w:val="003F78F1"/>
    <w:rsid w:val="00400E82"/>
    <w:rsid w:val="00402BFF"/>
    <w:rsid w:val="004040D7"/>
    <w:rsid w:val="0040597D"/>
    <w:rsid w:val="004127FC"/>
    <w:rsid w:val="00414352"/>
    <w:rsid w:val="00414381"/>
    <w:rsid w:val="004206C3"/>
    <w:rsid w:val="00421190"/>
    <w:rsid w:val="00421B7A"/>
    <w:rsid w:val="00424011"/>
    <w:rsid w:val="00426A4B"/>
    <w:rsid w:val="004273FC"/>
    <w:rsid w:val="004332ED"/>
    <w:rsid w:val="0043458D"/>
    <w:rsid w:val="00435A2B"/>
    <w:rsid w:val="00437072"/>
    <w:rsid w:val="00437E77"/>
    <w:rsid w:val="004427C2"/>
    <w:rsid w:val="00442962"/>
    <w:rsid w:val="00442DA8"/>
    <w:rsid w:val="00450CE1"/>
    <w:rsid w:val="00451A60"/>
    <w:rsid w:val="004543C1"/>
    <w:rsid w:val="0045697E"/>
    <w:rsid w:val="00456BC4"/>
    <w:rsid w:val="00457A0F"/>
    <w:rsid w:val="004626B3"/>
    <w:rsid w:val="00465645"/>
    <w:rsid w:val="00471B48"/>
    <w:rsid w:val="00473103"/>
    <w:rsid w:val="004734B2"/>
    <w:rsid w:val="00473DEA"/>
    <w:rsid w:val="00473F55"/>
    <w:rsid w:val="00474826"/>
    <w:rsid w:val="00477B80"/>
    <w:rsid w:val="00480A7C"/>
    <w:rsid w:val="00483E1B"/>
    <w:rsid w:val="004845ED"/>
    <w:rsid w:val="00491DE9"/>
    <w:rsid w:val="004951B8"/>
    <w:rsid w:val="0049720A"/>
    <w:rsid w:val="004976A2"/>
    <w:rsid w:val="004A30B2"/>
    <w:rsid w:val="004A42EA"/>
    <w:rsid w:val="004A7050"/>
    <w:rsid w:val="004B199A"/>
    <w:rsid w:val="004B47DC"/>
    <w:rsid w:val="004B64D7"/>
    <w:rsid w:val="004B721E"/>
    <w:rsid w:val="004C2ED4"/>
    <w:rsid w:val="004C43EF"/>
    <w:rsid w:val="004C4EA5"/>
    <w:rsid w:val="004C5E1A"/>
    <w:rsid w:val="004C7872"/>
    <w:rsid w:val="004D10C2"/>
    <w:rsid w:val="004D6731"/>
    <w:rsid w:val="004D6CE4"/>
    <w:rsid w:val="004D70A0"/>
    <w:rsid w:val="004E048F"/>
    <w:rsid w:val="004E2577"/>
    <w:rsid w:val="004E2C83"/>
    <w:rsid w:val="004E33F9"/>
    <w:rsid w:val="004E49C4"/>
    <w:rsid w:val="004E735D"/>
    <w:rsid w:val="004E7CB0"/>
    <w:rsid w:val="004F16BC"/>
    <w:rsid w:val="004F3DE5"/>
    <w:rsid w:val="004F75C0"/>
    <w:rsid w:val="005015E4"/>
    <w:rsid w:val="00502C91"/>
    <w:rsid w:val="00504BD4"/>
    <w:rsid w:val="005063EE"/>
    <w:rsid w:val="00510390"/>
    <w:rsid w:val="00511C4B"/>
    <w:rsid w:val="00514E57"/>
    <w:rsid w:val="005207E4"/>
    <w:rsid w:val="00531711"/>
    <w:rsid w:val="005318F9"/>
    <w:rsid w:val="005322AE"/>
    <w:rsid w:val="00534AE1"/>
    <w:rsid w:val="00535662"/>
    <w:rsid w:val="00536BB0"/>
    <w:rsid w:val="00536D17"/>
    <w:rsid w:val="00540B2E"/>
    <w:rsid w:val="00551C38"/>
    <w:rsid w:val="00554097"/>
    <w:rsid w:val="005631AB"/>
    <w:rsid w:val="0056339F"/>
    <w:rsid w:val="00565B8A"/>
    <w:rsid w:val="00565F72"/>
    <w:rsid w:val="005663AD"/>
    <w:rsid w:val="0057096B"/>
    <w:rsid w:val="00574440"/>
    <w:rsid w:val="00574B98"/>
    <w:rsid w:val="00574DB0"/>
    <w:rsid w:val="00581B4F"/>
    <w:rsid w:val="00582216"/>
    <w:rsid w:val="00582DF1"/>
    <w:rsid w:val="005902A0"/>
    <w:rsid w:val="00591AE0"/>
    <w:rsid w:val="00592AA3"/>
    <w:rsid w:val="00597C25"/>
    <w:rsid w:val="005A63A9"/>
    <w:rsid w:val="005B0FB4"/>
    <w:rsid w:val="005B72F7"/>
    <w:rsid w:val="005C0A4E"/>
    <w:rsid w:val="005C36C4"/>
    <w:rsid w:val="005C5CB6"/>
    <w:rsid w:val="005C5FD5"/>
    <w:rsid w:val="005D0CFB"/>
    <w:rsid w:val="005D1784"/>
    <w:rsid w:val="005D1CB6"/>
    <w:rsid w:val="005D1DC2"/>
    <w:rsid w:val="005D22DB"/>
    <w:rsid w:val="005D29DD"/>
    <w:rsid w:val="005D5310"/>
    <w:rsid w:val="005E08D7"/>
    <w:rsid w:val="005E1287"/>
    <w:rsid w:val="005E2EA8"/>
    <w:rsid w:val="005E5AE0"/>
    <w:rsid w:val="005E6667"/>
    <w:rsid w:val="005E74BB"/>
    <w:rsid w:val="005F0D76"/>
    <w:rsid w:val="005F388B"/>
    <w:rsid w:val="005F5312"/>
    <w:rsid w:val="005F6A8B"/>
    <w:rsid w:val="006003C8"/>
    <w:rsid w:val="0061068C"/>
    <w:rsid w:val="0061223F"/>
    <w:rsid w:val="0061258A"/>
    <w:rsid w:val="00613C29"/>
    <w:rsid w:val="0061470F"/>
    <w:rsid w:val="0061490D"/>
    <w:rsid w:val="0061565F"/>
    <w:rsid w:val="00623392"/>
    <w:rsid w:val="00625CE6"/>
    <w:rsid w:val="0063058B"/>
    <w:rsid w:val="0063081B"/>
    <w:rsid w:val="00633548"/>
    <w:rsid w:val="006341B6"/>
    <w:rsid w:val="006377AD"/>
    <w:rsid w:val="00646082"/>
    <w:rsid w:val="00646F9C"/>
    <w:rsid w:val="006618F7"/>
    <w:rsid w:val="00662D5D"/>
    <w:rsid w:val="0066429A"/>
    <w:rsid w:val="00666D8F"/>
    <w:rsid w:val="0067051D"/>
    <w:rsid w:val="0067164E"/>
    <w:rsid w:val="00671D31"/>
    <w:rsid w:val="0068555C"/>
    <w:rsid w:val="0068752F"/>
    <w:rsid w:val="006929CD"/>
    <w:rsid w:val="00692B12"/>
    <w:rsid w:val="0069321B"/>
    <w:rsid w:val="0069500B"/>
    <w:rsid w:val="00697CA8"/>
    <w:rsid w:val="006A05D6"/>
    <w:rsid w:val="006A7592"/>
    <w:rsid w:val="006B063E"/>
    <w:rsid w:val="006B10A4"/>
    <w:rsid w:val="006B5956"/>
    <w:rsid w:val="006B65DD"/>
    <w:rsid w:val="006B665D"/>
    <w:rsid w:val="006B7DBA"/>
    <w:rsid w:val="006C1024"/>
    <w:rsid w:val="006C123C"/>
    <w:rsid w:val="006C240A"/>
    <w:rsid w:val="006C29D7"/>
    <w:rsid w:val="006C2BA3"/>
    <w:rsid w:val="006C53FD"/>
    <w:rsid w:val="006C583E"/>
    <w:rsid w:val="006C649C"/>
    <w:rsid w:val="006C6E1A"/>
    <w:rsid w:val="006C7E7D"/>
    <w:rsid w:val="006D1C12"/>
    <w:rsid w:val="006D3825"/>
    <w:rsid w:val="006D5F64"/>
    <w:rsid w:val="006E1594"/>
    <w:rsid w:val="006E1D76"/>
    <w:rsid w:val="006E2BB5"/>
    <w:rsid w:val="006E3CBF"/>
    <w:rsid w:val="006E40ED"/>
    <w:rsid w:val="006E7502"/>
    <w:rsid w:val="006F1361"/>
    <w:rsid w:val="006F2D79"/>
    <w:rsid w:val="006F33C2"/>
    <w:rsid w:val="00700EC1"/>
    <w:rsid w:val="007030EE"/>
    <w:rsid w:val="00706A64"/>
    <w:rsid w:val="007075F0"/>
    <w:rsid w:val="00710D75"/>
    <w:rsid w:val="00710EDC"/>
    <w:rsid w:val="00711F94"/>
    <w:rsid w:val="00712EBC"/>
    <w:rsid w:val="00715FEA"/>
    <w:rsid w:val="00722153"/>
    <w:rsid w:val="00724504"/>
    <w:rsid w:val="0072599A"/>
    <w:rsid w:val="00730471"/>
    <w:rsid w:val="00731F12"/>
    <w:rsid w:val="00737310"/>
    <w:rsid w:val="007377F6"/>
    <w:rsid w:val="00737F53"/>
    <w:rsid w:val="007408A0"/>
    <w:rsid w:val="00750B0F"/>
    <w:rsid w:val="007514F1"/>
    <w:rsid w:val="00753427"/>
    <w:rsid w:val="00756932"/>
    <w:rsid w:val="0076233C"/>
    <w:rsid w:val="007656DE"/>
    <w:rsid w:val="00765A70"/>
    <w:rsid w:val="00770155"/>
    <w:rsid w:val="007748B8"/>
    <w:rsid w:val="00775EFF"/>
    <w:rsid w:val="007760CD"/>
    <w:rsid w:val="00786523"/>
    <w:rsid w:val="00793E19"/>
    <w:rsid w:val="007946B7"/>
    <w:rsid w:val="00794E8F"/>
    <w:rsid w:val="007962E1"/>
    <w:rsid w:val="00796B75"/>
    <w:rsid w:val="00796E94"/>
    <w:rsid w:val="00797B1B"/>
    <w:rsid w:val="007A0B74"/>
    <w:rsid w:val="007A292F"/>
    <w:rsid w:val="007A3E49"/>
    <w:rsid w:val="007A64E7"/>
    <w:rsid w:val="007A79C1"/>
    <w:rsid w:val="007B1DB4"/>
    <w:rsid w:val="007B1ED6"/>
    <w:rsid w:val="007B31CA"/>
    <w:rsid w:val="007B3640"/>
    <w:rsid w:val="007B4303"/>
    <w:rsid w:val="007B434C"/>
    <w:rsid w:val="007B595B"/>
    <w:rsid w:val="007B61CD"/>
    <w:rsid w:val="007C1940"/>
    <w:rsid w:val="007C1FAA"/>
    <w:rsid w:val="007C2A56"/>
    <w:rsid w:val="007C6EA5"/>
    <w:rsid w:val="007C7729"/>
    <w:rsid w:val="007C7971"/>
    <w:rsid w:val="007C7A12"/>
    <w:rsid w:val="007C7BFA"/>
    <w:rsid w:val="007D420A"/>
    <w:rsid w:val="007D50BF"/>
    <w:rsid w:val="007E0A84"/>
    <w:rsid w:val="007E0DF3"/>
    <w:rsid w:val="007E1454"/>
    <w:rsid w:val="007E2A73"/>
    <w:rsid w:val="007E2F0A"/>
    <w:rsid w:val="007E3042"/>
    <w:rsid w:val="007E3F57"/>
    <w:rsid w:val="007E794B"/>
    <w:rsid w:val="007F0EC4"/>
    <w:rsid w:val="007F1175"/>
    <w:rsid w:val="007F1B52"/>
    <w:rsid w:val="007F2937"/>
    <w:rsid w:val="007F62D9"/>
    <w:rsid w:val="007F7E09"/>
    <w:rsid w:val="00801AE0"/>
    <w:rsid w:val="00802C65"/>
    <w:rsid w:val="00803667"/>
    <w:rsid w:val="00803830"/>
    <w:rsid w:val="008044FE"/>
    <w:rsid w:val="00810A08"/>
    <w:rsid w:val="00813D25"/>
    <w:rsid w:val="00816503"/>
    <w:rsid w:val="00816D35"/>
    <w:rsid w:val="00821001"/>
    <w:rsid w:val="00822E69"/>
    <w:rsid w:val="00823E58"/>
    <w:rsid w:val="00825915"/>
    <w:rsid w:val="00831468"/>
    <w:rsid w:val="00836FCD"/>
    <w:rsid w:val="008378D3"/>
    <w:rsid w:val="00845878"/>
    <w:rsid w:val="0084645A"/>
    <w:rsid w:val="00846D9F"/>
    <w:rsid w:val="0085267A"/>
    <w:rsid w:val="00853BFB"/>
    <w:rsid w:val="00854DA2"/>
    <w:rsid w:val="00855C46"/>
    <w:rsid w:val="008561BA"/>
    <w:rsid w:val="0086477F"/>
    <w:rsid w:val="00865ED3"/>
    <w:rsid w:val="00871814"/>
    <w:rsid w:val="00871D14"/>
    <w:rsid w:val="00872AA6"/>
    <w:rsid w:val="00877C6C"/>
    <w:rsid w:val="00882C32"/>
    <w:rsid w:val="0088500A"/>
    <w:rsid w:val="00887068"/>
    <w:rsid w:val="0089066D"/>
    <w:rsid w:val="00890EA3"/>
    <w:rsid w:val="00894AA8"/>
    <w:rsid w:val="00895D01"/>
    <w:rsid w:val="0089775B"/>
    <w:rsid w:val="008A1ACB"/>
    <w:rsid w:val="008A2CBC"/>
    <w:rsid w:val="008A695B"/>
    <w:rsid w:val="008B23A3"/>
    <w:rsid w:val="008B4BFA"/>
    <w:rsid w:val="008B5D90"/>
    <w:rsid w:val="008C261F"/>
    <w:rsid w:val="008C3578"/>
    <w:rsid w:val="008C5B9F"/>
    <w:rsid w:val="008D226B"/>
    <w:rsid w:val="008D4D2C"/>
    <w:rsid w:val="008D5897"/>
    <w:rsid w:val="008D6C13"/>
    <w:rsid w:val="008E040E"/>
    <w:rsid w:val="008E46C6"/>
    <w:rsid w:val="008E4E93"/>
    <w:rsid w:val="008E5E99"/>
    <w:rsid w:val="008E6267"/>
    <w:rsid w:val="008E7A99"/>
    <w:rsid w:val="008F1BFF"/>
    <w:rsid w:val="008F6398"/>
    <w:rsid w:val="008F6DC2"/>
    <w:rsid w:val="0090141B"/>
    <w:rsid w:val="009027B6"/>
    <w:rsid w:val="009032A1"/>
    <w:rsid w:val="009116A5"/>
    <w:rsid w:val="00915023"/>
    <w:rsid w:val="00915AC2"/>
    <w:rsid w:val="00916173"/>
    <w:rsid w:val="00916FEB"/>
    <w:rsid w:val="009171D9"/>
    <w:rsid w:val="009215AC"/>
    <w:rsid w:val="00925115"/>
    <w:rsid w:val="00940F6B"/>
    <w:rsid w:val="0094201E"/>
    <w:rsid w:val="009459FF"/>
    <w:rsid w:val="009463C0"/>
    <w:rsid w:val="009465CD"/>
    <w:rsid w:val="00946E47"/>
    <w:rsid w:val="0095467F"/>
    <w:rsid w:val="0096377F"/>
    <w:rsid w:val="0096515D"/>
    <w:rsid w:val="009732D2"/>
    <w:rsid w:val="009741A4"/>
    <w:rsid w:val="00976948"/>
    <w:rsid w:val="0098255B"/>
    <w:rsid w:val="00982E2D"/>
    <w:rsid w:val="00983613"/>
    <w:rsid w:val="00983E2A"/>
    <w:rsid w:val="009907F6"/>
    <w:rsid w:val="00992A44"/>
    <w:rsid w:val="00992F13"/>
    <w:rsid w:val="00994792"/>
    <w:rsid w:val="00995C1E"/>
    <w:rsid w:val="00995F75"/>
    <w:rsid w:val="00997782"/>
    <w:rsid w:val="009A06E1"/>
    <w:rsid w:val="009A0B87"/>
    <w:rsid w:val="009A104B"/>
    <w:rsid w:val="009A3754"/>
    <w:rsid w:val="009A4516"/>
    <w:rsid w:val="009B0F47"/>
    <w:rsid w:val="009B28B5"/>
    <w:rsid w:val="009B3544"/>
    <w:rsid w:val="009B7328"/>
    <w:rsid w:val="009B7D43"/>
    <w:rsid w:val="009B7E73"/>
    <w:rsid w:val="009C04B3"/>
    <w:rsid w:val="009C214E"/>
    <w:rsid w:val="009C4F8B"/>
    <w:rsid w:val="009C5588"/>
    <w:rsid w:val="009C6556"/>
    <w:rsid w:val="009C6DAA"/>
    <w:rsid w:val="009D077C"/>
    <w:rsid w:val="009D0FA9"/>
    <w:rsid w:val="009D2D54"/>
    <w:rsid w:val="009D3811"/>
    <w:rsid w:val="009D7CF5"/>
    <w:rsid w:val="009E0870"/>
    <w:rsid w:val="009E0F83"/>
    <w:rsid w:val="009E31BA"/>
    <w:rsid w:val="009E34A8"/>
    <w:rsid w:val="009E5750"/>
    <w:rsid w:val="009E639F"/>
    <w:rsid w:val="009E6BDC"/>
    <w:rsid w:val="009F1CC3"/>
    <w:rsid w:val="009F2184"/>
    <w:rsid w:val="009F4667"/>
    <w:rsid w:val="009F7DE0"/>
    <w:rsid w:val="00A02129"/>
    <w:rsid w:val="00A03592"/>
    <w:rsid w:val="00A03623"/>
    <w:rsid w:val="00A079A9"/>
    <w:rsid w:val="00A10A79"/>
    <w:rsid w:val="00A138B7"/>
    <w:rsid w:val="00A17F84"/>
    <w:rsid w:val="00A2333C"/>
    <w:rsid w:val="00A259C9"/>
    <w:rsid w:val="00A279F0"/>
    <w:rsid w:val="00A31182"/>
    <w:rsid w:val="00A34461"/>
    <w:rsid w:val="00A3509C"/>
    <w:rsid w:val="00A42527"/>
    <w:rsid w:val="00A43045"/>
    <w:rsid w:val="00A4596B"/>
    <w:rsid w:val="00A4761E"/>
    <w:rsid w:val="00A500D8"/>
    <w:rsid w:val="00A50CDC"/>
    <w:rsid w:val="00A51850"/>
    <w:rsid w:val="00A535A2"/>
    <w:rsid w:val="00A538E3"/>
    <w:rsid w:val="00A55B60"/>
    <w:rsid w:val="00A5624B"/>
    <w:rsid w:val="00A57481"/>
    <w:rsid w:val="00A6218F"/>
    <w:rsid w:val="00A65190"/>
    <w:rsid w:val="00A72B5B"/>
    <w:rsid w:val="00A73420"/>
    <w:rsid w:val="00A7582B"/>
    <w:rsid w:val="00A81D11"/>
    <w:rsid w:val="00A84249"/>
    <w:rsid w:val="00A858E0"/>
    <w:rsid w:val="00A865A0"/>
    <w:rsid w:val="00A874CA"/>
    <w:rsid w:val="00A907F9"/>
    <w:rsid w:val="00A933E9"/>
    <w:rsid w:val="00A94D31"/>
    <w:rsid w:val="00A97756"/>
    <w:rsid w:val="00A97F08"/>
    <w:rsid w:val="00AA3FD0"/>
    <w:rsid w:val="00AA4A3E"/>
    <w:rsid w:val="00AA501A"/>
    <w:rsid w:val="00AA579B"/>
    <w:rsid w:val="00AB41A2"/>
    <w:rsid w:val="00AB5A9F"/>
    <w:rsid w:val="00AC0561"/>
    <w:rsid w:val="00AC2BF5"/>
    <w:rsid w:val="00AC54DA"/>
    <w:rsid w:val="00AC64E8"/>
    <w:rsid w:val="00AD0B98"/>
    <w:rsid w:val="00AD250A"/>
    <w:rsid w:val="00AD28F8"/>
    <w:rsid w:val="00AD30B0"/>
    <w:rsid w:val="00AD749D"/>
    <w:rsid w:val="00AE5CE0"/>
    <w:rsid w:val="00AE6868"/>
    <w:rsid w:val="00AF1F94"/>
    <w:rsid w:val="00AF3C34"/>
    <w:rsid w:val="00AF7E6C"/>
    <w:rsid w:val="00AF7F50"/>
    <w:rsid w:val="00B034BC"/>
    <w:rsid w:val="00B0714E"/>
    <w:rsid w:val="00B12448"/>
    <w:rsid w:val="00B12930"/>
    <w:rsid w:val="00B1500D"/>
    <w:rsid w:val="00B169F9"/>
    <w:rsid w:val="00B22640"/>
    <w:rsid w:val="00B22C33"/>
    <w:rsid w:val="00B24DCA"/>
    <w:rsid w:val="00B2572C"/>
    <w:rsid w:val="00B26ECA"/>
    <w:rsid w:val="00B304B6"/>
    <w:rsid w:val="00B30834"/>
    <w:rsid w:val="00B320F5"/>
    <w:rsid w:val="00B32B79"/>
    <w:rsid w:val="00B3522B"/>
    <w:rsid w:val="00B36CEC"/>
    <w:rsid w:val="00B37280"/>
    <w:rsid w:val="00B37420"/>
    <w:rsid w:val="00B4061F"/>
    <w:rsid w:val="00B5332D"/>
    <w:rsid w:val="00B55402"/>
    <w:rsid w:val="00B564F0"/>
    <w:rsid w:val="00B60447"/>
    <w:rsid w:val="00B61744"/>
    <w:rsid w:val="00B63E92"/>
    <w:rsid w:val="00B64BC1"/>
    <w:rsid w:val="00B6500B"/>
    <w:rsid w:val="00B67A32"/>
    <w:rsid w:val="00B71524"/>
    <w:rsid w:val="00B73F36"/>
    <w:rsid w:val="00B74202"/>
    <w:rsid w:val="00B745AC"/>
    <w:rsid w:val="00B76701"/>
    <w:rsid w:val="00B80BE1"/>
    <w:rsid w:val="00B8131F"/>
    <w:rsid w:val="00B81F0D"/>
    <w:rsid w:val="00B82C40"/>
    <w:rsid w:val="00B86C8B"/>
    <w:rsid w:val="00B90011"/>
    <w:rsid w:val="00B925EF"/>
    <w:rsid w:val="00B9304A"/>
    <w:rsid w:val="00B93350"/>
    <w:rsid w:val="00B94F9F"/>
    <w:rsid w:val="00B96D61"/>
    <w:rsid w:val="00B9717B"/>
    <w:rsid w:val="00BA36B0"/>
    <w:rsid w:val="00BA6250"/>
    <w:rsid w:val="00BA6576"/>
    <w:rsid w:val="00BA6706"/>
    <w:rsid w:val="00BA7074"/>
    <w:rsid w:val="00BB0734"/>
    <w:rsid w:val="00BB4BE8"/>
    <w:rsid w:val="00BB4EC8"/>
    <w:rsid w:val="00BC01C4"/>
    <w:rsid w:val="00BC24A5"/>
    <w:rsid w:val="00BC27CA"/>
    <w:rsid w:val="00BC6961"/>
    <w:rsid w:val="00BC6C2B"/>
    <w:rsid w:val="00BC7FBB"/>
    <w:rsid w:val="00BD0869"/>
    <w:rsid w:val="00BD15A3"/>
    <w:rsid w:val="00BD3173"/>
    <w:rsid w:val="00BD3D84"/>
    <w:rsid w:val="00BD4718"/>
    <w:rsid w:val="00BD6A72"/>
    <w:rsid w:val="00BE12C1"/>
    <w:rsid w:val="00BE26EB"/>
    <w:rsid w:val="00BE4C6E"/>
    <w:rsid w:val="00BE58B7"/>
    <w:rsid w:val="00BE58D6"/>
    <w:rsid w:val="00BF0B5E"/>
    <w:rsid w:val="00BF1B86"/>
    <w:rsid w:val="00BF333F"/>
    <w:rsid w:val="00BF3768"/>
    <w:rsid w:val="00BF74A9"/>
    <w:rsid w:val="00C01CFD"/>
    <w:rsid w:val="00C02A52"/>
    <w:rsid w:val="00C02CEB"/>
    <w:rsid w:val="00C03C2B"/>
    <w:rsid w:val="00C0446E"/>
    <w:rsid w:val="00C0517F"/>
    <w:rsid w:val="00C07D54"/>
    <w:rsid w:val="00C166B3"/>
    <w:rsid w:val="00C178D4"/>
    <w:rsid w:val="00C20FA2"/>
    <w:rsid w:val="00C21A2C"/>
    <w:rsid w:val="00C22BE7"/>
    <w:rsid w:val="00C26AE3"/>
    <w:rsid w:val="00C26BC5"/>
    <w:rsid w:val="00C31401"/>
    <w:rsid w:val="00C421F0"/>
    <w:rsid w:val="00C42CC7"/>
    <w:rsid w:val="00C43756"/>
    <w:rsid w:val="00C44D79"/>
    <w:rsid w:val="00C45BBB"/>
    <w:rsid w:val="00C464C0"/>
    <w:rsid w:val="00C4758B"/>
    <w:rsid w:val="00C508A9"/>
    <w:rsid w:val="00C50F0A"/>
    <w:rsid w:val="00C51EFF"/>
    <w:rsid w:val="00C5499E"/>
    <w:rsid w:val="00C567E3"/>
    <w:rsid w:val="00C56B88"/>
    <w:rsid w:val="00C6307F"/>
    <w:rsid w:val="00C64DB0"/>
    <w:rsid w:val="00C657A3"/>
    <w:rsid w:val="00C82964"/>
    <w:rsid w:val="00C82ADA"/>
    <w:rsid w:val="00C84558"/>
    <w:rsid w:val="00C852D1"/>
    <w:rsid w:val="00C8631C"/>
    <w:rsid w:val="00C871B9"/>
    <w:rsid w:val="00C90EF5"/>
    <w:rsid w:val="00C91E3A"/>
    <w:rsid w:val="00C92B62"/>
    <w:rsid w:val="00C9365D"/>
    <w:rsid w:val="00C9645B"/>
    <w:rsid w:val="00CA1890"/>
    <w:rsid w:val="00CA25DE"/>
    <w:rsid w:val="00CA4056"/>
    <w:rsid w:val="00CA45C9"/>
    <w:rsid w:val="00CA5794"/>
    <w:rsid w:val="00CA5E44"/>
    <w:rsid w:val="00CB1B51"/>
    <w:rsid w:val="00CB5653"/>
    <w:rsid w:val="00CB6312"/>
    <w:rsid w:val="00CC2B0D"/>
    <w:rsid w:val="00CC2FE0"/>
    <w:rsid w:val="00CC4D4C"/>
    <w:rsid w:val="00CC53E4"/>
    <w:rsid w:val="00CC68CF"/>
    <w:rsid w:val="00CC7FC9"/>
    <w:rsid w:val="00CD056B"/>
    <w:rsid w:val="00CD1705"/>
    <w:rsid w:val="00CD6658"/>
    <w:rsid w:val="00CD779B"/>
    <w:rsid w:val="00CE2480"/>
    <w:rsid w:val="00CE32AC"/>
    <w:rsid w:val="00CE4A34"/>
    <w:rsid w:val="00CE5FE6"/>
    <w:rsid w:val="00CF03C8"/>
    <w:rsid w:val="00CF07C4"/>
    <w:rsid w:val="00CF22B7"/>
    <w:rsid w:val="00CF2F75"/>
    <w:rsid w:val="00CF38EA"/>
    <w:rsid w:val="00CF3991"/>
    <w:rsid w:val="00CF4AD8"/>
    <w:rsid w:val="00CF4D03"/>
    <w:rsid w:val="00CF71F5"/>
    <w:rsid w:val="00D00B78"/>
    <w:rsid w:val="00D0134D"/>
    <w:rsid w:val="00D04092"/>
    <w:rsid w:val="00D106F9"/>
    <w:rsid w:val="00D116D0"/>
    <w:rsid w:val="00D22BFF"/>
    <w:rsid w:val="00D23DF2"/>
    <w:rsid w:val="00D24611"/>
    <w:rsid w:val="00D2546A"/>
    <w:rsid w:val="00D25E75"/>
    <w:rsid w:val="00D32206"/>
    <w:rsid w:val="00D32951"/>
    <w:rsid w:val="00D35521"/>
    <w:rsid w:val="00D35A9D"/>
    <w:rsid w:val="00D404B9"/>
    <w:rsid w:val="00D418A6"/>
    <w:rsid w:val="00D43887"/>
    <w:rsid w:val="00D439DB"/>
    <w:rsid w:val="00D450A5"/>
    <w:rsid w:val="00D50151"/>
    <w:rsid w:val="00D5083E"/>
    <w:rsid w:val="00D52601"/>
    <w:rsid w:val="00D529CC"/>
    <w:rsid w:val="00D556E2"/>
    <w:rsid w:val="00D55DB6"/>
    <w:rsid w:val="00D57043"/>
    <w:rsid w:val="00D57E66"/>
    <w:rsid w:val="00D6170B"/>
    <w:rsid w:val="00D62799"/>
    <w:rsid w:val="00D638E6"/>
    <w:rsid w:val="00D64DA0"/>
    <w:rsid w:val="00D65319"/>
    <w:rsid w:val="00D71041"/>
    <w:rsid w:val="00D73F80"/>
    <w:rsid w:val="00D74438"/>
    <w:rsid w:val="00D747FE"/>
    <w:rsid w:val="00D77CEE"/>
    <w:rsid w:val="00D82D54"/>
    <w:rsid w:val="00D90CD8"/>
    <w:rsid w:val="00D9285A"/>
    <w:rsid w:val="00DA0F9A"/>
    <w:rsid w:val="00DA2CC3"/>
    <w:rsid w:val="00DA34DC"/>
    <w:rsid w:val="00DA386D"/>
    <w:rsid w:val="00DA5A7F"/>
    <w:rsid w:val="00DA740D"/>
    <w:rsid w:val="00DB193C"/>
    <w:rsid w:val="00DB1B7E"/>
    <w:rsid w:val="00DB4F70"/>
    <w:rsid w:val="00DB5006"/>
    <w:rsid w:val="00DB5443"/>
    <w:rsid w:val="00DC1518"/>
    <w:rsid w:val="00DC2A4B"/>
    <w:rsid w:val="00DC38C3"/>
    <w:rsid w:val="00DC4CEF"/>
    <w:rsid w:val="00DC501C"/>
    <w:rsid w:val="00DC6093"/>
    <w:rsid w:val="00DD0F4F"/>
    <w:rsid w:val="00DD2C90"/>
    <w:rsid w:val="00DD40C3"/>
    <w:rsid w:val="00DD7419"/>
    <w:rsid w:val="00DD771D"/>
    <w:rsid w:val="00DD7A40"/>
    <w:rsid w:val="00DE5FE9"/>
    <w:rsid w:val="00DE672A"/>
    <w:rsid w:val="00DF1D80"/>
    <w:rsid w:val="00DF231B"/>
    <w:rsid w:val="00DF56A8"/>
    <w:rsid w:val="00E03281"/>
    <w:rsid w:val="00E04650"/>
    <w:rsid w:val="00E146B0"/>
    <w:rsid w:val="00E1506E"/>
    <w:rsid w:val="00E16DF4"/>
    <w:rsid w:val="00E17146"/>
    <w:rsid w:val="00E20C1F"/>
    <w:rsid w:val="00E2140D"/>
    <w:rsid w:val="00E22F62"/>
    <w:rsid w:val="00E26507"/>
    <w:rsid w:val="00E27D8F"/>
    <w:rsid w:val="00E334A2"/>
    <w:rsid w:val="00E34650"/>
    <w:rsid w:val="00E35C1D"/>
    <w:rsid w:val="00E35C6D"/>
    <w:rsid w:val="00E3732A"/>
    <w:rsid w:val="00E40D26"/>
    <w:rsid w:val="00E420D1"/>
    <w:rsid w:val="00E4418E"/>
    <w:rsid w:val="00E44BCA"/>
    <w:rsid w:val="00E478F7"/>
    <w:rsid w:val="00E5338C"/>
    <w:rsid w:val="00E56419"/>
    <w:rsid w:val="00E640FC"/>
    <w:rsid w:val="00E653C6"/>
    <w:rsid w:val="00E6543A"/>
    <w:rsid w:val="00E65D2C"/>
    <w:rsid w:val="00E6671D"/>
    <w:rsid w:val="00E70231"/>
    <w:rsid w:val="00E70415"/>
    <w:rsid w:val="00E730B1"/>
    <w:rsid w:val="00E73D5B"/>
    <w:rsid w:val="00E743A2"/>
    <w:rsid w:val="00E8299B"/>
    <w:rsid w:val="00E85FC5"/>
    <w:rsid w:val="00E92388"/>
    <w:rsid w:val="00E942CA"/>
    <w:rsid w:val="00E96926"/>
    <w:rsid w:val="00EA0D1B"/>
    <w:rsid w:val="00EB03DB"/>
    <w:rsid w:val="00EB2C93"/>
    <w:rsid w:val="00EB3B8D"/>
    <w:rsid w:val="00EB4CCB"/>
    <w:rsid w:val="00EB4E38"/>
    <w:rsid w:val="00EB5BE5"/>
    <w:rsid w:val="00EB5D47"/>
    <w:rsid w:val="00EB6F38"/>
    <w:rsid w:val="00EB7F62"/>
    <w:rsid w:val="00EC0FFB"/>
    <w:rsid w:val="00EC1849"/>
    <w:rsid w:val="00EC6A9E"/>
    <w:rsid w:val="00ED0177"/>
    <w:rsid w:val="00ED1E02"/>
    <w:rsid w:val="00ED3899"/>
    <w:rsid w:val="00ED4FE1"/>
    <w:rsid w:val="00ED7594"/>
    <w:rsid w:val="00EE1D94"/>
    <w:rsid w:val="00EE59DB"/>
    <w:rsid w:val="00EE5AD4"/>
    <w:rsid w:val="00EE5B78"/>
    <w:rsid w:val="00EF2B4A"/>
    <w:rsid w:val="00EF60FB"/>
    <w:rsid w:val="00EF664E"/>
    <w:rsid w:val="00EF6C8C"/>
    <w:rsid w:val="00F074F2"/>
    <w:rsid w:val="00F075E4"/>
    <w:rsid w:val="00F07B0A"/>
    <w:rsid w:val="00F129C8"/>
    <w:rsid w:val="00F1685D"/>
    <w:rsid w:val="00F20CF0"/>
    <w:rsid w:val="00F21ACB"/>
    <w:rsid w:val="00F22FC1"/>
    <w:rsid w:val="00F2611F"/>
    <w:rsid w:val="00F2694F"/>
    <w:rsid w:val="00F314A2"/>
    <w:rsid w:val="00F336CD"/>
    <w:rsid w:val="00F344FF"/>
    <w:rsid w:val="00F369BD"/>
    <w:rsid w:val="00F4015A"/>
    <w:rsid w:val="00F41761"/>
    <w:rsid w:val="00F420A7"/>
    <w:rsid w:val="00F42982"/>
    <w:rsid w:val="00F43F03"/>
    <w:rsid w:val="00F463DC"/>
    <w:rsid w:val="00F51223"/>
    <w:rsid w:val="00F51583"/>
    <w:rsid w:val="00F5192C"/>
    <w:rsid w:val="00F51D57"/>
    <w:rsid w:val="00F543C8"/>
    <w:rsid w:val="00F54853"/>
    <w:rsid w:val="00F60BC7"/>
    <w:rsid w:val="00F620B5"/>
    <w:rsid w:val="00F632A8"/>
    <w:rsid w:val="00F6540E"/>
    <w:rsid w:val="00F70177"/>
    <w:rsid w:val="00F70AA2"/>
    <w:rsid w:val="00F71483"/>
    <w:rsid w:val="00F719AF"/>
    <w:rsid w:val="00F72E0D"/>
    <w:rsid w:val="00F73B22"/>
    <w:rsid w:val="00F75401"/>
    <w:rsid w:val="00F771AB"/>
    <w:rsid w:val="00F7748F"/>
    <w:rsid w:val="00F80E85"/>
    <w:rsid w:val="00F81092"/>
    <w:rsid w:val="00F85C4D"/>
    <w:rsid w:val="00F85CDA"/>
    <w:rsid w:val="00F87E2C"/>
    <w:rsid w:val="00F916B9"/>
    <w:rsid w:val="00F95A98"/>
    <w:rsid w:val="00F97426"/>
    <w:rsid w:val="00F97EDE"/>
    <w:rsid w:val="00FA2A59"/>
    <w:rsid w:val="00FA6B4A"/>
    <w:rsid w:val="00FA6E18"/>
    <w:rsid w:val="00FA75E4"/>
    <w:rsid w:val="00FB0474"/>
    <w:rsid w:val="00FB3F9C"/>
    <w:rsid w:val="00FB4210"/>
    <w:rsid w:val="00FB4CF0"/>
    <w:rsid w:val="00FB7583"/>
    <w:rsid w:val="00FB7740"/>
    <w:rsid w:val="00FC0110"/>
    <w:rsid w:val="00FC7046"/>
    <w:rsid w:val="00FC705E"/>
    <w:rsid w:val="00FD08ED"/>
    <w:rsid w:val="00FD1A52"/>
    <w:rsid w:val="00FD1A76"/>
    <w:rsid w:val="00FD2D80"/>
    <w:rsid w:val="00FD4BE1"/>
    <w:rsid w:val="00FD5831"/>
    <w:rsid w:val="00FE1358"/>
    <w:rsid w:val="00FE5A0B"/>
    <w:rsid w:val="00FE6A46"/>
    <w:rsid w:val="00FF05A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C64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41A2"/>
    <w:pPr>
      <w:widowControl w:val="0"/>
      <w:spacing w:after="0" w:line="240" w:lineRule="auto"/>
      <w:jc w:val="both"/>
    </w:pPr>
    <w:rPr>
      <w:rFonts w:ascii="Times New Roman" w:eastAsia="SimSun" w:hAnsi="Times New Roman" w:cs="Times New Roman"/>
      <w:kern w:val="2"/>
      <w:sz w:val="21"/>
      <w:szCs w:val="24"/>
      <w:lang w:eastAsia="zh-CN"/>
    </w:rPr>
  </w:style>
  <w:style w:type="paragraph" w:styleId="Heading2">
    <w:name w:val="heading 2"/>
    <w:basedOn w:val="Normal"/>
    <w:next w:val="Normal"/>
    <w:link w:val="Heading2Char"/>
    <w:uiPriority w:val="9"/>
    <w:semiHidden/>
    <w:unhideWhenUsed/>
    <w:qFormat/>
    <w:rsid w:val="00AA3FD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qFormat/>
    <w:rsid w:val="002212E4"/>
    <w:pPr>
      <w:widowControl/>
      <w:spacing w:before="100" w:beforeAutospacing="1" w:after="100" w:afterAutospacing="1"/>
      <w:jc w:val="left"/>
      <w:outlineLvl w:val="2"/>
    </w:pPr>
    <w:rPr>
      <w:rFonts w:ascii="SimSun" w:hAnsi="SimSun" w:cs="SimSu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12E4"/>
    <w:rPr>
      <w:rFonts w:ascii="Tahoma" w:hAnsi="Tahoma" w:cs="Tahoma"/>
      <w:sz w:val="16"/>
      <w:szCs w:val="16"/>
    </w:rPr>
  </w:style>
  <w:style w:type="character" w:customStyle="1" w:styleId="BalloonTextChar">
    <w:name w:val="Balloon Text Char"/>
    <w:basedOn w:val="DefaultParagraphFont"/>
    <w:link w:val="BalloonText"/>
    <w:uiPriority w:val="99"/>
    <w:semiHidden/>
    <w:rsid w:val="002212E4"/>
    <w:rPr>
      <w:rFonts w:ascii="Tahoma" w:hAnsi="Tahoma" w:cs="Tahoma"/>
      <w:sz w:val="16"/>
      <w:szCs w:val="16"/>
    </w:rPr>
  </w:style>
  <w:style w:type="character" w:customStyle="1" w:styleId="Heading3Char">
    <w:name w:val="Heading 3 Char"/>
    <w:basedOn w:val="DefaultParagraphFont"/>
    <w:link w:val="Heading3"/>
    <w:rsid w:val="002212E4"/>
    <w:rPr>
      <w:rFonts w:ascii="SimSun" w:eastAsia="SimSun" w:hAnsi="SimSun" w:cs="SimSun"/>
      <w:b/>
      <w:bCs/>
      <w:sz w:val="27"/>
      <w:szCs w:val="27"/>
      <w:lang w:eastAsia="zh-CN"/>
    </w:rPr>
  </w:style>
  <w:style w:type="character" w:styleId="Hyperlink">
    <w:name w:val="Hyperlink"/>
    <w:basedOn w:val="DefaultParagraphFont"/>
    <w:rsid w:val="002212E4"/>
    <w:rPr>
      <w:strike w:val="0"/>
      <w:dstrike w:val="0"/>
      <w:color w:val="0068CF"/>
      <w:u w:val="none"/>
    </w:rPr>
  </w:style>
  <w:style w:type="character" w:styleId="Strong">
    <w:name w:val="Strong"/>
    <w:basedOn w:val="DefaultParagraphFont"/>
    <w:uiPriority w:val="22"/>
    <w:qFormat/>
    <w:rsid w:val="002212E4"/>
    <w:rPr>
      <w:b/>
      <w:bCs/>
    </w:rPr>
  </w:style>
  <w:style w:type="paragraph" w:styleId="ListParagraph">
    <w:name w:val="List Paragraph"/>
    <w:basedOn w:val="Normal"/>
    <w:uiPriority w:val="34"/>
    <w:qFormat/>
    <w:rsid w:val="0022225C"/>
    <w:pPr>
      <w:ind w:left="720"/>
      <w:contextualSpacing/>
    </w:pPr>
  </w:style>
  <w:style w:type="paragraph" w:styleId="Header">
    <w:name w:val="header"/>
    <w:basedOn w:val="Normal"/>
    <w:link w:val="HeaderChar"/>
    <w:uiPriority w:val="99"/>
    <w:unhideWhenUsed/>
    <w:rsid w:val="00C64DB0"/>
    <w:pPr>
      <w:tabs>
        <w:tab w:val="center" w:pos="4513"/>
        <w:tab w:val="right" w:pos="9026"/>
      </w:tabs>
    </w:pPr>
  </w:style>
  <w:style w:type="character" w:customStyle="1" w:styleId="HeaderChar">
    <w:name w:val="Header Char"/>
    <w:basedOn w:val="DefaultParagraphFont"/>
    <w:link w:val="Header"/>
    <w:uiPriority w:val="99"/>
    <w:rsid w:val="00C64DB0"/>
    <w:rPr>
      <w:rFonts w:ascii="Times New Roman" w:eastAsia="SimSun" w:hAnsi="Times New Roman" w:cs="Times New Roman"/>
      <w:kern w:val="2"/>
      <w:sz w:val="21"/>
      <w:szCs w:val="24"/>
      <w:lang w:eastAsia="zh-CN"/>
    </w:rPr>
  </w:style>
  <w:style w:type="paragraph" w:styleId="Footer">
    <w:name w:val="footer"/>
    <w:basedOn w:val="Normal"/>
    <w:link w:val="FooterChar"/>
    <w:uiPriority w:val="99"/>
    <w:unhideWhenUsed/>
    <w:rsid w:val="00C64DB0"/>
    <w:pPr>
      <w:tabs>
        <w:tab w:val="center" w:pos="4513"/>
        <w:tab w:val="right" w:pos="9026"/>
      </w:tabs>
    </w:pPr>
  </w:style>
  <w:style w:type="character" w:customStyle="1" w:styleId="FooterChar">
    <w:name w:val="Footer Char"/>
    <w:basedOn w:val="DefaultParagraphFont"/>
    <w:link w:val="Footer"/>
    <w:uiPriority w:val="99"/>
    <w:rsid w:val="00C64DB0"/>
    <w:rPr>
      <w:rFonts w:ascii="Times New Roman" w:eastAsia="SimSun" w:hAnsi="Times New Roman" w:cs="Times New Roman"/>
      <w:kern w:val="2"/>
      <w:sz w:val="21"/>
      <w:szCs w:val="24"/>
      <w:lang w:eastAsia="zh-CN"/>
    </w:rPr>
  </w:style>
  <w:style w:type="character" w:customStyle="1" w:styleId="Heading2Char">
    <w:name w:val="Heading 2 Char"/>
    <w:basedOn w:val="DefaultParagraphFont"/>
    <w:link w:val="Heading2"/>
    <w:uiPriority w:val="9"/>
    <w:semiHidden/>
    <w:rsid w:val="00AA3FD0"/>
    <w:rPr>
      <w:rFonts w:asciiTheme="majorHAnsi" w:eastAsiaTheme="majorEastAsia" w:hAnsiTheme="majorHAnsi" w:cstheme="majorBidi"/>
      <w:color w:val="365F91" w:themeColor="accent1" w:themeShade="BF"/>
      <w:kern w:val="2"/>
      <w:sz w:val="26"/>
      <w:szCs w:val="26"/>
      <w:lang w:eastAsia="zh-CN"/>
    </w:rPr>
  </w:style>
  <w:style w:type="table" w:styleId="TableGrid">
    <w:name w:val="Table Grid"/>
    <w:basedOn w:val="TableNormal"/>
    <w:uiPriority w:val="59"/>
    <w:rsid w:val="0056339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semiHidden/>
    <w:unhideWhenUsed/>
    <w:rsid w:val="00120381"/>
    <w:pPr>
      <w:widowControl/>
      <w:spacing w:before="100" w:beforeAutospacing="1" w:after="100" w:afterAutospacing="1"/>
      <w:jc w:val="left"/>
    </w:pPr>
    <w:rPr>
      <w:rFonts w:eastAsia="Times New Roman"/>
      <w:kern w:val="0"/>
      <w:sz w:val="24"/>
      <w:lang w:val="en-GB" w:eastAsia="en-GB"/>
    </w:rPr>
  </w:style>
  <w:style w:type="character" w:customStyle="1" w:styleId="UnresolvedMention1">
    <w:name w:val="Unresolved Mention1"/>
    <w:basedOn w:val="DefaultParagraphFont"/>
    <w:uiPriority w:val="99"/>
    <w:semiHidden/>
    <w:unhideWhenUsed/>
    <w:rsid w:val="00C91E3A"/>
    <w:rPr>
      <w:color w:val="605E5C"/>
      <w:shd w:val="clear" w:color="auto" w:fill="E1DFDD"/>
    </w:rPr>
  </w:style>
  <w:style w:type="character" w:customStyle="1" w:styleId="UnresolvedMention2">
    <w:name w:val="Unresolved Mention2"/>
    <w:basedOn w:val="DefaultParagraphFont"/>
    <w:uiPriority w:val="99"/>
    <w:semiHidden/>
    <w:unhideWhenUsed/>
    <w:rsid w:val="00CF4D03"/>
    <w:rPr>
      <w:color w:val="605E5C"/>
      <w:shd w:val="clear" w:color="auto" w:fill="E1DFDD"/>
    </w:rPr>
  </w:style>
  <w:style w:type="character" w:customStyle="1" w:styleId="inner">
    <w:name w:val="inner"/>
    <w:basedOn w:val="DefaultParagraphFont"/>
    <w:rsid w:val="00CE2480"/>
  </w:style>
  <w:style w:type="character" w:customStyle="1" w:styleId="UnresolvedMention">
    <w:name w:val="Unresolved Mention"/>
    <w:basedOn w:val="DefaultParagraphFont"/>
    <w:uiPriority w:val="99"/>
    <w:semiHidden/>
    <w:unhideWhenUsed/>
    <w:rsid w:val="001D552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41A2"/>
    <w:pPr>
      <w:widowControl w:val="0"/>
      <w:spacing w:after="0" w:line="240" w:lineRule="auto"/>
      <w:jc w:val="both"/>
    </w:pPr>
    <w:rPr>
      <w:rFonts w:ascii="Times New Roman" w:eastAsia="SimSun" w:hAnsi="Times New Roman" w:cs="Times New Roman"/>
      <w:kern w:val="2"/>
      <w:sz w:val="21"/>
      <w:szCs w:val="24"/>
      <w:lang w:eastAsia="zh-CN"/>
    </w:rPr>
  </w:style>
  <w:style w:type="paragraph" w:styleId="Heading2">
    <w:name w:val="heading 2"/>
    <w:basedOn w:val="Normal"/>
    <w:next w:val="Normal"/>
    <w:link w:val="Heading2Char"/>
    <w:uiPriority w:val="9"/>
    <w:semiHidden/>
    <w:unhideWhenUsed/>
    <w:qFormat/>
    <w:rsid w:val="00AA3FD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qFormat/>
    <w:rsid w:val="002212E4"/>
    <w:pPr>
      <w:widowControl/>
      <w:spacing w:before="100" w:beforeAutospacing="1" w:after="100" w:afterAutospacing="1"/>
      <w:jc w:val="left"/>
      <w:outlineLvl w:val="2"/>
    </w:pPr>
    <w:rPr>
      <w:rFonts w:ascii="SimSun" w:hAnsi="SimSun" w:cs="SimSu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12E4"/>
    <w:rPr>
      <w:rFonts w:ascii="Tahoma" w:hAnsi="Tahoma" w:cs="Tahoma"/>
      <w:sz w:val="16"/>
      <w:szCs w:val="16"/>
    </w:rPr>
  </w:style>
  <w:style w:type="character" w:customStyle="1" w:styleId="BalloonTextChar">
    <w:name w:val="Balloon Text Char"/>
    <w:basedOn w:val="DefaultParagraphFont"/>
    <w:link w:val="BalloonText"/>
    <w:uiPriority w:val="99"/>
    <w:semiHidden/>
    <w:rsid w:val="002212E4"/>
    <w:rPr>
      <w:rFonts w:ascii="Tahoma" w:hAnsi="Tahoma" w:cs="Tahoma"/>
      <w:sz w:val="16"/>
      <w:szCs w:val="16"/>
    </w:rPr>
  </w:style>
  <w:style w:type="character" w:customStyle="1" w:styleId="Heading3Char">
    <w:name w:val="Heading 3 Char"/>
    <w:basedOn w:val="DefaultParagraphFont"/>
    <w:link w:val="Heading3"/>
    <w:rsid w:val="002212E4"/>
    <w:rPr>
      <w:rFonts w:ascii="SimSun" w:eastAsia="SimSun" w:hAnsi="SimSun" w:cs="SimSun"/>
      <w:b/>
      <w:bCs/>
      <w:sz w:val="27"/>
      <w:szCs w:val="27"/>
      <w:lang w:eastAsia="zh-CN"/>
    </w:rPr>
  </w:style>
  <w:style w:type="character" w:styleId="Hyperlink">
    <w:name w:val="Hyperlink"/>
    <w:basedOn w:val="DefaultParagraphFont"/>
    <w:rsid w:val="002212E4"/>
    <w:rPr>
      <w:strike w:val="0"/>
      <w:dstrike w:val="0"/>
      <w:color w:val="0068CF"/>
      <w:u w:val="none"/>
    </w:rPr>
  </w:style>
  <w:style w:type="character" w:styleId="Strong">
    <w:name w:val="Strong"/>
    <w:basedOn w:val="DefaultParagraphFont"/>
    <w:uiPriority w:val="22"/>
    <w:qFormat/>
    <w:rsid w:val="002212E4"/>
    <w:rPr>
      <w:b/>
      <w:bCs/>
    </w:rPr>
  </w:style>
  <w:style w:type="paragraph" w:styleId="ListParagraph">
    <w:name w:val="List Paragraph"/>
    <w:basedOn w:val="Normal"/>
    <w:uiPriority w:val="34"/>
    <w:qFormat/>
    <w:rsid w:val="0022225C"/>
    <w:pPr>
      <w:ind w:left="720"/>
      <w:contextualSpacing/>
    </w:pPr>
  </w:style>
  <w:style w:type="paragraph" w:styleId="Header">
    <w:name w:val="header"/>
    <w:basedOn w:val="Normal"/>
    <w:link w:val="HeaderChar"/>
    <w:uiPriority w:val="99"/>
    <w:unhideWhenUsed/>
    <w:rsid w:val="00C64DB0"/>
    <w:pPr>
      <w:tabs>
        <w:tab w:val="center" w:pos="4513"/>
        <w:tab w:val="right" w:pos="9026"/>
      </w:tabs>
    </w:pPr>
  </w:style>
  <w:style w:type="character" w:customStyle="1" w:styleId="HeaderChar">
    <w:name w:val="Header Char"/>
    <w:basedOn w:val="DefaultParagraphFont"/>
    <w:link w:val="Header"/>
    <w:uiPriority w:val="99"/>
    <w:rsid w:val="00C64DB0"/>
    <w:rPr>
      <w:rFonts w:ascii="Times New Roman" w:eastAsia="SimSun" w:hAnsi="Times New Roman" w:cs="Times New Roman"/>
      <w:kern w:val="2"/>
      <w:sz w:val="21"/>
      <w:szCs w:val="24"/>
      <w:lang w:eastAsia="zh-CN"/>
    </w:rPr>
  </w:style>
  <w:style w:type="paragraph" w:styleId="Footer">
    <w:name w:val="footer"/>
    <w:basedOn w:val="Normal"/>
    <w:link w:val="FooterChar"/>
    <w:uiPriority w:val="99"/>
    <w:unhideWhenUsed/>
    <w:rsid w:val="00C64DB0"/>
    <w:pPr>
      <w:tabs>
        <w:tab w:val="center" w:pos="4513"/>
        <w:tab w:val="right" w:pos="9026"/>
      </w:tabs>
    </w:pPr>
  </w:style>
  <w:style w:type="character" w:customStyle="1" w:styleId="FooterChar">
    <w:name w:val="Footer Char"/>
    <w:basedOn w:val="DefaultParagraphFont"/>
    <w:link w:val="Footer"/>
    <w:uiPriority w:val="99"/>
    <w:rsid w:val="00C64DB0"/>
    <w:rPr>
      <w:rFonts w:ascii="Times New Roman" w:eastAsia="SimSun" w:hAnsi="Times New Roman" w:cs="Times New Roman"/>
      <w:kern w:val="2"/>
      <w:sz w:val="21"/>
      <w:szCs w:val="24"/>
      <w:lang w:eastAsia="zh-CN"/>
    </w:rPr>
  </w:style>
  <w:style w:type="character" w:customStyle="1" w:styleId="Heading2Char">
    <w:name w:val="Heading 2 Char"/>
    <w:basedOn w:val="DefaultParagraphFont"/>
    <w:link w:val="Heading2"/>
    <w:uiPriority w:val="9"/>
    <w:semiHidden/>
    <w:rsid w:val="00AA3FD0"/>
    <w:rPr>
      <w:rFonts w:asciiTheme="majorHAnsi" w:eastAsiaTheme="majorEastAsia" w:hAnsiTheme="majorHAnsi" w:cstheme="majorBidi"/>
      <w:color w:val="365F91" w:themeColor="accent1" w:themeShade="BF"/>
      <w:kern w:val="2"/>
      <w:sz w:val="26"/>
      <w:szCs w:val="26"/>
      <w:lang w:eastAsia="zh-CN"/>
    </w:rPr>
  </w:style>
  <w:style w:type="table" w:styleId="TableGrid">
    <w:name w:val="Table Grid"/>
    <w:basedOn w:val="TableNormal"/>
    <w:uiPriority w:val="59"/>
    <w:rsid w:val="0056339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semiHidden/>
    <w:unhideWhenUsed/>
    <w:rsid w:val="00120381"/>
    <w:pPr>
      <w:widowControl/>
      <w:spacing w:before="100" w:beforeAutospacing="1" w:after="100" w:afterAutospacing="1"/>
      <w:jc w:val="left"/>
    </w:pPr>
    <w:rPr>
      <w:rFonts w:eastAsia="Times New Roman"/>
      <w:kern w:val="0"/>
      <w:sz w:val="24"/>
      <w:lang w:val="en-GB" w:eastAsia="en-GB"/>
    </w:rPr>
  </w:style>
  <w:style w:type="character" w:customStyle="1" w:styleId="UnresolvedMention1">
    <w:name w:val="Unresolved Mention1"/>
    <w:basedOn w:val="DefaultParagraphFont"/>
    <w:uiPriority w:val="99"/>
    <w:semiHidden/>
    <w:unhideWhenUsed/>
    <w:rsid w:val="00C91E3A"/>
    <w:rPr>
      <w:color w:val="605E5C"/>
      <w:shd w:val="clear" w:color="auto" w:fill="E1DFDD"/>
    </w:rPr>
  </w:style>
  <w:style w:type="character" w:customStyle="1" w:styleId="UnresolvedMention2">
    <w:name w:val="Unresolved Mention2"/>
    <w:basedOn w:val="DefaultParagraphFont"/>
    <w:uiPriority w:val="99"/>
    <w:semiHidden/>
    <w:unhideWhenUsed/>
    <w:rsid w:val="00CF4D03"/>
    <w:rPr>
      <w:color w:val="605E5C"/>
      <w:shd w:val="clear" w:color="auto" w:fill="E1DFDD"/>
    </w:rPr>
  </w:style>
  <w:style w:type="character" w:customStyle="1" w:styleId="inner">
    <w:name w:val="inner"/>
    <w:basedOn w:val="DefaultParagraphFont"/>
    <w:rsid w:val="00CE2480"/>
  </w:style>
  <w:style w:type="character" w:customStyle="1" w:styleId="UnresolvedMention">
    <w:name w:val="Unresolved Mention"/>
    <w:basedOn w:val="DefaultParagraphFont"/>
    <w:uiPriority w:val="99"/>
    <w:semiHidden/>
    <w:unhideWhenUsed/>
    <w:rsid w:val="001D55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090050">
      <w:bodyDiv w:val="1"/>
      <w:marLeft w:val="0"/>
      <w:marRight w:val="0"/>
      <w:marTop w:val="0"/>
      <w:marBottom w:val="0"/>
      <w:divBdr>
        <w:top w:val="none" w:sz="0" w:space="0" w:color="auto"/>
        <w:left w:val="none" w:sz="0" w:space="0" w:color="auto"/>
        <w:bottom w:val="none" w:sz="0" w:space="0" w:color="auto"/>
        <w:right w:val="none" w:sz="0" w:space="0" w:color="auto"/>
      </w:divBdr>
    </w:div>
    <w:div w:id="84302664">
      <w:bodyDiv w:val="1"/>
      <w:marLeft w:val="0"/>
      <w:marRight w:val="0"/>
      <w:marTop w:val="0"/>
      <w:marBottom w:val="0"/>
      <w:divBdr>
        <w:top w:val="none" w:sz="0" w:space="0" w:color="auto"/>
        <w:left w:val="none" w:sz="0" w:space="0" w:color="auto"/>
        <w:bottom w:val="none" w:sz="0" w:space="0" w:color="auto"/>
        <w:right w:val="none" w:sz="0" w:space="0" w:color="auto"/>
      </w:divBdr>
    </w:div>
    <w:div w:id="139081468">
      <w:bodyDiv w:val="1"/>
      <w:marLeft w:val="0"/>
      <w:marRight w:val="0"/>
      <w:marTop w:val="0"/>
      <w:marBottom w:val="0"/>
      <w:divBdr>
        <w:top w:val="none" w:sz="0" w:space="0" w:color="auto"/>
        <w:left w:val="none" w:sz="0" w:space="0" w:color="auto"/>
        <w:bottom w:val="none" w:sz="0" w:space="0" w:color="auto"/>
        <w:right w:val="none" w:sz="0" w:space="0" w:color="auto"/>
      </w:divBdr>
      <w:divsChild>
        <w:div w:id="1040547292">
          <w:marLeft w:val="0"/>
          <w:marRight w:val="0"/>
          <w:marTop w:val="0"/>
          <w:marBottom w:val="0"/>
          <w:divBdr>
            <w:top w:val="none" w:sz="0" w:space="0" w:color="auto"/>
            <w:left w:val="none" w:sz="0" w:space="0" w:color="auto"/>
            <w:bottom w:val="single" w:sz="6" w:space="0" w:color="B3B3B3"/>
            <w:right w:val="none" w:sz="0" w:space="0" w:color="auto"/>
          </w:divBdr>
        </w:div>
        <w:div w:id="123234748">
          <w:marLeft w:val="0"/>
          <w:marRight w:val="0"/>
          <w:marTop w:val="0"/>
          <w:marBottom w:val="0"/>
          <w:divBdr>
            <w:top w:val="none" w:sz="0" w:space="0" w:color="auto"/>
            <w:left w:val="none" w:sz="0" w:space="0" w:color="auto"/>
            <w:bottom w:val="single" w:sz="6" w:space="0" w:color="B3B3B3"/>
            <w:right w:val="none" w:sz="0" w:space="0" w:color="auto"/>
          </w:divBdr>
        </w:div>
      </w:divsChild>
    </w:div>
    <w:div w:id="217202659">
      <w:bodyDiv w:val="1"/>
      <w:marLeft w:val="0"/>
      <w:marRight w:val="0"/>
      <w:marTop w:val="0"/>
      <w:marBottom w:val="0"/>
      <w:divBdr>
        <w:top w:val="none" w:sz="0" w:space="0" w:color="auto"/>
        <w:left w:val="none" w:sz="0" w:space="0" w:color="auto"/>
        <w:bottom w:val="none" w:sz="0" w:space="0" w:color="auto"/>
        <w:right w:val="none" w:sz="0" w:space="0" w:color="auto"/>
      </w:divBdr>
    </w:div>
    <w:div w:id="328799668">
      <w:bodyDiv w:val="1"/>
      <w:marLeft w:val="0"/>
      <w:marRight w:val="0"/>
      <w:marTop w:val="0"/>
      <w:marBottom w:val="0"/>
      <w:divBdr>
        <w:top w:val="none" w:sz="0" w:space="0" w:color="auto"/>
        <w:left w:val="none" w:sz="0" w:space="0" w:color="auto"/>
        <w:bottom w:val="none" w:sz="0" w:space="0" w:color="auto"/>
        <w:right w:val="none" w:sz="0" w:space="0" w:color="auto"/>
      </w:divBdr>
    </w:div>
    <w:div w:id="409546975">
      <w:bodyDiv w:val="1"/>
      <w:marLeft w:val="0"/>
      <w:marRight w:val="0"/>
      <w:marTop w:val="0"/>
      <w:marBottom w:val="0"/>
      <w:divBdr>
        <w:top w:val="none" w:sz="0" w:space="0" w:color="auto"/>
        <w:left w:val="none" w:sz="0" w:space="0" w:color="auto"/>
        <w:bottom w:val="none" w:sz="0" w:space="0" w:color="auto"/>
        <w:right w:val="none" w:sz="0" w:space="0" w:color="auto"/>
      </w:divBdr>
    </w:div>
    <w:div w:id="412631132">
      <w:bodyDiv w:val="1"/>
      <w:marLeft w:val="0"/>
      <w:marRight w:val="0"/>
      <w:marTop w:val="0"/>
      <w:marBottom w:val="0"/>
      <w:divBdr>
        <w:top w:val="none" w:sz="0" w:space="0" w:color="auto"/>
        <w:left w:val="none" w:sz="0" w:space="0" w:color="auto"/>
        <w:bottom w:val="none" w:sz="0" w:space="0" w:color="auto"/>
        <w:right w:val="none" w:sz="0" w:space="0" w:color="auto"/>
      </w:divBdr>
    </w:div>
    <w:div w:id="428477056">
      <w:bodyDiv w:val="1"/>
      <w:marLeft w:val="0"/>
      <w:marRight w:val="0"/>
      <w:marTop w:val="0"/>
      <w:marBottom w:val="0"/>
      <w:divBdr>
        <w:top w:val="none" w:sz="0" w:space="0" w:color="auto"/>
        <w:left w:val="none" w:sz="0" w:space="0" w:color="auto"/>
        <w:bottom w:val="none" w:sz="0" w:space="0" w:color="auto"/>
        <w:right w:val="none" w:sz="0" w:space="0" w:color="auto"/>
      </w:divBdr>
      <w:divsChild>
        <w:div w:id="539249629">
          <w:marLeft w:val="0"/>
          <w:marRight w:val="0"/>
          <w:marTop w:val="0"/>
          <w:marBottom w:val="0"/>
          <w:divBdr>
            <w:top w:val="none" w:sz="0" w:space="0" w:color="auto"/>
            <w:left w:val="none" w:sz="0" w:space="0" w:color="auto"/>
            <w:bottom w:val="single" w:sz="6" w:space="0" w:color="B3B3B3"/>
            <w:right w:val="none" w:sz="0" w:space="0" w:color="auto"/>
          </w:divBdr>
        </w:div>
        <w:div w:id="59445186">
          <w:marLeft w:val="0"/>
          <w:marRight w:val="0"/>
          <w:marTop w:val="0"/>
          <w:marBottom w:val="0"/>
          <w:divBdr>
            <w:top w:val="none" w:sz="0" w:space="0" w:color="auto"/>
            <w:left w:val="none" w:sz="0" w:space="0" w:color="auto"/>
            <w:bottom w:val="single" w:sz="6" w:space="0" w:color="B3B3B3"/>
            <w:right w:val="none" w:sz="0" w:space="0" w:color="auto"/>
          </w:divBdr>
        </w:div>
      </w:divsChild>
    </w:div>
    <w:div w:id="454180962">
      <w:bodyDiv w:val="1"/>
      <w:marLeft w:val="0"/>
      <w:marRight w:val="0"/>
      <w:marTop w:val="0"/>
      <w:marBottom w:val="0"/>
      <w:divBdr>
        <w:top w:val="none" w:sz="0" w:space="0" w:color="auto"/>
        <w:left w:val="none" w:sz="0" w:space="0" w:color="auto"/>
        <w:bottom w:val="none" w:sz="0" w:space="0" w:color="auto"/>
        <w:right w:val="none" w:sz="0" w:space="0" w:color="auto"/>
      </w:divBdr>
    </w:div>
    <w:div w:id="510217100">
      <w:bodyDiv w:val="1"/>
      <w:marLeft w:val="0"/>
      <w:marRight w:val="0"/>
      <w:marTop w:val="0"/>
      <w:marBottom w:val="0"/>
      <w:divBdr>
        <w:top w:val="none" w:sz="0" w:space="0" w:color="auto"/>
        <w:left w:val="none" w:sz="0" w:space="0" w:color="auto"/>
        <w:bottom w:val="none" w:sz="0" w:space="0" w:color="auto"/>
        <w:right w:val="none" w:sz="0" w:space="0" w:color="auto"/>
      </w:divBdr>
    </w:div>
    <w:div w:id="692272060">
      <w:bodyDiv w:val="1"/>
      <w:marLeft w:val="0"/>
      <w:marRight w:val="0"/>
      <w:marTop w:val="0"/>
      <w:marBottom w:val="0"/>
      <w:divBdr>
        <w:top w:val="none" w:sz="0" w:space="0" w:color="auto"/>
        <w:left w:val="none" w:sz="0" w:space="0" w:color="auto"/>
        <w:bottom w:val="none" w:sz="0" w:space="0" w:color="auto"/>
        <w:right w:val="none" w:sz="0" w:space="0" w:color="auto"/>
      </w:divBdr>
    </w:div>
    <w:div w:id="1088695414">
      <w:bodyDiv w:val="1"/>
      <w:marLeft w:val="0"/>
      <w:marRight w:val="0"/>
      <w:marTop w:val="0"/>
      <w:marBottom w:val="0"/>
      <w:divBdr>
        <w:top w:val="none" w:sz="0" w:space="0" w:color="auto"/>
        <w:left w:val="none" w:sz="0" w:space="0" w:color="auto"/>
        <w:bottom w:val="none" w:sz="0" w:space="0" w:color="auto"/>
        <w:right w:val="none" w:sz="0" w:space="0" w:color="auto"/>
      </w:divBdr>
    </w:div>
    <w:div w:id="1145970638">
      <w:bodyDiv w:val="1"/>
      <w:marLeft w:val="0"/>
      <w:marRight w:val="0"/>
      <w:marTop w:val="0"/>
      <w:marBottom w:val="0"/>
      <w:divBdr>
        <w:top w:val="none" w:sz="0" w:space="0" w:color="auto"/>
        <w:left w:val="none" w:sz="0" w:space="0" w:color="auto"/>
        <w:bottom w:val="none" w:sz="0" w:space="0" w:color="auto"/>
        <w:right w:val="none" w:sz="0" w:space="0" w:color="auto"/>
      </w:divBdr>
    </w:div>
    <w:div w:id="1300259212">
      <w:bodyDiv w:val="1"/>
      <w:marLeft w:val="0"/>
      <w:marRight w:val="0"/>
      <w:marTop w:val="0"/>
      <w:marBottom w:val="0"/>
      <w:divBdr>
        <w:top w:val="none" w:sz="0" w:space="0" w:color="auto"/>
        <w:left w:val="none" w:sz="0" w:space="0" w:color="auto"/>
        <w:bottom w:val="none" w:sz="0" w:space="0" w:color="auto"/>
        <w:right w:val="none" w:sz="0" w:space="0" w:color="auto"/>
      </w:divBdr>
    </w:div>
    <w:div w:id="1346176047">
      <w:bodyDiv w:val="1"/>
      <w:marLeft w:val="0"/>
      <w:marRight w:val="0"/>
      <w:marTop w:val="0"/>
      <w:marBottom w:val="0"/>
      <w:divBdr>
        <w:top w:val="none" w:sz="0" w:space="0" w:color="auto"/>
        <w:left w:val="none" w:sz="0" w:space="0" w:color="auto"/>
        <w:bottom w:val="none" w:sz="0" w:space="0" w:color="auto"/>
        <w:right w:val="none" w:sz="0" w:space="0" w:color="auto"/>
      </w:divBdr>
    </w:div>
    <w:div w:id="1463159970">
      <w:bodyDiv w:val="1"/>
      <w:marLeft w:val="0"/>
      <w:marRight w:val="0"/>
      <w:marTop w:val="0"/>
      <w:marBottom w:val="0"/>
      <w:divBdr>
        <w:top w:val="none" w:sz="0" w:space="0" w:color="auto"/>
        <w:left w:val="none" w:sz="0" w:space="0" w:color="auto"/>
        <w:bottom w:val="none" w:sz="0" w:space="0" w:color="auto"/>
        <w:right w:val="none" w:sz="0" w:space="0" w:color="auto"/>
      </w:divBdr>
    </w:div>
    <w:div w:id="1475640100">
      <w:bodyDiv w:val="1"/>
      <w:marLeft w:val="0"/>
      <w:marRight w:val="0"/>
      <w:marTop w:val="0"/>
      <w:marBottom w:val="0"/>
      <w:divBdr>
        <w:top w:val="none" w:sz="0" w:space="0" w:color="auto"/>
        <w:left w:val="none" w:sz="0" w:space="0" w:color="auto"/>
        <w:bottom w:val="none" w:sz="0" w:space="0" w:color="auto"/>
        <w:right w:val="none" w:sz="0" w:space="0" w:color="auto"/>
      </w:divBdr>
    </w:div>
    <w:div w:id="1649751151">
      <w:bodyDiv w:val="1"/>
      <w:marLeft w:val="0"/>
      <w:marRight w:val="0"/>
      <w:marTop w:val="0"/>
      <w:marBottom w:val="0"/>
      <w:divBdr>
        <w:top w:val="none" w:sz="0" w:space="0" w:color="auto"/>
        <w:left w:val="none" w:sz="0" w:space="0" w:color="auto"/>
        <w:bottom w:val="none" w:sz="0" w:space="0" w:color="auto"/>
        <w:right w:val="none" w:sz="0" w:space="0" w:color="auto"/>
      </w:divBdr>
    </w:div>
    <w:div w:id="1737820456">
      <w:bodyDiv w:val="1"/>
      <w:marLeft w:val="0"/>
      <w:marRight w:val="0"/>
      <w:marTop w:val="0"/>
      <w:marBottom w:val="0"/>
      <w:divBdr>
        <w:top w:val="none" w:sz="0" w:space="0" w:color="auto"/>
        <w:left w:val="none" w:sz="0" w:space="0" w:color="auto"/>
        <w:bottom w:val="none" w:sz="0" w:space="0" w:color="auto"/>
        <w:right w:val="none" w:sz="0" w:space="0" w:color="auto"/>
      </w:divBdr>
      <w:divsChild>
        <w:div w:id="892692381">
          <w:marLeft w:val="0"/>
          <w:marRight w:val="0"/>
          <w:marTop w:val="0"/>
          <w:marBottom w:val="0"/>
          <w:divBdr>
            <w:top w:val="none" w:sz="0" w:space="0" w:color="auto"/>
            <w:left w:val="none" w:sz="0" w:space="0" w:color="auto"/>
            <w:bottom w:val="single" w:sz="6" w:space="0" w:color="B3B3B3"/>
            <w:right w:val="none" w:sz="0" w:space="0" w:color="auto"/>
          </w:divBdr>
        </w:div>
        <w:div w:id="311715693">
          <w:marLeft w:val="0"/>
          <w:marRight w:val="0"/>
          <w:marTop w:val="0"/>
          <w:marBottom w:val="0"/>
          <w:divBdr>
            <w:top w:val="none" w:sz="0" w:space="0" w:color="auto"/>
            <w:left w:val="none" w:sz="0" w:space="0" w:color="auto"/>
            <w:bottom w:val="single" w:sz="6" w:space="0" w:color="B3B3B3"/>
            <w:right w:val="none" w:sz="0" w:space="0" w:color="auto"/>
          </w:divBdr>
        </w:div>
      </w:divsChild>
    </w:div>
    <w:div w:id="1744526128">
      <w:bodyDiv w:val="1"/>
      <w:marLeft w:val="0"/>
      <w:marRight w:val="0"/>
      <w:marTop w:val="0"/>
      <w:marBottom w:val="0"/>
      <w:divBdr>
        <w:top w:val="none" w:sz="0" w:space="0" w:color="auto"/>
        <w:left w:val="none" w:sz="0" w:space="0" w:color="auto"/>
        <w:bottom w:val="none" w:sz="0" w:space="0" w:color="auto"/>
        <w:right w:val="none" w:sz="0" w:space="0" w:color="auto"/>
      </w:divBdr>
    </w:div>
    <w:div w:id="1797261392">
      <w:bodyDiv w:val="1"/>
      <w:marLeft w:val="0"/>
      <w:marRight w:val="0"/>
      <w:marTop w:val="0"/>
      <w:marBottom w:val="0"/>
      <w:divBdr>
        <w:top w:val="none" w:sz="0" w:space="0" w:color="auto"/>
        <w:left w:val="none" w:sz="0" w:space="0" w:color="auto"/>
        <w:bottom w:val="none" w:sz="0" w:space="0" w:color="auto"/>
        <w:right w:val="none" w:sz="0" w:space="0" w:color="auto"/>
      </w:divBdr>
    </w:div>
    <w:div w:id="1825311714">
      <w:bodyDiv w:val="1"/>
      <w:marLeft w:val="0"/>
      <w:marRight w:val="0"/>
      <w:marTop w:val="0"/>
      <w:marBottom w:val="0"/>
      <w:divBdr>
        <w:top w:val="none" w:sz="0" w:space="0" w:color="auto"/>
        <w:left w:val="none" w:sz="0" w:space="0" w:color="auto"/>
        <w:bottom w:val="none" w:sz="0" w:space="0" w:color="auto"/>
        <w:right w:val="none" w:sz="0" w:space="0" w:color="auto"/>
      </w:divBdr>
    </w:div>
    <w:div w:id="2045133224">
      <w:bodyDiv w:val="1"/>
      <w:marLeft w:val="0"/>
      <w:marRight w:val="0"/>
      <w:marTop w:val="0"/>
      <w:marBottom w:val="0"/>
      <w:divBdr>
        <w:top w:val="none" w:sz="0" w:space="0" w:color="auto"/>
        <w:left w:val="none" w:sz="0" w:space="0" w:color="auto"/>
        <w:bottom w:val="none" w:sz="0" w:space="0" w:color="auto"/>
        <w:right w:val="none" w:sz="0" w:space="0" w:color="auto"/>
      </w:divBdr>
    </w:div>
    <w:div w:id="2064329803">
      <w:bodyDiv w:val="1"/>
      <w:marLeft w:val="0"/>
      <w:marRight w:val="0"/>
      <w:marTop w:val="0"/>
      <w:marBottom w:val="0"/>
      <w:divBdr>
        <w:top w:val="none" w:sz="0" w:space="0" w:color="auto"/>
        <w:left w:val="none" w:sz="0" w:space="0" w:color="auto"/>
        <w:bottom w:val="none" w:sz="0" w:space="0" w:color="auto"/>
        <w:right w:val="none" w:sz="0" w:space="0" w:color="auto"/>
      </w:divBdr>
    </w:div>
    <w:div w:id="2083481630">
      <w:bodyDiv w:val="1"/>
      <w:marLeft w:val="0"/>
      <w:marRight w:val="0"/>
      <w:marTop w:val="0"/>
      <w:marBottom w:val="0"/>
      <w:divBdr>
        <w:top w:val="none" w:sz="0" w:space="0" w:color="auto"/>
        <w:left w:val="none" w:sz="0" w:space="0" w:color="auto"/>
        <w:bottom w:val="none" w:sz="0" w:space="0" w:color="auto"/>
        <w:right w:val="none" w:sz="0" w:space="0" w:color="auto"/>
      </w:divBdr>
    </w:div>
    <w:div w:id="2130125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gcbss.org/Registration-Payment.html"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gcbss.org/Registration-Payment.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google.com/search?q=usd+to+rm&amp;rlz=1C1JZAP_enMY721MY721&amp;oq=usd+to+rm&amp;aqs=chrome..69i57j0j35i39j0l3.2062j0j7&amp;sourceid=chrome&amp;ie=UTF-8" TargetMode="External"/><Relationship Id="rId4" Type="http://schemas.microsoft.com/office/2007/relationships/stylesWithEffects" Target="stylesWithEffects.xml"/><Relationship Id="rId9" Type="http://schemas.openxmlformats.org/officeDocument/2006/relationships/hyperlink" Target="mailto:register@gatrenterprise.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FC1960-5926-470C-B1A6-08C4AD263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5</Pages>
  <Words>1039</Words>
  <Characters>592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p</cp:lastModifiedBy>
  <cp:revision>115</cp:revision>
  <cp:lastPrinted>2025-08-09T09:52:00Z</cp:lastPrinted>
  <dcterms:created xsi:type="dcterms:W3CDTF">2023-11-18T12:46:00Z</dcterms:created>
  <dcterms:modified xsi:type="dcterms:W3CDTF">2025-08-0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e154e76668219a7406c2157034881a86af9b009db89a83292512393c4a6917</vt:lpwstr>
  </property>
</Properties>
</file>